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22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0"/>
        <w:gridCol w:w="2335"/>
        <w:gridCol w:w="6300"/>
        <w:gridCol w:w="3330"/>
      </w:tblGrid>
      <w:tr w:rsidR="00595596" w:rsidRPr="00C50BF5" w:rsidTr="00C50BF5">
        <w:trPr>
          <w:trHeight w:val="1970"/>
        </w:trPr>
        <w:tc>
          <w:tcPr>
            <w:tcW w:w="270" w:type="dxa"/>
            <w:shd w:val="clear" w:color="auto" w:fill="1F497D" w:themeFill="text2"/>
          </w:tcPr>
          <w:p w:rsidR="00595596" w:rsidRPr="00C50BF5" w:rsidRDefault="00595596" w:rsidP="0064331A">
            <w:pPr>
              <w:ind w:left="360" w:right="360"/>
              <w:rPr>
                <w:color w:val="FFFFFF" w:themeColor="background1"/>
                <w:sz w:val="2"/>
              </w:rPr>
            </w:pPr>
          </w:p>
          <w:p w:rsidR="00595596" w:rsidRPr="00C50BF5" w:rsidRDefault="00595596" w:rsidP="0064331A">
            <w:pPr>
              <w:ind w:left="-108" w:right="360"/>
              <w:rPr>
                <w:color w:val="FFFFFF" w:themeColor="background1"/>
                <w:sz w:val="20"/>
              </w:rPr>
            </w:pPr>
          </w:p>
          <w:p w:rsidR="00595596" w:rsidRPr="00C50BF5" w:rsidRDefault="00595596" w:rsidP="0064331A">
            <w:pPr>
              <w:ind w:left="-108" w:right="360"/>
              <w:rPr>
                <w:color w:val="FFFFFF" w:themeColor="background1"/>
                <w:sz w:val="20"/>
              </w:rPr>
            </w:pPr>
          </w:p>
          <w:p w:rsidR="00595596" w:rsidRPr="00C50BF5" w:rsidRDefault="00595596" w:rsidP="0064331A">
            <w:pPr>
              <w:ind w:left="360" w:right="360"/>
              <w:rPr>
                <w:color w:val="FFFFFF" w:themeColor="background1"/>
                <w:sz w:val="20"/>
              </w:rPr>
            </w:pPr>
          </w:p>
        </w:tc>
        <w:tc>
          <w:tcPr>
            <w:tcW w:w="2335" w:type="dxa"/>
            <w:shd w:val="clear" w:color="auto" w:fill="1F497D" w:themeFill="text2"/>
          </w:tcPr>
          <w:p w:rsidR="00A033A9" w:rsidRPr="00C50BF5" w:rsidRDefault="006E2B64">
            <w:pPr>
              <w:rPr>
                <w:color w:val="FFFFFF" w:themeColor="background1"/>
                <w:sz w:val="20"/>
              </w:rPr>
            </w:pPr>
            <w:r>
              <w:rPr>
                <w:noProof/>
                <w:sz w:val="18"/>
              </w:rPr>
              <w:drawing>
                <wp:anchor distT="0" distB="0" distL="114300" distR="114300" simplePos="0" relativeHeight="251843072" behindDoc="0" locked="0" layoutInCell="1" allowOverlap="1" wp14:anchorId="78BC05A3" wp14:editId="60314383">
                  <wp:simplePos x="0" y="0"/>
                  <wp:positionH relativeFrom="column">
                    <wp:posOffset>114200</wp:posOffset>
                  </wp:positionH>
                  <wp:positionV relativeFrom="paragraph">
                    <wp:posOffset>56321</wp:posOffset>
                  </wp:positionV>
                  <wp:extent cx="1066381" cy="1070658"/>
                  <wp:effectExtent l="0" t="0" r="635" b="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3319843633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381" cy="10706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00" w:type="dxa"/>
            <w:shd w:val="clear" w:color="auto" w:fill="1F497D" w:themeFill="text2"/>
            <w:vAlign w:val="center"/>
          </w:tcPr>
          <w:p w:rsidR="00595596" w:rsidRPr="00C50BF5" w:rsidRDefault="006E2B64" w:rsidP="0064331A">
            <w:pPr>
              <w:ind w:left="65" w:right="360"/>
              <w:rPr>
                <w:b/>
                <w:color w:val="FFFFFF" w:themeColor="background1"/>
                <w:sz w:val="52"/>
              </w:rPr>
            </w:pPr>
            <w:r w:rsidRPr="006E2B64">
              <w:rPr>
                <w:b/>
                <w:color w:val="FFFFFF" w:themeColor="background1"/>
                <w:sz w:val="52"/>
              </w:rPr>
              <w:t>DEVASHISH NIGAM</w:t>
            </w:r>
            <w:r>
              <w:rPr>
                <w:b/>
                <w:color w:val="FFFFFF" w:themeColor="background1"/>
                <w:sz w:val="52"/>
              </w:rPr>
              <w:t xml:space="preserve"> </w:t>
            </w:r>
          </w:p>
          <w:p w:rsidR="00A440BC" w:rsidRPr="00C50BF5" w:rsidRDefault="006E2B64" w:rsidP="00A440BC">
            <w:pPr>
              <w:ind w:left="65" w:right="360"/>
              <w:rPr>
                <w:i/>
                <w:color w:val="FFFFFF" w:themeColor="background1"/>
              </w:rPr>
            </w:pPr>
            <w:r w:rsidRPr="006E2B64">
              <w:rPr>
                <w:i/>
                <w:color w:val="FFFFFF" w:themeColor="background1"/>
              </w:rPr>
              <w:t xml:space="preserve">Sr. Manager RPA / Sr. Platform Engineer II </w:t>
            </w:r>
          </w:p>
          <w:p w:rsidR="00595596" w:rsidRPr="00C50BF5" w:rsidRDefault="006E2B64" w:rsidP="00A440BC">
            <w:pPr>
              <w:ind w:left="65" w:right="360"/>
              <w:rPr>
                <w:color w:val="FFFFFF" w:themeColor="background1"/>
                <w:sz w:val="20"/>
              </w:rPr>
            </w:pPr>
            <w:r w:rsidRPr="006E2B64">
              <w:rPr>
                <w:noProof/>
                <w:color w:val="FFFFFF" w:themeColor="background1"/>
                <w:sz w:val="18"/>
              </w:rPr>
              <w:t>Propel the advancement of automation initiatives, enhance platform capabilities, and achieve operational success within the IT sector, utilizing expertise as a Global RPA Capability Owner and Senior</w:t>
            </w:r>
            <w:r>
              <w:rPr>
                <w:noProof/>
                <w:color w:val="FFFFFF" w:themeColor="background1"/>
                <w:sz w:val="18"/>
              </w:rPr>
              <w:t xml:space="preserve"> Platform Engineer II at Adidas</w:t>
            </w:r>
            <w:r w:rsidR="00A440BC" w:rsidRPr="00C50BF5">
              <w:rPr>
                <w:noProof/>
                <w:color w:val="FFFFFF" w:themeColor="background1"/>
                <w:sz w:val="18"/>
              </w:rPr>
              <w:t>.</w:t>
            </w:r>
          </w:p>
        </w:tc>
        <w:tc>
          <w:tcPr>
            <w:tcW w:w="3330" w:type="dxa"/>
            <w:shd w:val="clear" w:color="auto" w:fill="1F497D" w:themeFill="text2"/>
          </w:tcPr>
          <w:tbl>
            <w:tblPr>
              <w:tblStyle w:val="TableGrid"/>
              <w:tblpPr w:leftFromText="180" w:rightFromText="180" w:vertAnchor="page" w:horzAnchor="margin" w:tblpXSpec="center" w:tblpY="231"/>
              <w:tblOverlap w:val="never"/>
              <w:tblW w:w="331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79"/>
              <w:gridCol w:w="540"/>
            </w:tblGrid>
            <w:tr w:rsidR="00C50BF5" w:rsidRPr="00C50BF5" w:rsidTr="00CB72DB">
              <w:trPr>
                <w:trHeight w:val="405"/>
              </w:trPr>
              <w:tc>
                <w:tcPr>
                  <w:tcW w:w="2779" w:type="dxa"/>
                  <w:vAlign w:val="center"/>
                </w:tcPr>
                <w:p w:rsidR="00595596" w:rsidRPr="00C50BF5" w:rsidRDefault="007C76BD" w:rsidP="0064331A">
                  <w:pPr>
                    <w:jc w:val="right"/>
                    <w:rPr>
                      <w:color w:val="FFFFFF" w:themeColor="background1"/>
                      <w:sz w:val="18"/>
                    </w:rPr>
                  </w:pPr>
                  <w:r w:rsidRPr="00C50BF5">
                    <w:rPr>
                      <w:color w:val="FFFFFF" w:themeColor="background1"/>
                      <w:sz w:val="18"/>
                    </w:rPr>
                    <w:t>+91-</w:t>
                  </w:r>
                  <w:bookmarkStart w:id="0" w:name="_GoBack"/>
                  <w:r w:rsidR="006E2B64" w:rsidRPr="006E2B64">
                    <w:rPr>
                      <w:color w:val="FFFFFF" w:themeColor="background1"/>
                      <w:sz w:val="18"/>
                    </w:rPr>
                    <w:t>9130313301</w:t>
                  </w:r>
                  <w:bookmarkEnd w:id="0"/>
                </w:p>
              </w:tc>
              <w:tc>
                <w:tcPr>
                  <w:tcW w:w="540" w:type="dxa"/>
                  <w:vAlign w:val="center"/>
                </w:tcPr>
                <w:p w:rsidR="00595596" w:rsidRPr="00C50BF5" w:rsidRDefault="00595596" w:rsidP="0064331A">
                  <w:pPr>
                    <w:rPr>
                      <w:color w:val="FFFFFF" w:themeColor="background1"/>
                      <w:sz w:val="20"/>
                    </w:rPr>
                  </w:pPr>
                  <w:r w:rsidRPr="00C50BF5">
                    <w:rPr>
                      <w:noProof/>
                      <w:color w:val="FFFFFF" w:themeColor="background1"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40278771" wp14:editId="4783BF36">
                            <wp:extent cx="90261" cy="155701"/>
                            <wp:effectExtent l="0" t="0" r="5080" b="0"/>
                            <wp:docPr id="1" name="Freeform 76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D397118D-370E-9F42-8F55-92A2208C4DDE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90261" cy="155701"/>
                                    </a:xfrm>
                                    <a:custGeom>
                                      <a:avLst/>
                                      <a:gdLst>
                                        <a:gd name="T0" fmla="*/ 106489 w 283"/>
                                        <a:gd name="T1" fmla="*/ 0 h 489"/>
                                        <a:gd name="T2" fmla="*/ 106489 w 283"/>
                                        <a:gd name="T3" fmla="*/ 0 h 489"/>
                                        <a:gd name="T4" fmla="*/ 19687 w 283"/>
                                        <a:gd name="T5" fmla="*/ 0 h 489"/>
                                        <a:gd name="T6" fmla="*/ 0 w 283"/>
                                        <a:gd name="T7" fmla="*/ 19756 h 489"/>
                                        <a:gd name="T8" fmla="*/ 0 w 283"/>
                                        <a:gd name="T9" fmla="*/ 194862 h 489"/>
                                        <a:gd name="T10" fmla="*/ 19687 w 283"/>
                                        <a:gd name="T11" fmla="*/ 219107 h 489"/>
                                        <a:gd name="T12" fmla="*/ 106489 w 283"/>
                                        <a:gd name="T13" fmla="*/ 219107 h 489"/>
                                        <a:gd name="T14" fmla="*/ 126176 w 283"/>
                                        <a:gd name="T15" fmla="*/ 194862 h 489"/>
                                        <a:gd name="T16" fmla="*/ 126176 w 283"/>
                                        <a:gd name="T17" fmla="*/ 19756 h 489"/>
                                        <a:gd name="T18" fmla="*/ 106489 w 283"/>
                                        <a:gd name="T19" fmla="*/ 0 h 489"/>
                                        <a:gd name="T20" fmla="*/ 63088 w 283"/>
                                        <a:gd name="T21" fmla="*/ 206535 h 489"/>
                                        <a:gd name="T22" fmla="*/ 63088 w 283"/>
                                        <a:gd name="T23" fmla="*/ 206535 h 489"/>
                                        <a:gd name="T24" fmla="*/ 47428 w 283"/>
                                        <a:gd name="T25" fmla="*/ 198902 h 489"/>
                                        <a:gd name="T26" fmla="*/ 63088 w 283"/>
                                        <a:gd name="T27" fmla="*/ 186780 h 489"/>
                                        <a:gd name="T28" fmla="*/ 78748 w 283"/>
                                        <a:gd name="T29" fmla="*/ 198902 h 489"/>
                                        <a:gd name="T30" fmla="*/ 63088 w 283"/>
                                        <a:gd name="T31" fmla="*/ 206535 h 489"/>
                                        <a:gd name="T32" fmla="*/ 110515 w 283"/>
                                        <a:gd name="T33" fmla="*/ 175106 h 489"/>
                                        <a:gd name="T34" fmla="*/ 110515 w 283"/>
                                        <a:gd name="T35" fmla="*/ 175106 h 489"/>
                                        <a:gd name="T36" fmla="*/ 15660 w 283"/>
                                        <a:gd name="T37" fmla="*/ 175106 h 489"/>
                                        <a:gd name="T38" fmla="*/ 15660 w 283"/>
                                        <a:gd name="T39" fmla="*/ 27837 h 489"/>
                                        <a:gd name="T40" fmla="*/ 110515 w 283"/>
                                        <a:gd name="T41" fmla="*/ 27837 h 489"/>
                                        <a:gd name="T42" fmla="*/ 110515 w 283"/>
                                        <a:gd name="T43" fmla="*/ 175106 h 489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</a:gdLst>
                                      <a:ahLst/>
                                      <a:cxnLst>
                                        <a:cxn ang="T44">
                                          <a:pos x="T0" y="T1"/>
                                        </a:cxn>
                                        <a:cxn ang="T45">
                                          <a:pos x="T2" y="T3"/>
                                        </a:cxn>
                                        <a:cxn ang="T46">
                                          <a:pos x="T4" y="T5"/>
                                        </a:cxn>
                                        <a:cxn ang="T47">
                                          <a:pos x="T6" y="T7"/>
                                        </a:cxn>
                                        <a:cxn ang="T48">
                                          <a:pos x="T8" y="T9"/>
                                        </a:cxn>
                                        <a:cxn ang="T49">
                                          <a:pos x="T10" y="T11"/>
                                        </a:cxn>
                                        <a:cxn ang="T50">
                                          <a:pos x="T12" y="T13"/>
                                        </a:cxn>
                                        <a:cxn ang="T51">
                                          <a:pos x="T14" y="T15"/>
                                        </a:cxn>
                                        <a:cxn ang="T52">
                                          <a:pos x="T16" y="T17"/>
                                        </a:cxn>
                                        <a:cxn ang="T53">
                                          <a:pos x="T18" y="T19"/>
                                        </a:cxn>
                                        <a:cxn ang="T54">
                                          <a:pos x="T20" y="T21"/>
                                        </a:cxn>
                                        <a:cxn ang="T55">
                                          <a:pos x="T22" y="T23"/>
                                        </a:cxn>
                                        <a:cxn ang="T56">
                                          <a:pos x="T24" y="T25"/>
                                        </a:cxn>
                                        <a:cxn ang="T57">
                                          <a:pos x="T26" y="T27"/>
                                        </a:cxn>
                                        <a:cxn ang="T58">
                                          <a:pos x="T28" y="T29"/>
                                        </a:cxn>
                                        <a:cxn ang="T59">
                                          <a:pos x="T30" y="T31"/>
                                        </a:cxn>
                                        <a:cxn ang="T60">
                                          <a:pos x="T32" y="T33"/>
                                        </a:cxn>
                                        <a:cxn ang="T61">
                                          <a:pos x="T34" y="T35"/>
                                        </a:cxn>
                                        <a:cxn ang="T62">
                                          <a:pos x="T36" y="T37"/>
                                        </a:cxn>
                                        <a:cxn ang="T63">
                                          <a:pos x="T38" y="T39"/>
                                        </a:cxn>
                                        <a:cxn ang="T64">
                                          <a:pos x="T40" y="T41"/>
                                        </a:cxn>
                                        <a:cxn ang="T65">
                                          <a:pos x="T42" y="T43"/>
                                        </a:cxn>
                                      </a:cxnLst>
                                      <a:rect l="0" t="0" r="r" b="b"/>
                                      <a:pathLst>
                                        <a:path w="283" h="489">
                                          <a:moveTo>
                                            <a:pt x="238" y="0"/>
                                          </a:moveTo>
                                          <a:lnTo>
                                            <a:pt x="238" y="0"/>
                                          </a:lnTo>
                                          <a:cubicBezTo>
                                            <a:pt x="44" y="0"/>
                                            <a:pt x="44" y="0"/>
                                            <a:pt x="44" y="0"/>
                                          </a:cubicBezTo>
                                          <a:cubicBezTo>
                                            <a:pt x="17" y="0"/>
                                            <a:pt x="0" y="18"/>
                                            <a:pt x="0" y="44"/>
                                          </a:cubicBezTo>
                                          <a:cubicBezTo>
                                            <a:pt x="0" y="434"/>
                                            <a:pt x="0" y="434"/>
                                            <a:pt x="0" y="434"/>
                                          </a:cubicBezTo>
                                          <a:cubicBezTo>
                                            <a:pt x="0" y="460"/>
                                            <a:pt x="17" y="488"/>
                                            <a:pt x="44" y="488"/>
                                          </a:cubicBezTo>
                                          <a:cubicBezTo>
                                            <a:pt x="238" y="488"/>
                                            <a:pt x="238" y="488"/>
                                            <a:pt x="238" y="488"/>
                                          </a:cubicBezTo>
                                          <a:cubicBezTo>
                                            <a:pt x="265" y="488"/>
                                            <a:pt x="282" y="460"/>
                                            <a:pt x="282" y="434"/>
                                          </a:cubicBezTo>
                                          <a:cubicBezTo>
                                            <a:pt x="282" y="44"/>
                                            <a:pt x="282" y="44"/>
                                            <a:pt x="282" y="44"/>
                                          </a:cubicBezTo>
                                          <a:cubicBezTo>
                                            <a:pt x="282" y="18"/>
                                            <a:pt x="265" y="0"/>
                                            <a:pt x="238" y="0"/>
                                          </a:cubicBezTo>
                                          <a:close/>
                                          <a:moveTo>
                                            <a:pt x="141" y="460"/>
                                          </a:moveTo>
                                          <a:lnTo>
                                            <a:pt x="141" y="460"/>
                                          </a:lnTo>
                                          <a:cubicBezTo>
                                            <a:pt x="123" y="460"/>
                                            <a:pt x="106" y="451"/>
                                            <a:pt x="106" y="443"/>
                                          </a:cubicBezTo>
                                          <a:cubicBezTo>
                                            <a:pt x="106" y="425"/>
                                            <a:pt x="123" y="416"/>
                                            <a:pt x="141" y="416"/>
                                          </a:cubicBezTo>
                                          <a:cubicBezTo>
                                            <a:pt x="159" y="416"/>
                                            <a:pt x="176" y="425"/>
                                            <a:pt x="176" y="443"/>
                                          </a:cubicBezTo>
                                          <a:cubicBezTo>
                                            <a:pt x="176" y="451"/>
                                            <a:pt x="159" y="460"/>
                                            <a:pt x="141" y="460"/>
                                          </a:cubicBezTo>
                                          <a:close/>
                                          <a:moveTo>
                                            <a:pt x="247" y="390"/>
                                          </a:moveTo>
                                          <a:lnTo>
                                            <a:pt x="247" y="390"/>
                                          </a:lnTo>
                                          <a:cubicBezTo>
                                            <a:pt x="35" y="390"/>
                                            <a:pt x="35" y="390"/>
                                            <a:pt x="35" y="390"/>
                                          </a:cubicBezTo>
                                          <a:cubicBezTo>
                                            <a:pt x="35" y="62"/>
                                            <a:pt x="35" y="62"/>
                                            <a:pt x="35" y="62"/>
                                          </a:cubicBezTo>
                                          <a:cubicBezTo>
                                            <a:pt x="247" y="62"/>
                                            <a:pt x="247" y="62"/>
                                            <a:pt x="247" y="62"/>
                                          </a:cubicBezTo>
                                          <a:lnTo>
                                            <a:pt x="247" y="39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35F9823A" id="Freeform 76" o:spid="_x0000_s1026" style="width:7.1pt;height:12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283,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" path="m238,r,c44,,44,,44,,17,,,18,,44,,434,,434,,434v,26,17,54,44,54c238,488,238,488,238,488v27,,44,-28,44,-54c282,44,282,44,282,44,282,18,265,,238,xm141,460r,c123,460,106,451,106,443v,-18,17,-27,35,-27c159,416,176,425,176,443v,8,-17,17,-35,17xm247,390r,c35,390,35,390,35,390,35,62,35,62,35,62v212,,212,,212,l247,390xe" fillcolor="white [3212]" stroked="f">
                            <v:path o:connecttype="custom" o:connectlocs="33963970,0;33963970,0;6279040,0;0,6290448;0,62045416;6279040,69765192;33963970,69765192;40243010,62045416;40243010,6290448;33963970,0;20121505,65762180;20121505,65762180;15126851,63331780;20121505,59472051;25116160,63331780;20121505,65762180;35248037,55754968;35248037,55754968;4994655,55754968;4994655,8863494;35248037,8863494;35248037,55754968" o:connectangles="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C50BF5" w:rsidRPr="00C50BF5" w:rsidTr="00CB72DB">
              <w:trPr>
                <w:trHeight w:val="405"/>
              </w:trPr>
              <w:tc>
                <w:tcPr>
                  <w:tcW w:w="2779" w:type="dxa"/>
                  <w:vAlign w:val="center"/>
                </w:tcPr>
                <w:p w:rsidR="00595596" w:rsidRPr="00C50BF5" w:rsidRDefault="006E2B64" w:rsidP="0064331A">
                  <w:pPr>
                    <w:jc w:val="right"/>
                    <w:rPr>
                      <w:color w:val="FFFFFF" w:themeColor="background1"/>
                      <w:sz w:val="18"/>
                    </w:rPr>
                  </w:pPr>
                  <w:r w:rsidRPr="006E2B64">
                    <w:rPr>
                      <w:color w:val="FFFFFF" w:themeColor="background1"/>
                      <w:sz w:val="18"/>
                    </w:rPr>
                    <w:t>devashish.nigam89@gmail.com</w:t>
                  </w:r>
                </w:p>
              </w:tc>
              <w:tc>
                <w:tcPr>
                  <w:tcW w:w="540" w:type="dxa"/>
                  <w:vAlign w:val="center"/>
                </w:tcPr>
                <w:p w:rsidR="00595596" w:rsidRPr="00C50BF5" w:rsidRDefault="00595596" w:rsidP="0064331A">
                  <w:pPr>
                    <w:rPr>
                      <w:color w:val="FFFFFF" w:themeColor="background1"/>
                      <w:sz w:val="20"/>
                    </w:rPr>
                  </w:pPr>
                  <w:r w:rsidRPr="00C50BF5">
                    <w:rPr>
                      <w:noProof/>
                      <w:color w:val="FFFFFF" w:themeColor="background1"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244B4732" wp14:editId="76F71510">
                            <wp:extent cx="144855" cy="100972"/>
                            <wp:effectExtent l="0" t="0" r="7620" b="0"/>
                            <wp:docPr id="2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44855" cy="100972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6FBA8538" id="Freeform 160" o:spid="_x0000_s1026" style="width:11.4pt;height:7.9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1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fillcolor="white [3212]" stroked="f">
                            <v:path o:connecttype="custom" o:connectlocs="35499357,16646370;35499357,16646370;51344228,610180;51950402,2440237;51950402,33815716;51344228,35733218;35499357,16646370;606174,610180;606174,610180;2424453,0;49525949,0;51344228,610180;25715498,20916905;606174,610180;606174,35733218;606174,35733218;0,33815716;0,2440237;606174,610180;16537572,16646370;606174,35733218;25715498,25884824;25715498,25884824;32382444,19086607;51344228,35733218;49525949,36343156;2424453,36343156;606174,35733218;18961785,19086607;25715498,25884824" o:connectangles="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C50BF5" w:rsidRPr="00C50BF5" w:rsidTr="00CB72DB">
              <w:trPr>
                <w:trHeight w:val="405"/>
              </w:trPr>
              <w:tc>
                <w:tcPr>
                  <w:tcW w:w="2779" w:type="dxa"/>
                  <w:vAlign w:val="center"/>
                </w:tcPr>
                <w:p w:rsidR="00595596" w:rsidRPr="00C50BF5" w:rsidRDefault="00C50BF5" w:rsidP="00C24674">
                  <w:pPr>
                    <w:jc w:val="right"/>
                    <w:rPr>
                      <w:color w:val="FFFFFF" w:themeColor="background1"/>
                      <w:sz w:val="18"/>
                    </w:rPr>
                  </w:pPr>
                  <w:r w:rsidRPr="00C50BF5">
                    <w:rPr>
                      <w:color w:val="FFFFFF" w:themeColor="background1"/>
                      <w:sz w:val="18"/>
                    </w:rPr>
                    <w:t xml:space="preserve">New Delhi, </w:t>
                  </w:r>
                  <w:r w:rsidR="00C24674">
                    <w:rPr>
                      <w:color w:val="FFFFFF" w:themeColor="background1"/>
                      <w:sz w:val="18"/>
                    </w:rPr>
                    <w:t>NCR</w:t>
                  </w:r>
                  <w:r w:rsidRPr="00C50BF5">
                    <w:rPr>
                      <w:color w:val="FFFFFF" w:themeColor="background1"/>
                      <w:sz w:val="18"/>
                    </w:rPr>
                    <w:t>, IN</w:t>
                  </w:r>
                </w:p>
              </w:tc>
              <w:tc>
                <w:tcPr>
                  <w:tcW w:w="540" w:type="dxa"/>
                  <w:vAlign w:val="center"/>
                </w:tcPr>
                <w:p w:rsidR="00595596" w:rsidRPr="00C50BF5" w:rsidRDefault="00595596" w:rsidP="0064331A">
                  <w:pPr>
                    <w:rPr>
                      <w:color w:val="FFFFFF" w:themeColor="background1"/>
                      <w:sz w:val="20"/>
                    </w:rPr>
                  </w:pPr>
                  <w:r w:rsidRPr="00C50BF5">
                    <w:rPr>
                      <w:noProof/>
                      <w:color w:val="FFFFFF" w:themeColor="background1"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7FF00716" wp14:editId="364CD5FF">
                            <wp:extent cx="133476" cy="127064"/>
                            <wp:effectExtent l="0" t="0" r="0" b="6350"/>
                            <wp:docPr id="3" name="Freeform 105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F73DF3A0-B6D3-2642-8A88-1EE387194FBA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33476" cy="127064"/>
                                    </a:xfrm>
                                    <a:custGeom>
                                      <a:avLst/>
                                      <a:gdLst>
                                        <a:gd name="T0" fmla="*/ 217127 w 602"/>
                                        <a:gd name="T1" fmla="*/ 109490 h 573"/>
                                        <a:gd name="T2" fmla="*/ 217127 w 602"/>
                                        <a:gd name="T3" fmla="*/ 109490 h 573"/>
                                        <a:gd name="T4" fmla="*/ 207011 w 602"/>
                                        <a:gd name="T5" fmla="*/ 119575 h 573"/>
                                        <a:gd name="T6" fmla="*/ 201953 w 602"/>
                                        <a:gd name="T7" fmla="*/ 117054 h 573"/>
                                        <a:gd name="T8" fmla="*/ 201953 w 602"/>
                                        <a:gd name="T9" fmla="*/ 117054 h 573"/>
                                        <a:gd name="T10" fmla="*/ 109828 w 602"/>
                                        <a:gd name="T11" fmla="*/ 25572 h 573"/>
                                        <a:gd name="T12" fmla="*/ 109828 w 602"/>
                                        <a:gd name="T13" fmla="*/ 25572 h 573"/>
                                        <a:gd name="T14" fmla="*/ 109828 w 602"/>
                                        <a:gd name="T15" fmla="*/ 25572 h 573"/>
                                        <a:gd name="T16" fmla="*/ 109828 w 602"/>
                                        <a:gd name="T17" fmla="*/ 25572 h 573"/>
                                        <a:gd name="T18" fmla="*/ 18064 w 602"/>
                                        <a:gd name="T19" fmla="*/ 117054 h 573"/>
                                        <a:gd name="T20" fmla="*/ 18064 w 602"/>
                                        <a:gd name="T21" fmla="*/ 117054 h 573"/>
                                        <a:gd name="T22" fmla="*/ 10477 w 602"/>
                                        <a:gd name="T23" fmla="*/ 119575 h 573"/>
                                        <a:gd name="T24" fmla="*/ 0 w 602"/>
                                        <a:gd name="T25" fmla="*/ 109490 h 573"/>
                                        <a:gd name="T26" fmla="*/ 2529 w 602"/>
                                        <a:gd name="T27" fmla="*/ 101567 h 573"/>
                                        <a:gd name="T28" fmla="*/ 102241 w 602"/>
                                        <a:gd name="T29" fmla="*/ 2521 h 573"/>
                                        <a:gd name="T30" fmla="*/ 109828 w 602"/>
                                        <a:gd name="T31" fmla="*/ 0 h 573"/>
                                        <a:gd name="T32" fmla="*/ 109828 w 602"/>
                                        <a:gd name="T33" fmla="*/ 0 h 573"/>
                                        <a:gd name="T34" fmla="*/ 109828 w 602"/>
                                        <a:gd name="T35" fmla="*/ 0 h 573"/>
                                        <a:gd name="T36" fmla="*/ 109828 w 602"/>
                                        <a:gd name="T37" fmla="*/ 0 h 573"/>
                                        <a:gd name="T38" fmla="*/ 109828 w 602"/>
                                        <a:gd name="T39" fmla="*/ 0 h 573"/>
                                        <a:gd name="T40" fmla="*/ 109828 w 602"/>
                                        <a:gd name="T41" fmla="*/ 0 h 573"/>
                                        <a:gd name="T42" fmla="*/ 109828 w 602"/>
                                        <a:gd name="T43" fmla="*/ 0 h 573"/>
                                        <a:gd name="T44" fmla="*/ 109828 w 602"/>
                                        <a:gd name="T45" fmla="*/ 0 h 573"/>
                                        <a:gd name="T46" fmla="*/ 117415 w 602"/>
                                        <a:gd name="T47" fmla="*/ 2521 h 573"/>
                                        <a:gd name="T48" fmla="*/ 117415 w 602"/>
                                        <a:gd name="T49" fmla="*/ 2521 h 573"/>
                                        <a:gd name="T50" fmla="*/ 155710 w 602"/>
                                        <a:gd name="T51" fmla="*/ 43220 h 573"/>
                                        <a:gd name="T52" fmla="*/ 155710 w 602"/>
                                        <a:gd name="T53" fmla="*/ 33135 h 573"/>
                                        <a:gd name="T54" fmla="*/ 166187 w 602"/>
                                        <a:gd name="T55" fmla="*/ 22690 h 573"/>
                                        <a:gd name="T56" fmla="*/ 176303 w 602"/>
                                        <a:gd name="T57" fmla="*/ 33135 h 573"/>
                                        <a:gd name="T58" fmla="*/ 176303 w 602"/>
                                        <a:gd name="T59" fmla="*/ 63389 h 573"/>
                                        <a:gd name="T60" fmla="*/ 214598 w 602"/>
                                        <a:gd name="T61" fmla="*/ 101567 h 573"/>
                                        <a:gd name="T62" fmla="*/ 214598 w 602"/>
                                        <a:gd name="T63" fmla="*/ 101567 h 573"/>
                                        <a:gd name="T64" fmla="*/ 217127 w 602"/>
                                        <a:gd name="T65" fmla="*/ 109490 h 573"/>
                                        <a:gd name="T66" fmla="*/ 196534 w 602"/>
                                        <a:gd name="T67" fmla="*/ 124617 h 573"/>
                                        <a:gd name="T68" fmla="*/ 196534 w 602"/>
                                        <a:gd name="T69" fmla="*/ 124617 h 573"/>
                                        <a:gd name="T70" fmla="*/ 196534 w 602"/>
                                        <a:gd name="T71" fmla="*/ 155231 h 573"/>
                                        <a:gd name="T72" fmla="*/ 196534 w 602"/>
                                        <a:gd name="T73" fmla="*/ 170358 h 573"/>
                                        <a:gd name="T74" fmla="*/ 196534 w 602"/>
                                        <a:gd name="T75" fmla="*/ 195930 h 573"/>
                                        <a:gd name="T76" fmla="*/ 186418 w 602"/>
                                        <a:gd name="T77" fmla="*/ 206015 h 573"/>
                                        <a:gd name="T78" fmla="*/ 166187 w 602"/>
                                        <a:gd name="T79" fmla="*/ 206015 h 573"/>
                                        <a:gd name="T80" fmla="*/ 166187 w 602"/>
                                        <a:gd name="T81" fmla="*/ 124617 h 573"/>
                                        <a:gd name="T82" fmla="*/ 125363 w 602"/>
                                        <a:gd name="T83" fmla="*/ 124617 h 573"/>
                                        <a:gd name="T84" fmla="*/ 125363 w 602"/>
                                        <a:gd name="T85" fmla="*/ 206015 h 573"/>
                                        <a:gd name="T86" fmla="*/ 30708 w 602"/>
                                        <a:gd name="T87" fmla="*/ 206015 h 573"/>
                                        <a:gd name="T88" fmla="*/ 20593 w 602"/>
                                        <a:gd name="T89" fmla="*/ 195930 h 573"/>
                                        <a:gd name="T90" fmla="*/ 20593 w 602"/>
                                        <a:gd name="T91" fmla="*/ 170358 h 573"/>
                                        <a:gd name="T92" fmla="*/ 20593 w 602"/>
                                        <a:gd name="T93" fmla="*/ 155231 h 573"/>
                                        <a:gd name="T94" fmla="*/ 20593 w 602"/>
                                        <a:gd name="T95" fmla="*/ 124617 h 573"/>
                                        <a:gd name="T96" fmla="*/ 109828 w 602"/>
                                        <a:gd name="T97" fmla="*/ 38178 h 573"/>
                                        <a:gd name="T98" fmla="*/ 196534 w 602"/>
                                        <a:gd name="T99" fmla="*/ 124617 h 573"/>
                                        <a:gd name="T100" fmla="*/ 92125 w 602"/>
                                        <a:gd name="T101" fmla="*/ 124617 h 573"/>
                                        <a:gd name="T102" fmla="*/ 92125 w 602"/>
                                        <a:gd name="T103" fmla="*/ 124617 h 573"/>
                                        <a:gd name="T104" fmla="*/ 51301 w 602"/>
                                        <a:gd name="T105" fmla="*/ 124617 h 573"/>
                                        <a:gd name="T106" fmla="*/ 51301 w 602"/>
                                        <a:gd name="T107" fmla="*/ 165316 h 573"/>
                                        <a:gd name="T108" fmla="*/ 92125 w 602"/>
                                        <a:gd name="T109" fmla="*/ 165316 h 573"/>
                                        <a:gd name="T110" fmla="*/ 92125 w 602"/>
                                        <a:gd name="T111" fmla="*/ 124617 h 573"/>
                                        <a:gd name="T112" fmla="*/ 0 60000 65536"/>
                                        <a:gd name="T113" fmla="*/ 0 60000 65536"/>
                                        <a:gd name="T114" fmla="*/ 0 60000 65536"/>
                                        <a:gd name="T115" fmla="*/ 0 60000 65536"/>
                                        <a:gd name="T116" fmla="*/ 0 60000 65536"/>
                                        <a:gd name="T117" fmla="*/ 0 60000 65536"/>
                                        <a:gd name="T118" fmla="*/ 0 60000 65536"/>
                                        <a:gd name="T119" fmla="*/ 0 60000 65536"/>
                                        <a:gd name="T120" fmla="*/ 0 60000 65536"/>
                                        <a:gd name="T121" fmla="*/ 0 60000 65536"/>
                                        <a:gd name="T122" fmla="*/ 0 60000 65536"/>
                                        <a:gd name="T123" fmla="*/ 0 60000 65536"/>
                                        <a:gd name="T124" fmla="*/ 0 60000 65536"/>
                                        <a:gd name="T125" fmla="*/ 0 60000 65536"/>
                                        <a:gd name="T126" fmla="*/ 0 60000 65536"/>
                                        <a:gd name="T127" fmla="*/ 0 60000 65536"/>
                                        <a:gd name="T128" fmla="*/ 0 60000 65536"/>
                                        <a:gd name="T129" fmla="*/ 0 60000 65536"/>
                                        <a:gd name="T130" fmla="*/ 0 60000 65536"/>
                                        <a:gd name="T131" fmla="*/ 0 60000 65536"/>
                                        <a:gd name="T132" fmla="*/ 0 60000 65536"/>
                                        <a:gd name="T133" fmla="*/ 0 60000 65536"/>
                                        <a:gd name="T134" fmla="*/ 0 60000 65536"/>
                                        <a:gd name="T135" fmla="*/ 0 60000 65536"/>
                                        <a:gd name="T136" fmla="*/ 0 60000 65536"/>
                                        <a:gd name="T137" fmla="*/ 0 60000 65536"/>
                                        <a:gd name="T138" fmla="*/ 0 60000 65536"/>
                                        <a:gd name="T139" fmla="*/ 0 60000 65536"/>
                                        <a:gd name="T140" fmla="*/ 0 60000 65536"/>
                                        <a:gd name="T141" fmla="*/ 0 60000 65536"/>
                                        <a:gd name="T142" fmla="*/ 0 60000 65536"/>
                                        <a:gd name="T143" fmla="*/ 0 60000 65536"/>
                                        <a:gd name="T144" fmla="*/ 0 60000 65536"/>
                                        <a:gd name="T145" fmla="*/ 0 60000 65536"/>
                                        <a:gd name="T146" fmla="*/ 0 60000 65536"/>
                                        <a:gd name="T147" fmla="*/ 0 60000 65536"/>
                                        <a:gd name="T148" fmla="*/ 0 60000 65536"/>
                                        <a:gd name="T149" fmla="*/ 0 60000 65536"/>
                                        <a:gd name="T150" fmla="*/ 0 60000 65536"/>
                                        <a:gd name="T151" fmla="*/ 0 60000 65536"/>
                                        <a:gd name="T152" fmla="*/ 0 60000 65536"/>
                                        <a:gd name="T153" fmla="*/ 0 60000 65536"/>
                                        <a:gd name="T154" fmla="*/ 0 60000 65536"/>
                                        <a:gd name="T155" fmla="*/ 0 60000 65536"/>
                                        <a:gd name="T156" fmla="*/ 0 60000 65536"/>
                                        <a:gd name="T157" fmla="*/ 0 60000 65536"/>
                                        <a:gd name="T158" fmla="*/ 0 60000 65536"/>
                                        <a:gd name="T159" fmla="*/ 0 60000 65536"/>
                                        <a:gd name="T160" fmla="*/ 0 60000 65536"/>
                                        <a:gd name="T161" fmla="*/ 0 60000 65536"/>
                                        <a:gd name="T162" fmla="*/ 0 60000 65536"/>
                                        <a:gd name="T163" fmla="*/ 0 60000 65536"/>
                                        <a:gd name="T164" fmla="*/ 0 60000 65536"/>
                                        <a:gd name="T165" fmla="*/ 0 60000 65536"/>
                                        <a:gd name="T166" fmla="*/ 0 60000 65536"/>
                                        <a:gd name="T167" fmla="*/ 0 60000 65536"/>
                                      </a:gdLst>
                                      <a:ahLst/>
                                      <a:cxnLst>
                                        <a:cxn ang="T112">
                                          <a:pos x="T0" y="T1"/>
                                        </a:cxn>
                                        <a:cxn ang="T113">
                                          <a:pos x="T2" y="T3"/>
                                        </a:cxn>
                                        <a:cxn ang="T114">
                                          <a:pos x="T4" y="T5"/>
                                        </a:cxn>
                                        <a:cxn ang="T115">
                                          <a:pos x="T6" y="T7"/>
                                        </a:cxn>
                                        <a:cxn ang="T116">
                                          <a:pos x="T8" y="T9"/>
                                        </a:cxn>
                                        <a:cxn ang="T117">
                                          <a:pos x="T10" y="T11"/>
                                        </a:cxn>
                                        <a:cxn ang="T118">
                                          <a:pos x="T12" y="T13"/>
                                        </a:cxn>
                                        <a:cxn ang="T119">
                                          <a:pos x="T14" y="T15"/>
                                        </a:cxn>
                                        <a:cxn ang="T120">
                                          <a:pos x="T16" y="T17"/>
                                        </a:cxn>
                                        <a:cxn ang="T121">
                                          <a:pos x="T18" y="T19"/>
                                        </a:cxn>
                                        <a:cxn ang="T122">
                                          <a:pos x="T20" y="T21"/>
                                        </a:cxn>
                                        <a:cxn ang="T123">
                                          <a:pos x="T22" y="T23"/>
                                        </a:cxn>
                                        <a:cxn ang="T124">
                                          <a:pos x="T24" y="T25"/>
                                        </a:cxn>
                                        <a:cxn ang="T125">
                                          <a:pos x="T26" y="T27"/>
                                        </a:cxn>
                                        <a:cxn ang="T126">
                                          <a:pos x="T28" y="T29"/>
                                        </a:cxn>
                                        <a:cxn ang="T127">
                                          <a:pos x="T30" y="T31"/>
                                        </a:cxn>
                                        <a:cxn ang="T128">
                                          <a:pos x="T32" y="T33"/>
                                        </a:cxn>
                                        <a:cxn ang="T129">
                                          <a:pos x="T34" y="T35"/>
                                        </a:cxn>
                                        <a:cxn ang="T130">
                                          <a:pos x="T36" y="T37"/>
                                        </a:cxn>
                                        <a:cxn ang="T131">
                                          <a:pos x="T38" y="T39"/>
                                        </a:cxn>
                                        <a:cxn ang="T132">
                                          <a:pos x="T40" y="T41"/>
                                        </a:cxn>
                                        <a:cxn ang="T133">
                                          <a:pos x="T42" y="T43"/>
                                        </a:cxn>
                                        <a:cxn ang="T134">
                                          <a:pos x="T44" y="T45"/>
                                        </a:cxn>
                                        <a:cxn ang="T135">
                                          <a:pos x="T46" y="T47"/>
                                        </a:cxn>
                                        <a:cxn ang="T136">
                                          <a:pos x="T48" y="T49"/>
                                        </a:cxn>
                                        <a:cxn ang="T137">
                                          <a:pos x="T50" y="T51"/>
                                        </a:cxn>
                                        <a:cxn ang="T138">
                                          <a:pos x="T52" y="T53"/>
                                        </a:cxn>
                                        <a:cxn ang="T139">
                                          <a:pos x="T54" y="T55"/>
                                        </a:cxn>
                                        <a:cxn ang="T140">
                                          <a:pos x="T56" y="T57"/>
                                        </a:cxn>
                                        <a:cxn ang="T141">
                                          <a:pos x="T58" y="T59"/>
                                        </a:cxn>
                                        <a:cxn ang="T142">
                                          <a:pos x="T60" y="T61"/>
                                        </a:cxn>
                                        <a:cxn ang="T143">
                                          <a:pos x="T62" y="T63"/>
                                        </a:cxn>
                                        <a:cxn ang="T144">
                                          <a:pos x="T64" y="T65"/>
                                        </a:cxn>
                                        <a:cxn ang="T145">
                                          <a:pos x="T66" y="T67"/>
                                        </a:cxn>
                                        <a:cxn ang="T146">
                                          <a:pos x="T68" y="T69"/>
                                        </a:cxn>
                                        <a:cxn ang="T147">
                                          <a:pos x="T70" y="T71"/>
                                        </a:cxn>
                                        <a:cxn ang="T148">
                                          <a:pos x="T72" y="T73"/>
                                        </a:cxn>
                                        <a:cxn ang="T149">
                                          <a:pos x="T74" y="T75"/>
                                        </a:cxn>
                                        <a:cxn ang="T150">
                                          <a:pos x="T76" y="T77"/>
                                        </a:cxn>
                                        <a:cxn ang="T151">
                                          <a:pos x="T78" y="T79"/>
                                        </a:cxn>
                                        <a:cxn ang="T152">
                                          <a:pos x="T80" y="T81"/>
                                        </a:cxn>
                                        <a:cxn ang="T153">
                                          <a:pos x="T82" y="T83"/>
                                        </a:cxn>
                                        <a:cxn ang="T154">
                                          <a:pos x="T84" y="T85"/>
                                        </a:cxn>
                                        <a:cxn ang="T155">
                                          <a:pos x="T86" y="T87"/>
                                        </a:cxn>
                                        <a:cxn ang="T156">
                                          <a:pos x="T88" y="T89"/>
                                        </a:cxn>
                                        <a:cxn ang="T157">
                                          <a:pos x="T90" y="T91"/>
                                        </a:cxn>
                                        <a:cxn ang="T158">
                                          <a:pos x="T92" y="T93"/>
                                        </a:cxn>
                                        <a:cxn ang="T159">
                                          <a:pos x="T94" y="T95"/>
                                        </a:cxn>
                                        <a:cxn ang="T160">
                                          <a:pos x="T96" y="T97"/>
                                        </a:cxn>
                                        <a:cxn ang="T161">
                                          <a:pos x="T98" y="T99"/>
                                        </a:cxn>
                                        <a:cxn ang="T162">
                                          <a:pos x="T100" y="T101"/>
                                        </a:cxn>
                                        <a:cxn ang="T163">
                                          <a:pos x="T102" y="T103"/>
                                        </a:cxn>
                                        <a:cxn ang="T164">
                                          <a:pos x="T104" y="T105"/>
                                        </a:cxn>
                                        <a:cxn ang="T165">
                                          <a:pos x="T106" y="T107"/>
                                        </a:cxn>
                                        <a:cxn ang="T166">
                                          <a:pos x="T108" y="T109"/>
                                        </a:cxn>
                                        <a:cxn ang="T167">
                                          <a:pos x="T110" y="T111"/>
                                        </a:cxn>
                                      </a:cxnLst>
                                      <a:rect l="0" t="0" r="r" b="b"/>
                                      <a:pathLst>
                                        <a:path w="602" h="573">
                                          <a:moveTo>
                                            <a:pt x="601" y="304"/>
                                          </a:moveTo>
                                          <a:lnTo>
                                            <a:pt x="601" y="304"/>
                                          </a:lnTo>
                                          <a:cubicBezTo>
                                            <a:pt x="601" y="318"/>
                                            <a:pt x="594" y="332"/>
                                            <a:pt x="573" y="332"/>
                                          </a:cubicBezTo>
                                          <a:cubicBezTo>
                                            <a:pt x="566" y="332"/>
                                            <a:pt x="559" y="325"/>
                                            <a:pt x="559" y="325"/>
                                          </a:cubicBezTo>
                                          <a:cubicBezTo>
                                            <a:pt x="304" y="71"/>
                                            <a:pt x="304" y="71"/>
                                            <a:pt x="304" y="71"/>
                                          </a:cubicBezTo>
                                          <a:cubicBezTo>
                                            <a:pt x="50" y="325"/>
                                            <a:pt x="50" y="325"/>
                                            <a:pt x="50" y="325"/>
                                          </a:cubicBezTo>
                                          <a:cubicBezTo>
                                            <a:pt x="43" y="325"/>
                                            <a:pt x="36" y="332"/>
                                            <a:pt x="29" y="332"/>
                                          </a:cubicBezTo>
                                          <a:cubicBezTo>
                                            <a:pt x="15" y="332"/>
                                            <a:pt x="0" y="318"/>
                                            <a:pt x="0" y="304"/>
                                          </a:cubicBezTo>
                                          <a:cubicBezTo>
                                            <a:pt x="0" y="297"/>
                                            <a:pt x="0" y="289"/>
                                            <a:pt x="7" y="282"/>
                                          </a:cubicBezTo>
                                          <a:cubicBezTo>
                                            <a:pt x="283" y="7"/>
                                            <a:pt x="283" y="7"/>
                                            <a:pt x="283" y="7"/>
                                          </a:cubicBezTo>
                                          <a:cubicBezTo>
                                            <a:pt x="290" y="0"/>
                                            <a:pt x="297" y="0"/>
                                            <a:pt x="304" y="0"/>
                                          </a:cubicBezTo>
                                          <a:cubicBezTo>
                                            <a:pt x="311" y="0"/>
                                            <a:pt x="318" y="7"/>
                                            <a:pt x="325" y="7"/>
                                          </a:cubicBezTo>
                                          <a:cubicBezTo>
                                            <a:pt x="431" y="120"/>
                                            <a:pt x="431" y="120"/>
                                            <a:pt x="431" y="120"/>
                                          </a:cubicBezTo>
                                          <a:cubicBezTo>
                                            <a:pt x="431" y="92"/>
                                            <a:pt x="431" y="92"/>
                                            <a:pt x="431" y="92"/>
                                          </a:cubicBezTo>
                                          <a:cubicBezTo>
                                            <a:pt x="431" y="78"/>
                                            <a:pt x="446" y="63"/>
                                            <a:pt x="460" y="63"/>
                                          </a:cubicBezTo>
                                          <a:cubicBezTo>
                                            <a:pt x="481" y="63"/>
                                            <a:pt x="488" y="78"/>
                                            <a:pt x="488" y="92"/>
                                          </a:cubicBezTo>
                                          <a:cubicBezTo>
                                            <a:pt x="488" y="176"/>
                                            <a:pt x="488" y="176"/>
                                            <a:pt x="488" y="176"/>
                                          </a:cubicBezTo>
                                          <a:cubicBezTo>
                                            <a:pt x="594" y="282"/>
                                            <a:pt x="594" y="282"/>
                                            <a:pt x="594" y="282"/>
                                          </a:cubicBezTo>
                                          <a:cubicBezTo>
                                            <a:pt x="601" y="289"/>
                                            <a:pt x="601" y="297"/>
                                            <a:pt x="601" y="304"/>
                                          </a:cubicBezTo>
                                          <a:close/>
                                          <a:moveTo>
                                            <a:pt x="544" y="346"/>
                                          </a:moveTo>
                                          <a:lnTo>
                                            <a:pt x="544" y="346"/>
                                          </a:lnTo>
                                          <a:cubicBezTo>
                                            <a:pt x="544" y="431"/>
                                            <a:pt x="544" y="431"/>
                                            <a:pt x="544" y="431"/>
                                          </a:cubicBezTo>
                                          <a:cubicBezTo>
                                            <a:pt x="544" y="473"/>
                                            <a:pt x="544" y="473"/>
                                            <a:pt x="544" y="473"/>
                                          </a:cubicBezTo>
                                          <a:cubicBezTo>
                                            <a:pt x="544" y="544"/>
                                            <a:pt x="544" y="544"/>
                                            <a:pt x="544" y="544"/>
                                          </a:cubicBezTo>
                                          <a:cubicBezTo>
                                            <a:pt x="544" y="565"/>
                                            <a:pt x="537" y="572"/>
                                            <a:pt x="516" y="572"/>
                                          </a:cubicBezTo>
                                          <a:cubicBezTo>
                                            <a:pt x="460" y="572"/>
                                            <a:pt x="460" y="572"/>
                                            <a:pt x="460" y="572"/>
                                          </a:cubicBezTo>
                                          <a:cubicBezTo>
                                            <a:pt x="460" y="346"/>
                                            <a:pt x="460" y="346"/>
                                            <a:pt x="460" y="346"/>
                                          </a:cubicBezTo>
                                          <a:cubicBezTo>
                                            <a:pt x="347" y="346"/>
                                            <a:pt x="347" y="346"/>
                                            <a:pt x="347" y="346"/>
                                          </a:cubicBezTo>
                                          <a:cubicBezTo>
                                            <a:pt x="347" y="572"/>
                                            <a:pt x="347" y="572"/>
                                            <a:pt x="347" y="572"/>
                                          </a:cubicBezTo>
                                          <a:cubicBezTo>
                                            <a:pt x="85" y="572"/>
                                            <a:pt x="85" y="572"/>
                                            <a:pt x="85" y="572"/>
                                          </a:cubicBezTo>
                                          <a:cubicBezTo>
                                            <a:pt x="71" y="572"/>
                                            <a:pt x="57" y="565"/>
                                            <a:pt x="57" y="544"/>
                                          </a:cubicBezTo>
                                          <a:cubicBezTo>
                                            <a:pt x="57" y="473"/>
                                            <a:pt x="57" y="473"/>
                                            <a:pt x="57" y="473"/>
                                          </a:cubicBezTo>
                                          <a:cubicBezTo>
                                            <a:pt x="57" y="431"/>
                                            <a:pt x="57" y="431"/>
                                            <a:pt x="57" y="431"/>
                                          </a:cubicBezTo>
                                          <a:cubicBezTo>
                                            <a:pt x="57" y="346"/>
                                            <a:pt x="57" y="346"/>
                                            <a:pt x="57" y="346"/>
                                          </a:cubicBezTo>
                                          <a:cubicBezTo>
                                            <a:pt x="304" y="106"/>
                                            <a:pt x="304" y="106"/>
                                            <a:pt x="304" y="106"/>
                                          </a:cubicBezTo>
                                          <a:lnTo>
                                            <a:pt x="544" y="346"/>
                                          </a:lnTo>
                                          <a:close/>
                                          <a:moveTo>
                                            <a:pt x="255" y="346"/>
                                          </a:moveTo>
                                          <a:lnTo>
                                            <a:pt x="255" y="346"/>
                                          </a:lnTo>
                                          <a:cubicBezTo>
                                            <a:pt x="142" y="346"/>
                                            <a:pt x="142" y="346"/>
                                            <a:pt x="142" y="346"/>
                                          </a:cubicBezTo>
                                          <a:cubicBezTo>
                                            <a:pt x="142" y="459"/>
                                            <a:pt x="142" y="459"/>
                                            <a:pt x="142" y="459"/>
                                          </a:cubicBezTo>
                                          <a:cubicBezTo>
                                            <a:pt x="255" y="459"/>
                                            <a:pt x="255" y="459"/>
                                            <a:pt x="255" y="459"/>
                                          </a:cubicBezTo>
                                          <a:lnTo>
                                            <a:pt x="255" y="346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3943348" id="Freeform 105" o:spid="_x0000_s1026" style="width:10.5pt;height:10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2,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" path="m601,304r,c601,318,594,332,573,332v-7,,-14,-7,-14,-7c304,71,304,71,304,71,50,325,50,325,50,325v-7,,-14,7,-21,7c15,332,,318,,304v,-7,,-15,7,-22c283,7,283,7,283,7,290,,297,,304,v7,,14,7,21,7c431,120,431,120,431,120v,-28,,-28,,-28c431,78,446,63,460,63v21,,28,15,28,29c488,176,488,176,488,176,594,282,594,282,594,282v7,7,7,15,7,22xm544,346r,c544,431,544,431,544,431v,42,,42,,42c544,544,544,544,544,544v,21,-7,28,-28,28c460,572,460,572,460,572v,-226,,-226,,-226c347,346,347,346,347,346v,226,,226,,226c85,572,85,572,85,572v-14,,-28,-7,-28,-28c57,473,57,473,57,473v,-42,,-42,,-42c57,346,57,346,57,346,304,106,304,106,304,106l544,346xm255,346r,c142,346,142,346,142,346v,113,,113,,113c255,459,255,459,255,459r,-113xe" fillcolor="white [3212]" stroked="f">
                            <v:path o:connecttype="custom" o:connectlocs="48141600,24279646;48141600,24279646;45898671,26516017;44777207,25956980;44777207,25956980;24351166,5670647;24351166,5670647;24351166,5670647;24351166,5670647;4005167,25956980;4005167,25956980;2322970,26516017;0,24279646;560732,22522704;22668970,559037;24351166,0;24351166,0;24351166,0;24351166,0;24351166,0;24351166,0;24351166,0;24351166,0;26033363,559037;26033363,559037;34524166,9584129;34524166,7347759;36847136,5031557;39090065,7347759;39090065,14056649;47580868,22522704;47580868,22522704;48141600,24279646;43575701,27634092;43575701,27634092;43575701,34422813;43575701,37777258;43575701,43447905;41332772,45684276;36847136,45684276;36847136,27634092;27795601,27634092;27795601,45684276;6808606,45684276;4565899,43447905;4565899,37777258;4565899,34422813;4565899,27634092;24351166,8466055;43575701,27634092;20426041,27634092;20426041,27634092;11374505,27634092;11374505,36659184;20426041,36659184;20426041,27634092" o:connectangles="0,0,0,0,0,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C50BF5" w:rsidRPr="00C50BF5" w:rsidTr="00CB72DB">
              <w:trPr>
                <w:trHeight w:val="405"/>
              </w:trPr>
              <w:tc>
                <w:tcPr>
                  <w:tcW w:w="2779" w:type="dxa"/>
                  <w:vAlign w:val="center"/>
                </w:tcPr>
                <w:p w:rsidR="00595596" w:rsidRPr="00C50BF5" w:rsidRDefault="006E2B64" w:rsidP="0064331A">
                  <w:pPr>
                    <w:jc w:val="right"/>
                    <w:rPr>
                      <w:color w:val="FFFFFF" w:themeColor="background1"/>
                      <w:sz w:val="18"/>
                    </w:rPr>
                  </w:pPr>
                  <w:r w:rsidRPr="006E2B64">
                    <w:rPr>
                      <w:color w:val="FFFFFF" w:themeColor="background1"/>
                      <w:sz w:val="18"/>
                    </w:rPr>
                    <w:t>https://www.linkedin.com/in/devashish-nigam-563983</w:t>
                  </w:r>
                </w:p>
              </w:tc>
              <w:tc>
                <w:tcPr>
                  <w:tcW w:w="540" w:type="dxa"/>
                  <w:vAlign w:val="center"/>
                </w:tcPr>
                <w:p w:rsidR="00595596" w:rsidRPr="00C50BF5" w:rsidRDefault="00595596" w:rsidP="0064331A">
                  <w:pPr>
                    <w:rPr>
                      <w:color w:val="FFFFFF" w:themeColor="background1"/>
                      <w:sz w:val="20"/>
                    </w:rPr>
                  </w:pPr>
                  <w:r w:rsidRPr="00C50BF5">
                    <w:rPr>
                      <w:noProof/>
                      <w:color w:val="FFFFFF" w:themeColor="background1"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3CBA6CFB" wp14:editId="56F3AEC0">
                            <wp:extent cx="133476" cy="125738"/>
                            <wp:effectExtent l="0" t="0" r="0" b="7620"/>
                            <wp:docPr id="4" name="Freeform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FD38E66F-544A-C148-B5DF-E615FEA88A75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33476" cy="125738"/>
                                    </a:xfrm>
                                    <a:custGeom>
                                      <a:avLst/>
                                      <a:gdLst>
                                        <a:gd name="T0" fmla="*/ 170152 w 609"/>
                                        <a:gd name="T1" fmla="*/ 206015 h 574"/>
                                        <a:gd name="T2" fmla="*/ 170152 w 609"/>
                                        <a:gd name="T3" fmla="*/ 206015 h 574"/>
                                        <a:gd name="T4" fmla="*/ 170152 w 609"/>
                                        <a:gd name="T5" fmla="*/ 132310 h 574"/>
                                        <a:gd name="T6" fmla="*/ 147489 w 609"/>
                                        <a:gd name="T7" fmla="*/ 101749 h 574"/>
                                        <a:gd name="T8" fmla="*/ 121948 w 609"/>
                                        <a:gd name="T9" fmla="*/ 132310 h 574"/>
                                        <a:gd name="T10" fmla="*/ 121948 w 609"/>
                                        <a:gd name="T11" fmla="*/ 206015 h 574"/>
                                        <a:gd name="T12" fmla="*/ 73744 w 609"/>
                                        <a:gd name="T13" fmla="*/ 206015 h 574"/>
                                        <a:gd name="T14" fmla="*/ 73744 w 609"/>
                                        <a:gd name="T15" fmla="*/ 68672 h 574"/>
                                        <a:gd name="T16" fmla="*/ 121948 w 609"/>
                                        <a:gd name="T17" fmla="*/ 68672 h 574"/>
                                        <a:gd name="T18" fmla="*/ 121948 w 609"/>
                                        <a:gd name="T19" fmla="*/ 86289 h 574"/>
                                        <a:gd name="T20" fmla="*/ 165116 w 609"/>
                                        <a:gd name="T21" fmla="*/ 63638 h 574"/>
                                        <a:gd name="T22" fmla="*/ 218715 w 609"/>
                                        <a:gd name="T23" fmla="*/ 129793 h 574"/>
                                        <a:gd name="T24" fmla="*/ 218715 w 609"/>
                                        <a:gd name="T25" fmla="*/ 206015 h 574"/>
                                        <a:gd name="T26" fmla="*/ 170152 w 609"/>
                                        <a:gd name="T27" fmla="*/ 206015 h 574"/>
                                        <a:gd name="T28" fmla="*/ 28059 w 609"/>
                                        <a:gd name="T29" fmla="*/ 48178 h 574"/>
                                        <a:gd name="T30" fmla="*/ 28059 w 609"/>
                                        <a:gd name="T31" fmla="*/ 48178 h 574"/>
                                        <a:gd name="T32" fmla="*/ 0 w 609"/>
                                        <a:gd name="T33" fmla="*/ 25527 h 574"/>
                                        <a:gd name="T34" fmla="*/ 28059 w 609"/>
                                        <a:gd name="T35" fmla="*/ 0 h 574"/>
                                        <a:gd name="T36" fmla="*/ 55758 w 609"/>
                                        <a:gd name="T37" fmla="*/ 25527 h 574"/>
                                        <a:gd name="T38" fmla="*/ 28059 w 609"/>
                                        <a:gd name="T39" fmla="*/ 48178 h 574"/>
                                        <a:gd name="T40" fmla="*/ 50722 w 609"/>
                                        <a:gd name="T41" fmla="*/ 206015 h 574"/>
                                        <a:gd name="T42" fmla="*/ 50722 w 609"/>
                                        <a:gd name="T43" fmla="*/ 206015 h 574"/>
                                        <a:gd name="T44" fmla="*/ 2518 w 609"/>
                                        <a:gd name="T45" fmla="*/ 206015 h 574"/>
                                        <a:gd name="T46" fmla="*/ 2518 w 609"/>
                                        <a:gd name="T47" fmla="*/ 68672 h 574"/>
                                        <a:gd name="T48" fmla="*/ 50722 w 609"/>
                                        <a:gd name="T49" fmla="*/ 68672 h 574"/>
                                        <a:gd name="T50" fmla="*/ 50722 w 609"/>
                                        <a:gd name="T51" fmla="*/ 206015 h 574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</a:gdLst>
                                      <a:ahLst/>
                                      <a:cxnLst>
                                        <a:cxn ang="T52">
                                          <a:pos x="T0" y="T1"/>
                                        </a:cxn>
                                        <a:cxn ang="T53">
                                          <a:pos x="T2" y="T3"/>
                                        </a:cxn>
                                        <a:cxn ang="T54">
                                          <a:pos x="T4" y="T5"/>
                                        </a:cxn>
                                        <a:cxn ang="T55">
                                          <a:pos x="T6" y="T7"/>
                                        </a:cxn>
                                        <a:cxn ang="T56">
                                          <a:pos x="T8" y="T9"/>
                                        </a:cxn>
                                        <a:cxn ang="T57">
                                          <a:pos x="T10" y="T11"/>
                                        </a:cxn>
                                        <a:cxn ang="T58">
                                          <a:pos x="T12" y="T13"/>
                                        </a:cxn>
                                        <a:cxn ang="T59">
                                          <a:pos x="T14" y="T15"/>
                                        </a:cxn>
                                        <a:cxn ang="T60">
                                          <a:pos x="T16" y="T17"/>
                                        </a:cxn>
                                        <a:cxn ang="T61">
                                          <a:pos x="T18" y="T19"/>
                                        </a:cxn>
                                        <a:cxn ang="T62">
                                          <a:pos x="T20" y="T21"/>
                                        </a:cxn>
                                        <a:cxn ang="T63">
                                          <a:pos x="T22" y="T23"/>
                                        </a:cxn>
                                        <a:cxn ang="T64">
                                          <a:pos x="T24" y="T25"/>
                                        </a:cxn>
                                        <a:cxn ang="T65">
                                          <a:pos x="T26" y="T27"/>
                                        </a:cxn>
                                        <a:cxn ang="T66">
                                          <a:pos x="T28" y="T29"/>
                                        </a:cxn>
                                        <a:cxn ang="T67">
                                          <a:pos x="T30" y="T31"/>
                                        </a:cxn>
                                        <a:cxn ang="T68">
                                          <a:pos x="T32" y="T33"/>
                                        </a:cxn>
                                        <a:cxn ang="T69">
                                          <a:pos x="T34" y="T35"/>
                                        </a:cxn>
                                        <a:cxn ang="T70">
                                          <a:pos x="T36" y="T37"/>
                                        </a:cxn>
                                        <a:cxn ang="T71">
                                          <a:pos x="T38" y="T39"/>
                                        </a:cxn>
                                        <a:cxn ang="T72">
                                          <a:pos x="T40" y="T41"/>
                                        </a:cxn>
                                        <a:cxn ang="T73">
                                          <a:pos x="T42" y="T43"/>
                                        </a:cxn>
                                        <a:cxn ang="T74">
                                          <a:pos x="T44" y="T45"/>
                                        </a:cxn>
                                        <a:cxn ang="T75">
                                          <a:pos x="T46" y="T47"/>
                                        </a:cxn>
                                        <a:cxn ang="T76">
                                          <a:pos x="T48" y="T49"/>
                                        </a:cxn>
                                        <a:cxn ang="T77">
                                          <a:pos x="T50" y="T51"/>
                                        </a:cxn>
                                      </a:cxnLst>
                                      <a:rect l="0" t="0" r="r" b="b"/>
                                      <a:pathLst>
                                        <a:path w="609" h="574">
                                          <a:moveTo>
                                            <a:pt x="473" y="573"/>
                                          </a:moveTo>
                                          <a:lnTo>
                                            <a:pt x="473" y="573"/>
                                          </a:lnTo>
                                          <a:cubicBezTo>
                                            <a:pt x="473" y="368"/>
                                            <a:pt x="473" y="368"/>
                                            <a:pt x="473" y="368"/>
                                          </a:cubicBezTo>
                                          <a:cubicBezTo>
                                            <a:pt x="473" y="325"/>
                                            <a:pt x="459" y="283"/>
                                            <a:pt x="410" y="283"/>
                                          </a:cubicBezTo>
                                          <a:cubicBezTo>
                                            <a:pt x="360" y="283"/>
                                            <a:pt x="339" y="325"/>
                                            <a:pt x="339" y="368"/>
                                          </a:cubicBezTo>
                                          <a:cubicBezTo>
                                            <a:pt x="339" y="573"/>
                                            <a:pt x="339" y="573"/>
                                            <a:pt x="339" y="573"/>
                                          </a:cubicBezTo>
                                          <a:cubicBezTo>
                                            <a:pt x="205" y="573"/>
                                            <a:pt x="205" y="573"/>
                                            <a:pt x="205" y="573"/>
                                          </a:cubicBezTo>
                                          <a:cubicBezTo>
                                            <a:pt x="205" y="191"/>
                                            <a:pt x="205" y="191"/>
                                            <a:pt x="205" y="191"/>
                                          </a:cubicBezTo>
                                          <a:cubicBezTo>
                                            <a:pt x="339" y="191"/>
                                            <a:pt x="339" y="191"/>
                                            <a:pt x="339" y="191"/>
                                          </a:cubicBezTo>
                                          <a:cubicBezTo>
                                            <a:pt x="339" y="240"/>
                                            <a:pt x="339" y="240"/>
                                            <a:pt x="339" y="240"/>
                                          </a:cubicBezTo>
                                          <a:cubicBezTo>
                                            <a:pt x="375" y="198"/>
                                            <a:pt x="403" y="177"/>
                                            <a:pt x="459" y="177"/>
                                          </a:cubicBezTo>
                                          <a:cubicBezTo>
                                            <a:pt x="516" y="177"/>
                                            <a:pt x="608" y="205"/>
                                            <a:pt x="608" y="361"/>
                                          </a:cubicBezTo>
                                          <a:cubicBezTo>
                                            <a:pt x="608" y="573"/>
                                            <a:pt x="608" y="573"/>
                                            <a:pt x="608" y="573"/>
                                          </a:cubicBezTo>
                                          <a:lnTo>
                                            <a:pt x="473" y="573"/>
                                          </a:lnTo>
                                          <a:close/>
                                          <a:moveTo>
                                            <a:pt x="78" y="134"/>
                                          </a:moveTo>
                                          <a:lnTo>
                                            <a:pt x="78" y="134"/>
                                          </a:lnTo>
                                          <a:cubicBezTo>
                                            <a:pt x="35" y="134"/>
                                            <a:pt x="0" y="106"/>
                                            <a:pt x="0" y="71"/>
                                          </a:cubicBezTo>
                                          <a:cubicBezTo>
                                            <a:pt x="0" y="28"/>
                                            <a:pt x="35" y="0"/>
                                            <a:pt x="78" y="0"/>
                                          </a:cubicBezTo>
                                          <a:cubicBezTo>
                                            <a:pt x="120" y="0"/>
                                            <a:pt x="155" y="28"/>
                                            <a:pt x="155" y="71"/>
                                          </a:cubicBezTo>
                                          <a:cubicBezTo>
                                            <a:pt x="155" y="106"/>
                                            <a:pt x="120" y="134"/>
                                            <a:pt x="78" y="134"/>
                                          </a:cubicBezTo>
                                          <a:close/>
                                          <a:moveTo>
                                            <a:pt x="141" y="573"/>
                                          </a:moveTo>
                                          <a:lnTo>
                                            <a:pt x="141" y="573"/>
                                          </a:lnTo>
                                          <a:cubicBezTo>
                                            <a:pt x="7" y="573"/>
                                            <a:pt x="7" y="573"/>
                                            <a:pt x="7" y="573"/>
                                          </a:cubicBezTo>
                                          <a:cubicBezTo>
                                            <a:pt x="7" y="191"/>
                                            <a:pt x="7" y="191"/>
                                            <a:pt x="7" y="191"/>
                                          </a:cubicBezTo>
                                          <a:cubicBezTo>
                                            <a:pt x="141" y="191"/>
                                            <a:pt x="141" y="191"/>
                                            <a:pt x="141" y="191"/>
                                          </a:cubicBezTo>
                                          <a:lnTo>
                                            <a:pt x="141" y="573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147D2C9" id="Freeform 2" o:spid="_x0000_s1026" style="width:10.5pt;height:9.9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9,5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" path="m473,573r,c473,368,473,368,473,368v,-43,-14,-85,-63,-85c360,283,339,325,339,368v,205,,205,,205c205,573,205,573,205,573v,-382,,-382,,-382c339,191,339,191,339,191v,49,,49,,49c375,198,403,177,459,177v57,,149,28,149,184c608,573,608,573,608,573r-135,xm78,134r,c35,134,,106,,71,,28,35,,78,v42,,77,28,77,71c155,106,120,134,78,134xm141,573r,c7,573,7,573,7,573,7,191,7,191,7,191v134,,134,,134,l141,573xe" fillcolor="white [3212]" stroked="f">
                            <v:path o:connecttype="custom" o:connectlocs="37292625,45128770;37292625,45128770;37292625,28983266;32325520,22288703;26727638,28983266;26727638,45128770;16162650,45128770;16162650,15042996;26727638,15042996;26727638,18902102;36188872,13940270;47936294,28431903;47936294,45128770;37292625,45128770;6149759,10553668;6149759,10553668;0,5591836;6149759,0;12220615,5591836;6149759,10553668;11116863,45128770;11116863,45128770;551876,45128770;551876,15042996;11116863,15042996;11116863,45128770" o:connectangles="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</w:tbl>
          <w:p w:rsidR="00595596" w:rsidRPr="00C50BF5" w:rsidRDefault="00595596" w:rsidP="0064331A">
            <w:pPr>
              <w:rPr>
                <w:color w:val="FFFFFF" w:themeColor="background1"/>
                <w:sz w:val="20"/>
              </w:rPr>
            </w:pPr>
          </w:p>
        </w:tc>
      </w:tr>
      <w:tr w:rsidR="002F12DF" w:rsidRPr="00C50BF5" w:rsidTr="00BC3F94">
        <w:trPr>
          <w:trHeight w:val="7290"/>
        </w:trPr>
        <w:tc>
          <w:tcPr>
            <w:tcW w:w="270" w:type="dxa"/>
          </w:tcPr>
          <w:p w:rsidR="002F12DF" w:rsidRPr="00E96037" w:rsidRDefault="002F12DF" w:rsidP="0064331A">
            <w:pPr>
              <w:ind w:left="360"/>
              <w:rPr>
                <w:b/>
                <w:noProof/>
                <w:color w:val="4F90CD"/>
                <w:sz w:val="2"/>
                <w:u w:val="single" w:color="365F91" w:themeColor="accent1" w:themeShade="BF"/>
              </w:rPr>
            </w:pPr>
          </w:p>
          <w:p w:rsidR="002F12DF" w:rsidRPr="00C50BF5" w:rsidRDefault="002F12DF" w:rsidP="0064331A">
            <w:pPr>
              <w:ind w:left="-108"/>
              <w:rPr>
                <w:b/>
                <w:noProof/>
                <w:color w:val="4F90CD"/>
                <w:sz w:val="24"/>
                <w:u w:val="single" w:color="365F91" w:themeColor="accent1" w:themeShade="BF"/>
              </w:rPr>
            </w:pPr>
          </w:p>
          <w:p w:rsidR="002F12DF" w:rsidRPr="00C50BF5" w:rsidRDefault="002F12DF" w:rsidP="0064331A">
            <w:pPr>
              <w:rPr>
                <w:sz w:val="24"/>
              </w:rPr>
            </w:pPr>
          </w:p>
          <w:p w:rsidR="002F12DF" w:rsidRPr="00C50BF5" w:rsidRDefault="002F12DF" w:rsidP="0064331A">
            <w:pPr>
              <w:rPr>
                <w:sz w:val="24"/>
              </w:rPr>
            </w:pPr>
          </w:p>
          <w:p w:rsidR="002F12DF" w:rsidRPr="00C50BF5" w:rsidRDefault="002F12DF" w:rsidP="0064331A">
            <w:pPr>
              <w:rPr>
                <w:sz w:val="24"/>
              </w:rPr>
            </w:pPr>
          </w:p>
          <w:p w:rsidR="002F12DF" w:rsidRPr="00C50BF5" w:rsidRDefault="002F12DF" w:rsidP="0064331A">
            <w:pPr>
              <w:rPr>
                <w:sz w:val="24"/>
              </w:rPr>
            </w:pPr>
          </w:p>
          <w:p w:rsidR="002F12DF" w:rsidRPr="00C50BF5" w:rsidRDefault="002F12DF" w:rsidP="0064331A">
            <w:pPr>
              <w:rPr>
                <w:sz w:val="52"/>
              </w:rPr>
            </w:pPr>
          </w:p>
          <w:p w:rsidR="002F12DF" w:rsidRPr="00C50BF5" w:rsidRDefault="002F12DF" w:rsidP="0064331A">
            <w:pPr>
              <w:rPr>
                <w:sz w:val="52"/>
              </w:rPr>
            </w:pPr>
          </w:p>
          <w:p w:rsidR="002F12DF" w:rsidRPr="00C50BF5" w:rsidRDefault="002F12DF" w:rsidP="0064331A">
            <w:pPr>
              <w:rPr>
                <w:sz w:val="52"/>
              </w:rPr>
            </w:pPr>
          </w:p>
          <w:p w:rsidR="002F12DF" w:rsidRPr="00C50BF5" w:rsidRDefault="002F12DF" w:rsidP="0064331A">
            <w:pPr>
              <w:rPr>
                <w:sz w:val="52"/>
              </w:rPr>
            </w:pPr>
          </w:p>
          <w:p w:rsidR="002F12DF" w:rsidRPr="00C50BF5" w:rsidRDefault="002F12DF" w:rsidP="0064331A">
            <w:pPr>
              <w:rPr>
                <w:sz w:val="24"/>
              </w:rPr>
            </w:pPr>
          </w:p>
          <w:p w:rsidR="002F12DF" w:rsidRPr="00C50BF5" w:rsidRDefault="002F12DF" w:rsidP="0064331A">
            <w:pPr>
              <w:tabs>
                <w:tab w:val="left" w:pos="415"/>
              </w:tabs>
              <w:ind w:left="-108"/>
              <w:rPr>
                <w:sz w:val="24"/>
              </w:rPr>
            </w:pPr>
          </w:p>
          <w:p w:rsidR="002F12DF" w:rsidRPr="00C50BF5" w:rsidRDefault="002F12DF" w:rsidP="0064331A">
            <w:pPr>
              <w:tabs>
                <w:tab w:val="left" w:pos="415"/>
              </w:tabs>
              <w:ind w:left="-108"/>
              <w:rPr>
                <w:sz w:val="24"/>
              </w:rPr>
            </w:pPr>
          </w:p>
          <w:p w:rsidR="002F12DF" w:rsidRPr="00C50BF5" w:rsidRDefault="002F12DF" w:rsidP="0064331A">
            <w:pPr>
              <w:tabs>
                <w:tab w:val="left" w:pos="415"/>
              </w:tabs>
              <w:ind w:left="-108"/>
              <w:rPr>
                <w:sz w:val="24"/>
              </w:rPr>
            </w:pPr>
          </w:p>
          <w:p w:rsidR="002F12DF" w:rsidRPr="00C50BF5" w:rsidRDefault="002F12DF" w:rsidP="0064331A">
            <w:pPr>
              <w:tabs>
                <w:tab w:val="left" w:pos="415"/>
              </w:tabs>
              <w:ind w:left="-108"/>
              <w:rPr>
                <w:sz w:val="24"/>
              </w:rPr>
            </w:pPr>
          </w:p>
          <w:p w:rsidR="002F12DF" w:rsidRPr="00C50BF5" w:rsidRDefault="002F12DF" w:rsidP="0064331A">
            <w:pPr>
              <w:tabs>
                <w:tab w:val="left" w:pos="415"/>
              </w:tabs>
              <w:ind w:left="-108"/>
              <w:rPr>
                <w:sz w:val="24"/>
              </w:rPr>
            </w:pPr>
          </w:p>
          <w:p w:rsidR="002F12DF" w:rsidRPr="00C50BF5" w:rsidRDefault="002F12DF" w:rsidP="0064331A">
            <w:pPr>
              <w:tabs>
                <w:tab w:val="left" w:pos="415"/>
              </w:tabs>
              <w:ind w:left="-108"/>
              <w:rPr>
                <w:sz w:val="24"/>
              </w:rPr>
            </w:pPr>
          </w:p>
          <w:p w:rsidR="002F12DF" w:rsidRPr="00C50BF5" w:rsidRDefault="002F12DF" w:rsidP="0064331A">
            <w:pPr>
              <w:tabs>
                <w:tab w:val="left" w:pos="415"/>
              </w:tabs>
              <w:rPr>
                <w:sz w:val="36"/>
              </w:rPr>
            </w:pPr>
          </w:p>
          <w:p w:rsidR="002F12DF" w:rsidRPr="00C50BF5" w:rsidRDefault="002F12DF" w:rsidP="0064331A">
            <w:pPr>
              <w:tabs>
                <w:tab w:val="left" w:pos="415"/>
              </w:tabs>
              <w:ind w:left="-108"/>
              <w:rPr>
                <w:sz w:val="24"/>
              </w:rPr>
            </w:pPr>
          </w:p>
          <w:p w:rsidR="002F12DF" w:rsidRPr="00C50BF5" w:rsidRDefault="002F12DF" w:rsidP="0064331A">
            <w:pPr>
              <w:tabs>
                <w:tab w:val="left" w:pos="415"/>
              </w:tabs>
              <w:ind w:left="-108"/>
              <w:rPr>
                <w:sz w:val="24"/>
              </w:rPr>
            </w:pPr>
          </w:p>
        </w:tc>
        <w:bookmarkStart w:id="1" w:name="OLE_LINK347"/>
        <w:bookmarkStart w:id="2" w:name="OLE_LINK348"/>
        <w:bookmarkStart w:id="3" w:name="OLE_LINK388"/>
        <w:bookmarkStart w:id="4" w:name="OLE_LINK389"/>
        <w:bookmarkStart w:id="5" w:name="OLE_LINK340"/>
        <w:bookmarkStart w:id="6" w:name="OLE_LINK341"/>
        <w:bookmarkStart w:id="7" w:name="OLE_LINK410"/>
        <w:tc>
          <w:tcPr>
            <w:tcW w:w="11965" w:type="dxa"/>
            <w:gridSpan w:val="3"/>
            <w:shd w:val="clear" w:color="auto" w:fill="auto"/>
          </w:tcPr>
          <w:p w:rsidR="002F12DF" w:rsidRPr="00C50BF5" w:rsidRDefault="002F12DF" w:rsidP="00945CA4">
            <w:pPr>
              <w:pBdr>
                <w:bottom w:val="single" w:sz="8" w:space="1" w:color="7F7F7F" w:themeColor="text1" w:themeTint="80"/>
              </w:pBdr>
              <w:spacing w:before="240"/>
              <w:rPr>
                <w:b/>
                <w:noProof/>
                <w:sz w:val="24"/>
              </w:rPr>
            </w:pPr>
            <w:r w:rsidRPr="00C50BF5">
              <w:rPr>
                <w:b/>
                <w:noProof/>
                <w:sz w:val="24"/>
              </w:rPr>
              <mc:AlternateContent>
                <mc:Choice Requires="wps">
                  <w:drawing>
                    <wp:inline distT="0" distB="0" distL="0" distR="0" wp14:anchorId="66E5993E" wp14:editId="1134BDB6">
                      <wp:extent cx="185141" cy="187132"/>
                      <wp:effectExtent l="0" t="0" r="5715" b="3810"/>
                      <wp:docPr id="5" name="Freeform 13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BA4952D-076E-F240-8F1A-00698E7183D6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85141" cy="187132"/>
                              </a:xfrm>
                              <a:custGeom>
                                <a:avLst/>
                                <a:gdLst>
                                  <a:gd name="T0" fmla="*/ 112 w 115"/>
                                  <a:gd name="T1" fmla="*/ 89 h 116"/>
                                  <a:gd name="T2" fmla="*/ 86 w 115"/>
                                  <a:gd name="T3" fmla="*/ 75 h 116"/>
                                  <a:gd name="T4" fmla="*/ 72 w 115"/>
                                  <a:gd name="T5" fmla="*/ 69 h 116"/>
                                  <a:gd name="T6" fmla="*/ 72 w 115"/>
                                  <a:gd name="T7" fmla="*/ 58 h 116"/>
                                  <a:gd name="T8" fmla="*/ 77 w 115"/>
                                  <a:gd name="T9" fmla="*/ 45 h 116"/>
                                  <a:gd name="T10" fmla="*/ 83 w 115"/>
                                  <a:gd name="T11" fmla="*/ 38 h 116"/>
                                  <a:gd name="T12" fmla="*/ 79 w 115"/>
                                  <a:gd name="T13" fmla="*/ 30 h 116"/>
                                  <a:gd name="T14" fmla="*/ 80 w 115"/>
                                  <a:gd name="T15" fmla="*/ 18 h 116"/>
                                  <a:gd name="T16" fmla="*/ 58 w 115"/>
                                  <a:gd name="T17" fmla="*/ 0 h 116"/>
                                  <a:gd name="T18" fmla="*/ 35 w 115"/>
                                  <a:gd name="T19" fmla="*/ 18 h 116"/>
                                  <a:gd name="T20" fmla="*/ 36 w 115"/>
                                  <a:gd name="T21" fmla="*/ 30 h 116"/>
                                  <a:gd name="T22" fmla="*/ 33 w 115"/>
                                  <a:gd name="T23" fmla="*/ 38 h 116"/>
                                  <a:gd name="T24" fmla="*/ 38 w 115"/>
                                  <a:gd name="T25" fmla="*/ 45 h 116"/>
                                  <a:gd name="T26" fmla="*/ 44 w 115"/>
                                  <a:gd name="T27" fmla="*/ 58 h 116"/>
                                  <a:gd name="T28" fmla="*/ 44 w 115"/>
                                  <a:gd name="T29" fmla="*/ 69 h 116"/>
                                  <a:gd name="T30" fmla="*/ 30 w 115"/>
                                  <a:gd name="T31" fmla="*/ 75 h 116"/>
                                  <a:gd name="T32" fmla="*/ 4 w 115"/>
                                  <a:gd name="T33" fmla="*/ 89 h 116"/>
                                  <a:gd name="T34" fmla="*/ 1 w 115"/>
                                  <a:gd name="T35" fmla="*/ 116 h 116"/>
                                  <a:gd name="T36" fmla="*/ 114 w 115"/>
                                  <a:gd name="T37" fmla="*/ 116 h 116"/>
                                  <a:gd name="T38" fmla="*/ 112 w 115"/>
                                  <a:gd name="T39" fmla="*/ 89 h 116"/>
                                  <a:gd name="T40" fmla="*/ 0 60000 65536"/>
                                  <a:gd name="T41" fmla="*/ 0 60000 65536"/>
                                  <a:gd name="T42" fmla="*/ 0 60000 65536"/>
                                  <a:gd name="T43" fmla="*/ 0 60000 65536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</a:gdLst>
                                <a:ahLst/>
                                <a:cxnLst>
                                  <a:cxn ang="T40">
                                    <a:pos x="T0" y="T1"/>
                                  </a:cxn>
                                  <a:cxn ang="T41">
                                    <a:pos x="T2" y="T3"/>
                                  </a:cxn>
                                  <a:cxn ang="T42">
                                    <a:pos x="T4" y="T5"/>
                                  </a:cxn>
                                  <a:cxn ang="T43">
                                    <a:pos x="T6" y="T7"/>
                                  </a:cxn>
                                  <a:cxn ang="T44">
                                    <a:pos x="T8" y="T9"/>
                                  </a:cxn>
                                  <a:cxn ang="T45">
                                    <a:pos x="T10" y="T11"/>
                                  </a:cxn>
                                  <a:cxn ang="T46">
                                    <a:pos x="T12" y="T13"/>
                                  </a:cxn>
                                  <a:cxn ang="T47">
                                    <a:pos x="T14" y="T15"/>
                                  </a:cxn>
                                  <a:cxn ang="T48">
                                    <a:pos x="T16" y="T17"/>
                                  </a:cxn>
                                  <a:cxn ang="T49">
                                    <a:pos x="T18" y="T19"/>
                                  </a:cxn>
                                  <a:cxn ang="T50">
                                    <a:pos x="T20" y="T21"/>
                                  </a:cxn>
                                  <a:cxn ang="T51">
                                    <a:pos x="T22" y="T23"/>
                                  </a:cxn>
                                  <a:cxn ang="T52">
                                    <a:pos x="T24" y="T25"/>
                                  </a:cxn>
                                  <a:cxn ang="T53">
                                    <a:pos x="T26" y="T27"/>
                                  </a:cxn>
                                  <a:cxn ang="T54">
                                    <a:pos x="T28" y="T29"/>
                                  </a:cxn>
                                  <a:cxn ang="T55">
                                    <a:pos x="T30" y="T31"/>
                                  </a:cxn>
                                  <a:cxn ang="T56">
                                    <a:pos x="T32" y="T33"/>
                                  </a:cxn>
                                  <a:cxn ang="T57">
                                    <a:pos x="T34" y="T35"/>
                                  </a:cxn>
                                  <a:cxn ang="T58">
                                    <a:pos x="T36" y="T37"/>
                                  </a:cxn>
                                  <a:cxn ang="T59">
                                    <a:pos x="T38" y="T39"/>
                                  </a:cxn>
                                </a:cxnLst>
                                <a:rect l="0" t="0" r="r" b="b"/>
                                <a:pathLst>
                                  <a:path w="115" h="116">
                                    <a:moveTo>
                                      <a:pt x="112" y="89"/>
                                    </a:moveTo>
                                    <a:cubicBezTo>
                                      <a:pt x="109" y="83"/>
                                      <a:pt x="97" y="80"/>
                                      <a:pt x="86" y="75"/>
                                    </a:cubicBezTo>
                                    <a:cubicBezTo>
                                      <a:pt x="75" y="71"/>
                                      <a:pt x="72" y="69"/>
                                      <a:pt x="72" y="69"/>
                                    </a:cubicBezTo>
                                    <a:cubicBezTo>
                                      <a:pt x="72" y="58"/>
                                      <a:pt x="72" y="58"/>
                                      <a:pt x="72" y="58"/>
                                    </a:cubicBezTo>
                                    <a:cubicBezTo>
                                      <a:pt x="72" y="58"/>
                                      <a:pt x="76" y="55"/>
                                      <a:pt x="77" y="45"/>
                                    </a:cubicBezTo>
                                    <a:cubicBezTo>
                                      <a:pt x="80" y="45"/>
                                      <a:pt x="83" y="41"/>
                                      <a:pt x="83" y="38"/>
                                    </a:cubicBezTo>
                                    <a:cubicBezTo>
                                      <a:pt x="83" y="36"/>
                                      <a:pt x="83" y="29"/>
                                      <a:pt x="79" y="30"/>
                                    </a:cubicBezTo>
                                    <a:cubicBezTo>
                                      <a:pt x="80" y="25"/>
                                      <a:pt x="81" y="20"/>
                                      <a:pt x="80" y="18"/>
                                    </a:cubicBezTo>
                                    <a:cubicBezTo>
                                      <a:pt x="80" y="9"/>
                                      <a:pt x="71" y="0"/>
                                      <a:pt x="58" y="0"/>
                                    </a:cubicBezTo>
                                    <a:cubicBezTo>
                                      <a:pt x="45" y="0"/>
                                      <a:pt x="36" y="9"/>
                                      <a:pt x="35" y="18"/>
                                    </a:cubicBezTo>
                                    <a:cubicBezTo>
                                      <a:pt x="35" y="20"/>
                                      <a:pt x="35" y="25"/>
                                      <a:pt x="36" y="30"/>
                                    </a:cubicBezTo>
                                    <a:cubicBezTo>
                                      <a:pt x="33" y="29"/>
                                      <a:pt x="32" y="36"/>
                                      <a:pt x="33" y="38"/>
                                    </a:cubicBezTo>
                                    <a:cubicBezTo>
                                      <a:pt x="33" y="41"/>
                                      <a:pt x="35" y="45"/>
                                      <a:pt x="38" y="45"/>
                                    </a:cubicBezTo>
                                    <a:cubicBezTo>
                                      <a:pt x="39" y="55"/>
                                      <a:pt x="44" y="58"/>
                                      <a:pt x="44" y="58"/>
                                    </a:cubicBezTo>
                                    <a:cubicBezTo>
                                      <a:pt x="44" y="69"/>
                                      <a:pt x="44" y="69"/>
                                      <a:pt x="44" y="69"/>
                                    </a:cubicBezTo>
                                    <a:cubicBezTo>
                                      <a:pt x="44" y="69"/>
                                      <a:pt x="41" y="71"/>
                                      <a:pt x="30" y="75"/>
                                    </a:cubicBezTo>
                                    <a:cubicBezTo>
                                      <a:pt x="18" y="80"/>
                                      <a:pt x="7" y="83"/>
                                      <a:pt x="4" y="89"/>
                                    </a:cubicBezTo>
                                    <a:cubicBezTo>
                                      <a:pt x="0" y="93"/>
                                      <a:pt x="1" y="116"/>
                                      <a:pt x="1" y="116"/>
                                    </a:cubicBezTo>
                                    <a:cubicBezTo>
                                      <a:pt x="114" y="116"/>
                                      <a:pt x="114" y="116"/>
                                      <a:pt x="114" y="116"/>
                                    </a:cubicBezTo>
                                    <a:cubicBezTo>
                                      <a:pt x="114" y="116"/>
                                      <a:pt x="115" y="93"/>
                                      <a:pt x="112" y="8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364455"/>
                              </a:solidFill>
                              <a:ln>
                                <a:noFill/>
                              </a:ln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6BDDC4B" id="Freeform 133" o:spid="_x0000_s1026" style="width:14.6pt;height:1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15,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" path="m112,89c109,83,97,80,86,75,75,71,72,69,72,69v,-11,,-11,,-11c72,58,76,55,77,45v3,,6,-4,6,-7c83,36,83,29,79,30v1,-5,2,-10,1,-12c80,9,71,,58,,45,,36,9,35,18v,2,,7,1,12c33,29,32,36,33,38v,3,2,7,5,7c39,55,44,58,44,58v,11,,11,,11c44,69,41,71,30,75,18,80,7,83,4,89,,93,1,116,1,116v113,,113,,113,c114,116,115,93,112,89xe" fillcolor="#364455" stroked="f">
                      <v:path arrowok="t" o:connecttype="custom" o:connectlocs="180311,143575;138453,120991;115914,111311;115914,93566;123964,72594;133624,61302;127184,48396;128794,29038;93375,0;56347,29038;57957,48396;53127,61302;61177,72594;70837,93566;70837,111311;48298,120991;6440,143575;1610,187132;183531,187132;180311,143575" o:connectangles="0,0,0,0,0,0,0,0,0,0,0,0,0,0,0,0,0,0,0,0"/>
                      <w10:anchorlock/>
                    </v:shape>
                  </w:pict>
                </mc:Fallback>
              </mc:AlternateContent>
            </w:r>
            <w:r w:rsidRPr="00C50BF5">
              <w:rPr>
                <w:b/>
                <w:noProof/>
                <w:sz w:val="24"/>
              </w:rPr>
              <w:t xml:space="preserve"> </w:t>
            </w:r>
            <w:r w:rsidRPr="00C50BF5">
              <w:rPr>
                <w:b/>
                <w:noProof/>
                <w:color w:val="365F91" w:themeColor="accent1" w:themeShade="BF"/>
                <w:sz w:val="24"/>
              </w:rPr>
              <w:t>PROFILE SUMMARY</w:t>
            </w:r>
            <w:bookmarkEnd w:id="1"/>
            <w:bookmarkEnd w:id="2"/>
            <w:bookmarkEnd w:id="3"/>
            <w:bookmarkEnd w:id="4"/>
            <w:bookmarkEnd w:id="5"/>
            <w:bookmarkEnd w:id="6"/>
            <w:bookmarkEnd w:id="7"/>
          </w:p>
          <w:tbl>
            <w:tblPr>
              <w:tblStyle w:val="TableGrid"/>
              <w:tblW w:w="11445" w:type="dxa"/>
              <w:tblInd w:w="23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445"/>
            </w:tblGrid>
            <w:tr w:rsidR="002F12DF" w:rsidRPr="00C50BF5" w:rsidTr="00DA7967">
              <w:trPr>
                <w:trHeight w:val="2601"/>
              </w:trPr>
              <w:tc>
                <w:tcPr>
                  <w:tcW w:w="11445" w:type="dxa"/>
                </w:tcPr>
                <w:p w:rsidR="00755A12" w:rsidRPr="00DA7967" w:rsidRDefault="00755A12" w:rsidP="00755A12">
                  <w:pPr>
                    <w:jc w:val="both"/>
                    <w:rPr>
                      <w:sz w:val="4"/>
                    </w:rPr>
                  </w:pPr>
                </w:p>
                <w:p w:rsidR="006E2B64" w:rsidRPr="00F33BC1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 xml:space="preserve">Accomplished RPA leader with 12+ years of diverse IT experience, currently driving global automation strategy and platform innovation at Adidas as Sr. Manager </w:t>
                  </w:r>
                  <w:r>
                    <w:rPr>
                      <w:sz w:val="18"/>
                    </w:rPr>
                    <w:t>and Global RPA Capability Owner</w:t>
                  </w:r>
                  <w:r w:rsidRPr="00F33BC1">
                    <w:rPr>
                      <w:sz w:val="18"/>
                    </w:rPr>
                    <w:t>.</w:t>
                  </w:r>
                </w:p>
                <w:p w:rsidR="006E2B64" w:rsidRPr="00F33BC1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Proven expertise in establishing and scaling automation Centers of Excellence (</w:t>
                  </w:r>
                  <w:proofErr w:type="spellStart"/>
                  <w:r w:rsidRPr="00F33BC1">
                    <w:rPr>
                      <w:sz w:val="18"/>
                    </w:rPr>
                    <w:t>CoEs</w:t>
                  </w:r>
                  <w:proofErr w:type="spellEnd"/>
                  <w:r w:rsidRPr="00F33BC1">
                    <w:rPr>
                      <w:sz w:val="18"/>
                    </w:rPr>
                    <w:t xml:space="preserve">), designing operating models, </w:t>
                  </w:r>
                  <w:r>
                    <w:rPr>
                      <w:sz w:val="18"/>
                    </w:rPr>
                    <w:t>&amp;</w:t>
                  </w:r>
                  <w:r w:rsidRPr="00F33BC1">
                    <w:rPr>
                      <w:sz w:val="18"/>
                    </w:rPr>
                    <w:t xml:space="preserve"> leading citizen developer initiatives to acc</w:t>
                  </w:r>
                  <w:r>
                    <w:rPr>
                      <w:sz w:val="18"/>
                    </w:rPr>
                    <w:t>elerate business transformation</w:t>
                  </w:r>
                  <w:r w:rsidRPr="00F33BC1">
                    <w:rPr>
                      <w:sz w:val="18"/>
                    </w:rPr>
                    <w:t>.</w:t>
                  </w:r>
                </w:p>
                <w:p w:rsidR="0026160D" w:rsidRPr="0026160D" w:rsidRDefault="0026160D" w:rsidP="0026160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26160D">
                    <w:rPr>
                      <w:sz w:val="18"/>
                    </w:rPr>
                    <w:t xml:space="preserve">Demonstrated success in migrating 600+ automation processes from on-premises infrastructure to </w:t>
                  </w:r>
                  <w:proofErr w:type="spellStart"/>
                  <w:r w:rsidRPr="0026160D">
                    <w:rPr>
                      <w:sz w:val="18"/>
                    </w:rPr>
                    <w:t>UiPath</w:t>
                  </w:r>
                  <w:proofErr w:type="spellEnd"/>
                  <w:r w:rsidRPr="0026160D">
                    <w:rPr>
                      <w:sz w:val="18"/>
                    </w:rPr>
                    <w:t xml:space="preserve"> Automation Cloud, modernizing legacy systems for enhanced compatibility and performance.</w:t>
                  </w:r>
                </w:p>
                <w:p w:rsidR="0026160D" w:rsidRPr="0026160D" w:rsidRDefault="0026160D" w:rsidP="0026160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26160D">
                    <w:rPr>
                      <w:sz w:val="18"/>
                    </w:rPr>
                    <w:t xml:space="preserve">Authored and published standardized guidelines for upgrading </w:t>
                  </w:r>
                  <w:proofErr w:type="spellStart"/>
                  <w:r w:rsidRPr="0026160D">
                    <w:rPr>
                      <w:sz w:val="18"/>
                    </w:rPr>
                    <w:t>UiPath</w:t>
                  </w:r>
                  <w:proofErr w:type="spellEnd"/>
                  <w:r w:rsidRPr="0026160D">
                    <w:rPr>
                      <w:sz w:val="18"/>
                    </w:rPr>
                    <w:t xml:space="preserve"> legacy projects to modern, Windows-compatible frameworks.</w:t>
                  </w:r>
                </w:p>
                <w:p w:rsidR="006E2B64" w:rsidRPr="00F33BC1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 xml:space="preserve">Strong background in end-to-end RPA pipeline management, from intake </w:t>
                  </w:r>
                  <w:r w:rsidR="00DA7967">
                    <w:rPr>
                      <w:sz w:val="18"/>
                    </w:rPr>
                    <w:t>&amp;</w:t>
                  </w:r>
                  <w:r w:rsidRPr="00F33BC1">
                    <w:rPr>
                      <w:sz w:val="18"/>
                    </w:rPr>
                    <w:t xml:space="preserve"> prioritization to delivery, ensuring busine</w:t>
                  </w:r>
                  <w:r>
                    <w:rPr>
                      <w:sz w:val="18"/>
                    </w:rPr>
                    <w:t xml:space="preserve">ss alignment </w:t>
                  </w:r>
                  <w:r w:rsidR="00DA7967">
                    <w:rPr>
                      <w:sz w:val="18"/>
                    </w:rPr>
                    <w:t>&amp;</w:t>
                  </w:r>
                  <w:r>
                    <w:rPr>
                      <w:sz w:val="18"/>
                    </w:rPr>
                    <w:t xml:space="preserve"> measurable ROI</w:t>
                  </w:r>
                  <w:r w:rsidRPr="00F33BC1">
                    <w:rPr>
                      <w:sz w:val="18"/>
                    </w:rPr>
                    <w:t>.</w:t>
                  </w:r>
                </w:p>
                <w:p w:rsidR="006E2B64" w:rsidRPr="00F33BC1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 xml:space="preserve">Recognized for technical innovation and thought leadership, with accolades including </w:t>
                  </w:r>
                  <w:proofErr w:type="spellStart"/>
                  <w:r w:rsidRPr="00F33BC1">
                    <w:rPr>
                      <w:sz w:val="18"/>
                    </w:rPr>
                    <w:t>UiPath</w:t>
                  </w:r>
                  <w:proofErr w:type="spellEnd"/>
                  <w:r w:rsidRPr="00F33BC1">
                    <w:rPr>
                      <w:sz w:val="18"/>
                    </w:rPr>
                    <w:t xml:space="preserve"> MVP, </w:t>
                  </w:r>
                  <w:proofErr w:type="spellStart"/>
                  <w:r w:rsidRPr="00F33BC1">
                    <w:rPr>
                      <w:sz w:val="18"/>
                    </w:rPr>
                    <w:t>UiPath</w:t>
                  </w:r>
                  <w:proofErr w:type="spellEnd"/>
                  <w:r w:rsidRPr="00F33BC1">
                    <w:rPr>
                      <w:sz w:val="18"/>
                    </w:rPr>
                    <w:t xml:space="preserve"> Cloud Masters Winner, and multiple inter</w:t>
                  </w:r>
                  <w:r>
                    <w:rPr>
                      <w:sz w:val="18"/>
                    </w:rPr>
                    <w:t>nal awards at Adidas and VMware</w:t>
                  </w:r>
                  <w:r w:rsidRPr="00F33BC1">
                    <w:rPr>
                      <w:sz w:val="18"/>
                    </w:rPr>
                    <w:t>.</w:t>
                  </w:r>
                </w:p>
                <w:p w:rsidR="006E2B64" w:rsidRPr="00F33BC1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Adept at leading and mentoring high-performing, cross-functional teams, fostering a culture of ownership, innovation, and continuous imp</w:t>
                  </w:r>
                  <w:r>
                    <w:rPr>
                      <w:sz w:val="18"/>
                    </w:rPr>
                    <w:t>rovement in automation delivery</w:t>
                  </w:r>
                  <w:r w:rsidRPr="00F33BC1">
                    <w:rPr>
                      <w:sz w:val="18"/>
                    </w:rPr>
                    <w:t>.</w:t>
                  </w:r>
                </w:p>
                <w:p w:rsidR="006E2B64" w:rsidRPr="00F33BC1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Experienced in automation platform budgeting, cost optimization, vendor management, and successful license negotiations to ensure sc</w:t>
                  </w:r>
                  <w:r>
                    <w:rPr>
                      <w:sz w:val="18"/>
                    </w:rPr>
                    <w:t>alable and compliant operations</w:t>
                  </w:r>
                  <w:r w:rsidRPr="00F33BC1">
                    <w:rPr>
                      <w:sz w:val="18"/>
                    </w:rPr>
                    <w:t>.</w:t>
                  </w:r>
                </w:p>
                <w:p w:rsidR="002F12DF" w:rsidRPr="00C50BF5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Passionate about community enablement, content creation, and knowledge sharing, with a track record of publishing reusable automation components a</w:t>
                  </w:r>
                  <w:r>
                    <w:rPr>
                      <w:sz w:val="18"/>
                    </w:rPr>
                    <w:t>nd speaking at industry events</w:t>
                  </w:r>
                  <w:r w:rsidR="00C50BF5" w:rsidRPr="00C50BF5">
                    <w:rPr>
                      <w:sz w:val="18"/>
                    </w:rPr>
                    <w:t>.</w:t>
                  </w:r>
                </w:p>
              </w:tc>
            </w:tr>
          </w:tbl>
          <w:p w:rsidR="002F12DF" w:rsidRPr="00C50BF5" w:rsidRDefault="002F12DF" w:rsidP="007C76BD">
            <w:pPr>
              <w:pBdr>
                <w:bottom w:val="single" w:sz="8" w:space="1" w:color="7F7F7F" w:themeColor="text1" w:themeTint="80"/>
              </w:pBdr>
              <w:spacing w:before="240"/>
              <w:rPr>
                <w:b/>
                <w:noProof/>
                <w:color w:val="C7A163"/>
                <w:sz w:val="24"/>
              </w:rPr>
            </w:pPr>
            <w:r w:rsidRPr="00C50BF5">
              <w:rPr>
                <w:b/>
                <w:noProof/>
                <w:color w:val="C7A163"/>
                <w:sz w:val="24"/>
              </w:rPr>
              <mc:AlternateContent>
                <mc:Choice Requires="wpg">
                  <w:drawing>
                    <wp:inline distT="0" distB="0" distL="0" distR="0" wp14:anchorId="2F5EAEF5" wp14:editId="5E6ABD8D">
                      <wp:extent cx="230588" cy="211119"/>
                      <wp:effectExtent l="57150" t="0" r="36195" b="17780"/>
                      <wp:docPr id="37" name="Group 30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CD7068B-9159-424F-9E9D-1A44F769C24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0588" cy="211119"/>
                                <a:chOff x="0" y="0"/>
                                <a:chExt cx="296863" cy="271463"/>
                              </a:xfrm>
                              <a:solidFill>
                                <a:srgbClr val="364455"/>
                              </a:solidFill>
                            </wpg:grpSpPr>
                            <wps:wsp>
                              <wps:cNvPr id="38" name="Rectangle 38">
                                <a:extLst>
                                  <a:ext uri="{FF2B5EF4-FFF2-40B4-BE49-F238E27FC236}">
                                    <a16:creationId xmlns:a16="http://schemas.microsoft.com/office/drawing/2014/main" id="{1925F741-D5CB-234F-9023-71BDFE630213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" y="214313"/>
                                  <a:ext cx="55563" cy="571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39" name="Rectangle 39">
                                <a:extLst>
                                  <a:ext uri="{FF2B5EF4-FFF2-40B4-BE49-F238E27FC236}">
                                    <a16:creationId xmlns:a16="http://schemas.microsoft.com/office/drawing/2014/main" id="{479D3675-DA69-B64A-92A7-E6031CAC00F6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3662" y="176213"/>
                                  <a:ext cx="55563" cy="952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40" name="Rectangle 40">
                                <a:extLst>
                                  <a:ext uri="{FF2B5EF4-FFF2-40B4-BE49-F238E27FC236}">
                                    <a16:creationId xmlns:a16="http://schemas.microsoft.com/office/drawing/2014/main" id="{40E94B94-6C62-E548-9925-7B0CCDAD0188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66687" y="139700"/>
                                  <a:ext cx="57150" cy="131763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41" name="Rectangle 41">
                                <a:extLst>
                                  <a:ext uri="{FF2B5EF4-FFF2-40B4-BE49-F238E27FC236}">
                                    <a16:creationId xmlns:a16="http://schemas.microsoft.com/office/drawing/2014/main" id="{3A978517-67D2-E647-9A39-F64A46C1E9F2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41300" y="101600"/>
                                  <a:ext cx="55563" cy="169863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42" name="Freeform 42">
                                <a:extLst>
                                  <a:ext uri="{FF2B5EF4-FFF2-40B4-BE49-F238E27FC236}">
                                    <a16:creationId xmlns:a16="http://schemas.microsoft.com/office/drawing/2014/main" id="{EC8F070E-8057-724D-A260-8C13B224DBC9}"/>
                                  </a:ext>
                                </a:extLst>
                              </wps:cNvPr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96863" cy="176213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162" y="25"/>
                                    </a:cxn>
                                    <a:cxn ang="0">
                                      <a:pos x="126" y="25"/>
                                    </a:cxn>
                                    <a:cxn ang="0">
                                      <a:pos x="81" y="59"/>
                                    </a:cxn>
                                    <a:cxn ang="0">
                                      <a:pos x="59" y="48"/>
                                    </a:cxn>
                                    <a:cxn ang="0">
                                      <a:pos x="0" y="96"/>
                                    </a:cxn>
                                    <a:cxn ang="0">
                                      <a:pos x="0" y="111"/>
                                    </a:cxn>
                                    <a:cxn ang="0">
                                      <a:pos x="60" y="62"/>
                                    </a:cxn>
                                    <a:cxn ang="0">
                                      <a:pos x="83" y="74"/>
                                    </a:cxn>
                                    <a:cxn ang="0">
                                      <a:pos x="131" y="37"/>
                                    </a:cxn>
                                    <a:cxn ang="0">
                                      <a:pos x="166" y="37"/>
                                    </a:cxn>
                                    <a:cxn ang="0">
                                      <a:pos x="187" y="16"/>
                                    </a:cxn>
                                    <a:cxn ang="0">
                                      <a:pos x="187" y="0"/>
                                    </a:cxn>
                                    <a:cxn ang="0">
                                      <a:pos x="162" y="25"/>
                                    </a:cxn>
                                  </a:cxnLst>
                                  <a:rect l="0" t="0" r="r" b="b"/>
                                  <a:pathLst>
                                    <a:path w="187" h="111">
                                      <a:moveTo>
                                        <a:pt x="162" y="25"/>
                                      </a:moveTo>
                                      <a:lnTo>
                                        <a:pt x="126" y="25"/>
                                      </a:lnTo>
                                      <a:lnTo>
                                        <a:pt x="81" y="59"/>
                                      </a:lnTo>
                                      <a:lnTo>
                                        <a:pt x="59" y="48"/>
                                      </a:lnTo>
                                      <a:lnTo>
                                        <a:pt x="0" y="96"/>
                                      </a:lnTo>
                                      <a:lnTo>
                                        <a:pt x="0" y="111"/>
                                      </a:lnTo>
                                      <a:lnTo>
                                        <a:pt x="60" y="62"/>
                                      </a:lnTo>
                                      <a:lnTo>
                                        <a:pt x="83" y="74"/>
                                      </a:lnTo>
                                      <a:lnTo>
                                        <a:pt x="131" y="37"/>
                                      </a:lnTo>
                                      <a:lnTo>
                                        <a:pt x="166" y="37"/>
                                      </a:lnTo>
                                      <a:lnTo>
                                        <a:pt x="187" y="16"/>
                                      </a:lnTo>
                                      <a:lnTo>
                                        <a:pt x="187" y="0"/>
                                      </a:lnTo>
                                      <a:lnTo>
                                        <a:pt x="162" y="25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66E61F0" id="Group 301" o:spid="_x0000_s1026" style="width:18.15pt;height:16.6pt;mso-position-horizontal-relative:char;mso-position-vertical-relative:line" coordsize="296863,271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">
                      <v:rect id="Rectangle 38" o:spid="_x0000_s1027" style="position:absolute;left:19050;top:214313;width:55563;height:57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" filled="f" stroked="f"/>
                      <v:rect id="Rectangle 39" o:spid="_x0000_s1028" style="position:absolute;left:93662;top:176213;width:55563;height:952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" filled="f" stroked="f"/>
                      <v:rect id="Rectangle 40" o:spid="_x0000_s1029" style="position:absolute;left:166687;top:139700;width:57150;height:131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" filled="f" stroked="f"/>
                      <v:rect id="Rectangle 41" o:spid="_x0000_s1030" style="position:absolute;left:241300;top:101600;width:55563;height:169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" filled="f" stroked="f"/>
                      <v:shape id="Freeform 42" o:spid="_x0000_s1031" style="position:absolute;width:296863;height:176213;visibility:visible;mso-wrap-style:square;v-text-anchor:top" coordsize="18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" path="m162,25r-36,l81,59,59,48,,96r,15l60,62,83,74,131,37r35,l187,16,187,,162,25xe" filled="f" stroked="f">
                        <v:path arrowok="t" o:connecttype="custom" o:connectlocs="162,25;126,25;81,59;59,48;0,96;0,111;60,62;83,74;131,37;166,37;187,16;187,0;162,25" o:connectangles="0,0,0,0,0,0,0,0,0,0,0,0,0"/>
                      </v:shape>
                      <w10:anchorlock/>
                    </v:group>
                  </w:pict>
                </mc:Fallback>
              </mc:AlternateContent>
            </w:r>
            <w:r w:rsidRPr="00C50BF5">
              <w:rPr>
                <w:b/>
                <w:noProof/>
                <w:color w:val="C7A163"/>
                <w:sz w:val="24"/>
              </w:rPr>
              <w:t xml:space="preserve"> </w:t>
            </w:r>
            <w:r w:rsidRPr="00C50BF5">
              <w:rPr>
                <w:b/>
                <w:noProof/>
                <w:color w:val="365F91" w:themeColor="accent1" w:themeShade="BF"/>
                <w:sz w:val="24"/>
              </w:rPr>
              <w:t>CAREER TIMELINE</w:t>
            </w:r>
          </w:p>
          <w:p w:rsidR="00BC3F94" w:rsidRPr="00C50BF5" w:rsidRDefault="002F12DF" w:rsidP="00755A12">
            <w:pPr>
              <w:ind w:left="319"/>
              <w:rPr>
                <w:b/>
                <w:noProof/>
                <w:sz w:val="20"/>
              </w:rPr>
            </w:pPr>
            <w:r w:rsidRPr="00C50BF5">
              <w:rPr>
                <w:b/>
                <w:noProof/>
                <w:sz w:val="20"/>
              </w:rPr>
              <w:drawing>
                <wp:inline distT="0" distB="0" distL="0" distR="0">
                  <wp:extent cx="7171690" cy="673100"/>
                  <wp:effectExtent l="19050" t="38100" r="29210" b="50800"/>
                  <wp:docPr id="21" name="Diagram 21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0" r:lo="rId11" r:qs="rId12" r:cs="rId13"/>
                    </a:graphicData>
                  </a:graphic>
                </wp:inline>
              </w:drawing>
            </w:r>
            <w:bookmarkStart w:id="8" w:name="OLE_LINK23"/>
            <w:bookmarkStart w:id="9" w:name="OLE_LINK24"/>
          </w:p>
          <w:p w:rsidR="002F12DF" w:rsidRPr="00C50BF5" w:rsidRDefault="002F12DF" w:rsidP="00945CA4">
            <w:pPr>
              <w:pBdr>
                <w:bottom w:val="single" w:sz="8" w:space="1" w:color="7F7F7F" w:themeColor="text1" w:themeTint="80"/>
              </w:pBdr>
              <w:spacing w:before="240"/>
              <w:rPr>
                <w:b/>
                <w:noProof/>
                <w:color w:val="C7A163"/>
                <w:sz w:val="24"/>
              </w:rPr>
            </w:pPr>
            <w:r w:rsidRPr="00C50BF5">
              <w:rPr>
                <w:b/>
                <w:noProof/>
                <w:color w:val="C7A163"/>
                <w:sz w:val="24"/>
              </w:rPr>
              <mc:AlternateContent>
                <mc:Choice Requires="wps">
                  <w:drawing>
                    <wp:inline distT="0" distB="0" distL="0" distR="0" wp14:anchorId="7BD925DA" wp14:editId="548E0C10">
                      <wp:extent cx="223837" cy="192088"/>
                      <wp:effectExtent l="0" t="0" r="5080" b="0"/>
                      <wp:docPr id="6" name="Freeform 9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B2C136C1-FCB7-6048-AFB0-EE7C6A785EBB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837" cy="192088"/>
                              </a:xfrm>
                              <a:custGeom>
                                <a:avLst/>
                                <a:gdLst>
                                  <a:gd name="T0" fmla="*/ 103463 w 497"/>
                                  <a:gd name="T1" fmla="*/ 104039 h 426"/>
                                  <a:gd name="T2" fmla="*/ 103463 w 497"/>
                                  <a:gd name="T3" fmla="*/ 104039 h 426"/>
                                  <a:gd name="T4" fmla="*/ 123256 w 497"/>
                                  <a:gd name="T5" fmla="*/ 104039 h 426"/>
                                  <a:gd name="T6" fmla="*/ 123256 w 497"/>
                                  <a:gd name="T7" fmla="*/ 123856 h 426"/>
                                  <a:gd name="T8" fmla="*/ 223120 w 497"/>
                                  <a:gd name="T9" fmla="*/ 123856 h 426"/>
                                  <a:gd name="T10" fmla="*/ 219072 w 497"/>
                                  <a:gd name="T11" fmla="*/ 59901 h 426"/>
                                  <a:gd name="T12" fmla="*/ 199279 w 497"/>
                                  <a:gd name="T13" fmla="*/ 36031 h 426"/>
                                  <a:gd name="T14" fmla="*/ 163292 w 497"/>
                                  <a:gd name="T15" fmla="*/ 36031 h 426"/>
                                  <a:gd name="T16" fmla="*/ 151596 w 497"/>
                                  <a:gd name="T17" fmla="*/ 12160 h 426"/>
                                  <a:gd name="T18" fmla="*/ 134952 w 497"/>
                                  <a:gd name="T19" fmla="*/ 0 h 426"/>
                                  <a:gd name="T20" fmla="*/ 87269 w 497"/>
                                  <a:gd name="T21" fmla="*/ 0 h 426"/>
                                  <a:gd name="T22" fmla="*/ 75573 w 497"/>
                                  <a:gd name="T23" fmla="*/ 12160 h 426"/>
                                  <a:gd name="T24" fmla="*/ 59829 w 497"/>
                                  <a:gd name="T25" fmla="*/ 36031 h 426"/>
                                  <a:gd name="T26" fmla="*/ 23841 w 497"/>
                                  <a:gd name="T27" fmla="*/ 36031 h 426"/>
                                  <a:gd name="T28" fmla="*/ 4049 w 497"/>
                                  <a:gd name="T29" fmla="*/ 59901 h 426"/>
                                  <a:gd name="T30" fmla="*/ 0 w 497"/>
                                  <a:gd name="T31" fmla="*/ 123856 h 426"/>
                                  <a:gd name="T32" fmla="*/ 103463 w 497"/>
                                  <a:gd name="T33" fmla="*/ 123856 h 426"/>
                                  <a:gd name="T34" fmla="*/ 103463 w 497"/>
                                  <a:gd name="T35" fmla="*/ 104039 h 426"/>
                                  <a:gd name="T36" fmla="*/ 83670 w 497"/>
                                  <a:gd name="T37" fmla="*/ 23870 h 426"/>
                                  <a:gd name="T38" fmla="*/ 83670 w 497"/>
                                  <a:gd name="T39" fmla="*/ 23870 h 426"/>
                                  <a:gd name="T40" fmla="*/ 95366 w 497"/>
                                  <a:gd name="T41" fmla="*/ 16214 h 426"/>
                                  <a:gd name="T42" fmla="*/ 127754 w 497"/>
                                  <a:gd name="T43" fmla="*/ 16214 h 426"/>
                                  <a:gd name="T44" fmla="*/ 139000 w 497"/>
                                  <a:gd name="T45" fmla="*/ 23870 h 426"/>
                                  <a:gd name="T46" fmla="*/ 143499 w 497"/>
                                  <a:gd name="T47" fmla="*/ 36031 h 426"/>
                                  <a:gd name="T48" fmla="*/ 79622 w 497"/>
                                  <a:gd name="T49" fmla="*/ 36031 h 426"/>
                                  <a:gd name="T50" fmla="*/ 83670 w 497"/>
                                  <a:gd name="T51" fmla="*/ 23870 h 426"/>
                                  <a:gd name="T52" fmla="*/ 123256 w 497"/>
                                  <a:gd name="T53" fmla="*/ 159887 h 426"/>
                                  <a:gd name="T54" fmla="*/ 123256 w 497"/>
                                  <a:gd name="T55" fmla="*/ 159887 h 426"/>
                                  <a:gd name="T56" fmla="*/ 103463 w 497"/>
                                  <a:gd name="T57" fmla="*/ 159887 h 426"/>
                                  <a:gd name="T58" fmla="*/ 103463 w 497"/>
                                  <a:gd name="T59" fmla="*/ 136016 h 426"/>
                                  <a:gd name="T60" fmla="*/ 4049 w 497"/>
                                  <a:gd name="T61" fmla="*/ 136016 h 426"/>
                                  <a:gd name="T62" fmla="*/ 7647 w 497"/>
                                  <a:gd name="T63" fmla="*/ 171597 h 426"/>
                                  <a:gd name="T64" fmla="*/ 27890 w 497"/>
                                  <a:gd name="T65" fmla="*/ 191414 h 426"/>
                                  <a:gd name="T66" fmla="*/ 195230 w 497"/>
                                  <a:gd name="T67" fmla="*/ 191414 h 426"/>
                                  <a:gd name="T68" fmla="*/ 215023 w 497"/>
                                  <a:gd name="T69" fmla="*/ 171597 h 426"/>
                                  <a:gd name="T70" fmla="*/ 219072 w 497"/>
                                  <a:gd name="T71" fmla="*/ 136016 h 426"/>
                                  <a:gd name="T72" fmla="*/ 123256 w 497"/>
                                  <a:gd name="T73" fmla="*/ 136016 h 426"/>
                                  <a:gd name="T74" fmla="*/ 123256 w 497"/>
                                  <a:gd name="T75" fmla="*/ 159887 h 42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</a:gdLst>
                                <a:ahLst/>
                                <a:cxnLst>
                                  <a:cxn ang="T76">
                                    <a:pos x="T0" y="T1"/>
                                  </a:cxn>
                                  <a:cxn ang="T77">
                                    <a:pos x="T2" y="T3"/>
                                  </a:cxn>
                                  <a:cxn ang="T78">
                                    <a:pos x="T4" y="T5"/>
                                  </a:cxn>
                                  <a:cxn ang="T79">
                                    <a:pos x="T6" y="T7"/>
                                  </a:cxn>
                                  <a:cxn ang="T80">
                                    <a:pos x="T8" y="T9"/>
                                  </a:cxn>
                                  <a:cxn ang="T81">
                                    <a:pos x="T10" y="T11"/>
                                  </a:cxn>
                                  <a:cxn ang="T82">
                                    <a:pos x="T12" y="T13"/>
                                  </a:cxn>
                                  <a:cxn ang="T83">
                                    <a:pos x="T14" y="T15"/>
                                  </a:cxn>
                                  <a:cxn ang="T84">
                                    <a:pos x="T16" y="T17"/>
                                  </a:cxn>
                                  <a:cxn ang="T85">
                                    <a:pos x="T18" y="T19"/>
                                  </a:cxn>
                                  <a:cxn ang="T86">
                                    <a:pos x="T20" y="T21"/>
                                  </a:cxn>
                                  <a:cxn ang="T87">
                                    <a:pos x="T22" y="T23"/>
                                  </a:cxn>
                                  <a:cxn ang="T88">
                                    <a:pos x="T24" y="T25"/>
                                  </a:cxn>
                                  <a:cxn ang="T89">
                                    <a:pos x="T26" y="T27"/>
                                  </a:cxn>
                                  <a:cxn ang="T90">
                                    <a:pos x="T28" y="T29"/>
                                  </a:cxn>
                                  <a:cxn ang="T91">
                                    <a:pos x="T30" y="T31"/>
                                  </a:cxn>
                                  <a:cxn ang="T92">
                                    <a:pos x="T32" y="T33"/>
                                  </a:cxn>
                                  <a:cxn ang="T93">
                                    <a:pos x="T34" y="T35"/>
                                  </a:cxn>
                                  <a:cxn ang="T94">
                                    <a:pos x="T36" y="T37"/>
                                  </a:cxn>
                                  <a:cxn ang="T95">
                                    <a:pos x="T38" y="T39"/>
                                  </a:cxn>
                                  <a:cxn ang="T96">
                                    <a:pos x="T40" y="T41"/>
                                  </a:cxn>
                                  <a:cxn ang="T97">
                                    <a:pos x="T42" y="T43"/>
                                  </a:cxn>
                                  <a:cxn ang="T98">
                                    <a:pos x="T44" y="T45"/>
                                  </a:cxn>
                                  <a:cxn ang="T99">
                                    <a:pos x="T46" y="T47"/>
                                  </a:cxn>
                                  <a:cxn ang="T100">
                                    <a:pos x="T48" y="T49"/>
                                  </a:cxn>
                                  <a:cxn ang="T101">
                                    <a:pos x="T50" y="T51"/>
                                  </a:cxn>
                                  <a:cxn ang="T102">
                                    <a:pos x="T52" y="T53"/>
                                  </a:cxn>
                                  <a:cxn ang="T103">
                                    <a:pos x="T54" y="T55"/>
                                  </a:cxn>
                                  <a:cxn ang="T104">
                                    <a:pos x="T56" y="T57"/>
                                  </a:cxn>
                                  <a:cxn ang="T105">
                                    <a:pos x="T58" y="T59"/>
                                  </a:cxn>
                                  <a:cxn ang="T106">
                                    <a:pos x="T60" y="T61"/>
                                  </a:cxn>
                                  <a:cxn ang="T107">
                                    <a:pos x="T62" y="T63"/>
                                  </a:cxn>
                                  <a:cxn ang="T108">
                                    <a:pos x="T64" y="T65"/>
                                  </a:cxn>
                                  <a:cxn ang="T109">
                                    <a:pos x="T66" y="T67"/>
                                  </a:cxn>
                                  <a:cxn ang="T110">
                                    <a:pos x="T68" y="T69"/>
                                  </a:cxn>
                                  <a:cxn ang="T111">
                                    <a:pos x="T70" y="T71"/>
                                  </a:cxn>
                                  <a:cxn ang="T112">
                                    <a:pos x="T72" y="T73"/>
                                  </a:cxn>
                                  <a:cxn ang="T113">
                                    <a:pos x="T74" y="T75"/>
                                  </a:cxn>
                                </a:cxnLst>
                                <a:rect l="0" t="0" r="r" b="b"/>
                                <a:pathLst>
                                  <a:path w="497" h="426">
                                    <a:moveTo>
                                      <a:pt x="230" y="231"/>
                                    </a:moveTo>
                                    <a:lnTo>
                                      <a:pt x="230" y="231"/>
                                    </a:lnTo>
                                    <a:cubicBezTo>
                                      <a:pt x="274" y="231"/>
                                      <a:pt x="274" y="231"/>
                                      <a:pt x="274" y="231"/>
                                    </a:cubicBezTo>
                                    <a:cubicBezTo>
                                      <a:pt x="274" y="275"/>
                                      <a:pt x="274" y="275"/>
                                      <a:pt x="274" y="275"/>
                                    </a:cubicBezTo>
                                    <a:cubicBezTo>
                                      <a:pt x="496" y="275"/>
                                      <a:pt x="496" y="275"/>
                                      <a:pt x="496" y="275"/>
                                    </a:cubicBezTo>
                                    <a:cubicBezTo>
                                      <a:pt x="496" y="275"/>
                                      <a:pt x="496" y="168"/>
                                      <a:pt x="487" y="133"/>
                                    </a:cubicBezTo>
                                    <a:cubicBezTo>
                                      <a:pt x="487" y="97"/>
                                      <a:pt x="478" y="80"/>
                                      <a:pt x="443" y="80"/>
                                    </a:cubicBezTo>
                                    <a:cubicBezTo>
                                      <a:pt x="363" y="80"/>
                                      <a:pt x="363" y="80"/>
                                      <a:pt x="363" y="80"/>
                                    </a:cubicBezTo>
                                    <a:cubicBezTo>
                                      <a:pt x="345" y="53"/>
                                      <a:pt x="337" y="27"/>
                                      <a:pt x="337" y="27"/>
                                    </a:cubicBezTo>
                                    <a:cubicBezTo>
                                      <a:pt x="328" y="9"/>
                                      <a:pt x="319" y="0"/>
                                      <a:pt x="300" y="0"/>
                                    </a:cubicBezTo>
                                    <a:cubicBezTo>
                                      <a:pt x="194" y="0"/>
                                      <a:pt x="194" y="0"/>
                                      <a:pt x="194" y="0"/>
                                    </a:cubicBezTo>
                                    <a:cubicBezTo>
                                      <a:pt x="177" y="0"/>
                                      <a:pt x="168" y="9"/>
                                      <a:pt x="168" y="27"/>
                                    </a:cubicBezTo>
                                    <a:cubicBezTo>
                                      <a:pt x="159" y="27"/>
                                      <a:pt x="150" y="53"/>
                                      <a:pt x="133" y="80"/>
                                    </a:cubicBezTo>
                                    <a:cubicBezTo>
                                      <a:pt x="53" y="80"/>
                                      <a:pt x="53" y="80"/>
                                      <a:pt x="53" y="80"/>
                                    </a:cubicBezTo>
                                    <a:cubicBezTo>
                                      <a:pt x="17" y="80"/>
                                      <a:pt x="9" y="97"/>
                                      <a:pt x="9" y="133"/>
                                    </a:cubicBezTo>
                                    <a:cubicBezTo>
                                      <a:pt x="0" y="168"/>
                                      <a:pt x="0" y="275"/>
                                      <a:pt x="0" y="275"/>
                                    </a:cubicBezTo>
                                    <a:cubicBezTo>
                                      <a:pt x="230" y="275"/>
                                      <a:pt x="230" y="275"/>
                                      <a:pt x="230" y="275"/>
                                    </a:cubicBezTo>
                                    <a:lnTo>
                                      <a:pt x="230" y="231"/>
                                    </a:lnTo>
                                    <a:close/>
                                    <a:moveTo>
                                      <a:pt x="186" y="53"/>
                                    </a:moveTo>
                                    <a:lnTo>
                                      <a:pt x="186" y="53"/>
                                    </a:lnTo>
                                    <a:cubicBezTo>
                                      <a:pt x="194" y="44"/>
                                      <a:pt x="194" y="36"/>
                                      <a:pt x="212" y="36"/>
                                    </a:cubicBezTo>
                                    <a:cubicBezTo>
                                      <a:pt x="284" y="36"/>
                                      <a:pt x="284" y="36"/>
                                      <a:pt x="284" y="36"/>
                                    </a:cubicBezTo>
                                    <a:cubicBezTo>
                                      <a:pt x="300" y="36"/>
                                      <a:pt x="300" y="44"/>
                                      <a:pt x="309" y="53"/>
                                    </a:cubicBezTo>
                                    <a:cubicBezTo>
                                      <a:pt x="309" y="53"/>
                                      <a:pt x="319" y="71"/>
                                      <a:pt x="319" y="80"/>
                                    </a:cubicBezTo>
                                    <a:cubicBezTo>
                                      <a:pt x="177" y="80"/>
                                      <a:pt x="177" y="80"/>
                                      <a:pt x="177" y="80"/>
                                    </a:cubicBezTo>
                                    <a:cubicBezTo>
                                      <a:pt x="186" y="71"/>
                                      <a:pt x="186" y="53"/>
                                      <a:pt x="186" y="53"/>
                                    </a:cubicBezTo>
                                    <a:close/>
                                    <a:moveTo>
                                      <a:pt x="274" y="355"/>
                                    </a:moveTo>
                                    <a:lnTo>
                                      <a:pt x="274" y="355"/>
                                    </a:lnTo>
                                    <a:cubicBezTo>
                                      <a:pt x="230" y="355"/>
                                      <a:pt x="230" y="355"/>
                                      <a:pt x="230" y="355"/>
                                    </a:cubicBezTo>
                                    <a:cubicBezTo>
                                      <a:pt x="230" y="302"/>
                                      <a:pt x="230" y="302"/>
                                      <a:pt x="230" y="302"/>
                                    </a:cubicBezTo>
                                    <a:cubicBezTo>
                                      <a:pt x="9" y="302"/>
                                      <a:pt x="9" y="302"/>
                                      <a:pt x="9" y="302"/>
                                    </a:cubicBezTo>
                                    <a:cubicBezTo>
                                      <a:pt x="9" y="302"/>
                                      <a:pt x="17" y="346"/>
                                      <a:pt x="17" y="381"/>
                                    </a:cubicBezTo>
                                    <a:cubicBezTo>
                                      <a:pt x="17" y="399"/>
                                      <a:pt x="26" y="425"/>
                                      <a:pt x="62" y="425"/>
                                    </a:cubicBezTo>
                                    <a:cubicBezTo>
                                      <a:pt x="434" y="425"/>
                                      <a:pt x="434" y="425"/>
                                      <a:pt x="434" y="425"/>
                                    </a:cubicBezTo>
                                    <a:cubicBezTo>
                                      <a:pt x="469" y="425"/>
                                      <a:pt x="478" y="399"/>
                                      <a:pt x="478" y="381"/>
                                    </a:cubicBezTo>
                                    <a:cubicBezTo>
                                      <a:pt x="478" y="346"/>
                                      <a:pt x="487" y="302"/>
                                      <a:pt x="487" y="302"/>
                                    </a:cubicBezTo>
                                    <a:cubicBezTo>
                                      <a:pt x="274" y="302"/>
                                      <a:pt x="274" y="302"/>
                                      <a:pt x="274" y="302"/>
                                    </a:cubicBezTo>
                                    <a:lnTo>
                                      <a:pt x="274" y="3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364455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CBE14C3" id="Freeform 97" o:spid="_x0000_s1026" style="width:17.6pt;height:15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" path="m230,231r,c274,231,274,231,274,231v,44,,44,,44c496,275,496,275,496,275v,,,-107,-9,-142c487,97,478,80,443,80v-80,,-80,,-80,c345,53,337,27,337,27,328,9,319,,300,,194,,194,,194,,177,,168,9,168,27v-9,,-18,26,-35,53c53,80,53,80,53,80,17,80,9,97,9,133,,168,,275,,275v230,,230,,230,l230,231xm186,53r,c194,44,194,36,212,36v72,,72,,72,c300,36,300,44,309,53v,,10,18,10,27c177,80,177,80,177,80v9,-9,9,-27,9,-27xm274,355r,c230,355,230,355,230,355v,-53,,-53,,-53c9,302,9,302,9,302v,,8,44,8,79c17,399,26,425,62,425v372,,372,,372,c469,425,478,399,478,381v,-35,9,-79,9,-79c274,302,274,302,274,302r,53xe" fillcolor="#364455" stroked="f">
                      <v:path o:connecttype="custom" o:connectlocs="46597279,46912309;46597279,46912309;55511576,46912309;55511576,55848008;100487951,55848008;98664827,27010008;89750530,16246767;73542840,16246767;68275239,5483075;60779177,0;39303886,0;34036285,5483075;26945561,16246767;10737420,16246767;1823573,27010008;0,55848008;46597279,55848008;46597279,46912309;37682981,10763241;37682981,10763241;42950582,7311068;57537368,7311068;62602300,10763241;64628543,16246767;35859858,16246767;37682981,10763241;55511576,72094775;55511576,72094775;46597279,72094775;46597279,61331083;1823573,61331083;3444027,77374940;12560994,86310640;87926957,86310640;96841254,77374940;98664827,61331083;55511576,61331083;55511576,72094775" o:connectangles="0,0,0,0,0,0,0,0,0,0,0,0,0,0,0,0,0,0,0,0,0,0,0,0,0,0,0,0,0,0,0,0,0,0,0,0,0,0"/>
                      <w10:anchorlock/>
                    </v:shape>
                  </w:pict>
                </mc:Fallback>
              </mc:AlternateContent>
            </w:r>
            <w:r w:rsidRPr="00C50BF5">
              <w:rPr>
                <w:b/>
                <w:noProof/>
                <w:color w:val="C7A163"/>
                <w:sz w:val="24"/>
              </w:rPr>
              <w:t xml:space="preserve"> </w:t>
            </w:r>
            <w:r w:rsidRPr="00C50BF5">
              <w:rPr>
                <w:b/>
                <w:noProof/>
                <w:color w:val="365F91" w:themeColor="accent1" w:themeShade="BF"/>
                <w:sz w:val="24"/>
              </w:rPr>
              <w:t>WORK EXPERIENCE</w:t>
            </w:r>
            <w:bookmarkEnd w:id="8"/>
            <w:bookmarkEnd w:id="9"/>
          </w:p>
          <w:tbl>
            <w:tblPr>
              <w:tblStyle w:val="TableGrid"/>
              <w:tblW w:w="11440" w:type="dxa"/>
              <w:tblInd w:w="23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440"/>
            </w:tblGrid>
            <w:tr w:rsidR="002F12DF" w:rsidRPr="00C50BF5" w:rsidTr="00945CA4">
              <w:trPr>
                <w:trHeight w:val="60"/>
              </w:trPr>
              <w:tc>
                <w:tcPr>
                  <w:tcW w:w="11440" w:type="dxa"/>
                </w:tcPr>
                <w:p w:rsidR="00187209" w:rsidRPr="00187209" w:rsidRDefault="00187209" w:rsidP="00187209">
                  <w:pPr>
                    <w:outlineLvl w:val="2"/>
                    <w:rPr>
                      <w:rFonts w:eastAsia="Calibri" w:cstheme="minorHAnsi"/>
                      <w:b/>
                      <w:color w:val="FFFFFF" w:themeColor="background1"/>
                      <w:sz w:val="8"/>
                    </w:rPr>
                  </w:pPr>
                  <w:bookmarkStart w:id="10" w:name="OLE_LINK63"/>
                  <w:bookmarkStart w:id="11" w:name="OLE_LINK64"/>
                </w:p>
                <w:p w:rsidR="006E2B64" w:rsidRPr="006E2B64" w:rsidRDefault="006E2B64" w:rsidP="006E2B64">
                  <w:pPr>
                    <w:shd w:val="clear" w:color="auto" w:fill="DBE5F1" w:themeFill="accent1" w:themeFillTint="33"/>
                    <w:spacing w:line="276" w:lineRule="auto"/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 xml:space="preserve">Adidas – Sr. Manager RPA / Sr. Platform Engineer II, </w:t>
                  </w:r>
                  <w:proofErr w:type="spellStart"/>
                  <w:r w:rsidRPr="006E2B64">
                    <w:rPr>
                      <w:b/>
                      <w:sz w:val="18"/>
                    </w:rPr>
                    <w:t>Gurugram</w:t>
                  </w:r>
                  <w:proofErr w:type="spellEnd"/>
                  <w:r w:rsidRPr="006E2B64">
                    <w:rPr>
                      <w:b/>
                      <w:sz w:val="18"/>
                    </w:rPr>
                    <w:t>, Haryana | Mar 2022 – Present</w:t>
                  </w:r>
                </w:p>
                <w:p w:rsidR="006E2B64" w:rsidRPr="006E2B64" w:rsidRDefault="006E2B64" w:rsidP="006E2B64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Key Result Areas:</w:t>
                  </w:r>
                </w:p>
                <w:p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>Directed end-to-end RPA pipeline management, from intake through delivery, ensuring alignment with business objectives and maximizing ROI.</w:t>
                  </w:r>
                </w:p>
                <w:p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 xml:space="preserve">Migrated 600+ automation processes from on-premises infrastructure to </w:t>
                  </w:r>
                  <w:proofErr w:type="spellStart"/>
                  <w:r w:rsidRPr="001B0C23">
                    <w:rPr>
                      <w:sz w:val="18"/>
                    </w:rPr>
                    <w:t>UiPath</w:t>
                  </w:r>
                  <w:proofErr w:type="spellEnd"/>
                  <w:r w:rsidRPr="001B0C23">
                    <w:rPr>
                      <w:sz w:val="18"/>
                    </w:rPr>
                    <w:t xml:space="preserve"> Automation Cloud.</w:t>
                  </w:r>
                </w:p>
                <w:p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 xml:space="preserve">Developed and published guidelines for upgrading </w:t>
                  </w:r>
                  <w:proofErr w:type="spellStart"/>
                  <w:r w:rsidRPr="001B0C23">
                    <w:rPr>
                      <w:sz w:val="18"/>
                    </w:rPr>
                    <w:t>UiPath</w:t>
                  </w:r>
                  <w:proofErr w:type="spellEnd"/>
                  <w:r w:rsidRPr="001B0C23">
                    <w:rPr>
                      <w:sz w:val="18"/>
                    </w:rPr>
                    <w:t xml:space="preserve"> legacy projects to modern Windows-compatible frameworks.</w:t>
                  </w:r>
                </w:p>
                <w:p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 xml:space="preserve">Oversaw </w:t>
                  </w:r>
                  <w:proofErr w:type="spellStart"/>
                  <w:r w:rsidRPr="001B0C23">
                    <w:rPr>
                      <w:sz w:val="18"/>
                    </w:rPr>
                    <w:t>UiPath</w:t>
                  </w:r>
                  <w:proofErr w:type="spellEnd"/>
                  <w:r w:rsidRPr="001B0C23">
                    <w:rPr>
                      <w:sz w:val="18"/>
                    </w:rPr>
                    <w:t xml:space="preserve"> Studio and Assistant version upgrades across 100+ virtual machines.</w:t>
                  </w:r>
                </w:p>
                <w:p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 xml:space="preserve">Automated internal workflows, saving 800+ person-hours annually and improving standardization (e.g., </w:t>
                  </w:r>
                  <w:proofErr w:type="spellStart"/>
                  <w:r w:rsidRPr="001B0C23">
                    <w:rPr>
                      <w:sz w:val="18"/>
                    </w:rPr>
                    <w:t>Bitbucket</w:t>
                  </w:r>
                  <w:proofErr w:type="spellEnd"/>
                  <w:r w:rsidRPr="001B0C23">
                    <w:rPr>
                      <w:sz w:val="18"/>
                    </w:rPr>
                    <w:t xml:space="preserve"> repository creation, </w:t>
                  </w:r>
                  <w:proofErr w:type="spellStart"/>
                  <w:r w:rsidRPr="001B0C23">
                    <w:rPr>
                      <w:sz w:val="18"/>
                    </w:rPr>
                    <w:t>UiPath</w:t>
                  </w:r>
                  <w:proofErr w:type="spellEnd"/>
                  <w:r w:rsidRPr="001B0C23">
                    <w:rPr>
                      <w:sz w:val="18"/>
                    </w:rPr>
                    <w:t xml:space="preserve"> Queue and Trigger creation, HR </w:t>
                  </w:r>
                  <w:proofErr w:type="spellStart"/>
                  <w:r w:rsidRPr="001B0C23">
                    <w:rPr>
                      <w:sz w:val="18"/>
                    </w:rPr>
                    <w:t>Empoyee’s</w:t>
                  </w:r>
                  <w:proofErr w:type="spellEnd"/>
                  <w:r w:rsidRPr="001B0C23">
                    <w:rPr>
                      <w:sz w:val="18"/>
                    </w:rPr>
                    <w:t xml:space="preserve"> Birthday and Work anniversary mailer, stuck job alerts, browser extension incognito enablement).</w:t>
                  </w:r>
                </w:p>
                <w:p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 xml:space="preserve">Established governance and best-practice frameworks for </w:t>
                  </w:r>
                  <w:proofErr w:type="spellStart"/>
                  <w:r w:rsidRPr="001B0C23">
                    <w:rPr>
                      <w:sz w:val="18"/>
                    </w:rPr>
                    <w:t>UiPath</w:t>
                  </w:r>
                  <w:proofErr w:type="spellEnd"/>
                  <w:r w:rsidRPr="001B0C23">
                    <w:rPr>
                      <w:sz w:val="18"/>
                    </w:rPr>
                    <w:t xml:space="preserve"> Platform.</w:t>
                  </w:r>
                </w:p>
                <w:p w:rsidR="001B0C23" w:rsidRPr="001B0C23" w:rsidRDefault="001B0C23" w:rsidP="00F106E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 xml:space="preserve">Led RPA delivery and operations, achieving 10,000+ </w:t>
                  </w:r>
                  <w:r w:rsidR="00F106E4" w:rsidRPr="00F106E4">
                    <w:rPr>
                      <w:sz w:val="18"/>
                    </w:rPr>
                    <w:t>person-hours/year</w:t>
                  </w:r>
                  <w:r w:rsidR="00F106E4">
                    <w:rPr>
                      <w:sz w:val="18"/>
                    </w:rPr>
                    <w:t xml:space="preserve"> </w:t>
                  </w:r>
                  <w:r w:rsidRPr="001B0C23">
                    <w:rPr>
                      <w:sz w:val="18"/>
                    </w:rPr>
                    <w:t>of manual effort reduction.</w:t>
                  </w:r>
                </w:p>
                <w:p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 xml:space="preserve">Spearheaded the enablement of advanced platform features such as </w:t>
                  </w:r>
                  <w:proofErr w:type="spellStart"/>
                  <w:r w:rsidRPr="001B0C23">
                    <w:rPr>
                      <w:sz w:val="18"/>
                    </w:rPr>
                    <w:t>UiPath</w:t>
                  </w:r>
                  <w:proofErr w:type="spellEnd"/>
                  <w:r w:rsidRPr="001B0C23">
                    <w:rPr>
                      <w:sz w:val="18"/>
                    </w:rPr>
                    <w:t xml:space="preserve"> Autopilot, Healing Agent, and Document Understanding, driving innovation and productivity.</w:t>
                  </w:r>
                </w:p>
                <w:p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 xml:space="preserve">Launched and scaled the </w:t>
                  </w:r>
                  <w:proofErr w:type="spellStart"/>
                  <w:r w:rsidRPr="001B0C23">
                    <w:rPr>
                      <w:sz w:val="18"/>
                    </w:rPr>
                    <w:t>UiPath</w:t>
                  </w:r>
                  <w:proofErr w:type="spellEnd"/>
                  <w:r w:rsidRPr="001B0C23">
                    <w:rPr>
                      <w:sz w:val="18"/>
                    </w:rPr>
                    <w:t xml:space="preserve"> Citizen Developer Program, empowering business teams to independently automate processes within governance frameworks.</w:t>
                  </w:r>
                </w:p>
                <w:p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 xml:space="preserve">Led budgeting, cost optimization, and successful license negotiations with </w:t>
                  </w:r>
                  <w:proofErr w:type="spellStart"/>
                  <w:r w:rsidRPr="001B0C23">
                    <w:rPr>
                      <w:sz w:val="18"/>
                    </w:rPr>
                    <w:t>UiPath</w:t>
                  </w:r>
                  <w:proofErr w:type="spellEnd"/>
                  <w:r w:rsidRPr="001B0C23">
                    <w:rPr>
                      <w:sz w:val="18"/>
                    </w:rPr>
                    <w:t>, ensuring scalable and compliant RPA operations.</w:t>
                  </w:r>
                </w:p>
                <w:p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 xml:space="preserve">Developed and deployed </w:t>
                  </w:r>
                  <w:proofErr w:type="spellStart"/>
                  <w:r w:rsidRPr="001B0C23">
                    <w:rPr>
                      <w:sz w:val="18"/>
                    </w:rPr>
                    <w:t>UiPath</w:t>
                  </w:r>
                  <w:proofErr w:type="spellEnd"/>
                  <w:r w:rsidRPr="001B0C23">
                    <w:rPr>
                      <w:sz w:val="18"/>
                    </w:rPr>
                    <w:t xml:space="preserve"> Insights dashboards to monitor KPIs and enable data-driven decision-making.</w:t>
                  </w:r>
                </w:p>
                <w:p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>Mentored and managed a high-performing team of seven automation professionals, fostering a culture of ownership and continuous improvement.</w:t>
                  </w:r>
                </w:p>
                <w:p w:rsidR="006E2B64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>Championed automation evangelism by speaking at internal forums and events, promoting RPA adoption and sharing success stories.</w:t>
                  </w:r>
                </w:p>
                <w:p w:rsidR="006E2B64" w:rsidRPr="006E2B64" w:rsidRDefault="006E2B64" w:rsidP="006E2B64">
                  <w:pPr>
                    <w:jc w:val="both"/>
                    <w:rPr>
                      <w:sz w:val="12"/>
                    </w:rPr>
                  </w:pPr>
                </w:p>
                <w:p w:rsidR="006E2B64" w:rsidRPr="006E2B64" w:rsidRDefault="006E2B64" w:rsidP="006E2B64">
                  <w:pPr>
                    <w:shd w:val="clear" w:color="auto" w:fill="DBE5F1" w:themeFill="accent1" w:themeFillTint="33"/>
                    <w:spacing w:line="276" w:lineRule="auto"/>
                    <w:ind w:left="-1"/>
                    <w:jc w:val="both"/>
                    <w:rPr>
                      <w:b/>
                      <w:sz w:val="18"/>
                    </w:rPr>
                  </w:pPr>
                  <w:proofErr w:type="spellStart"/>
                  <w:r w:rsidRPr="006E2B64">
                    <w:rPr>
                      <w:b/>
                      <w:sz w:val="18"/>
                    </w:rPr>
                    <w:t>Subex</w:t>
                  </w:r>
                  <w:proofErr w:type="spellEnd"/>
                  <w:r w:rsidRPr="006E2B64">
                    <w:rPr>
                      <w:b/>
                      <w:sz w:val="18"/>
                    </w:rPr>
                    <w:t xml:space="preserve"> – RPA Architect, Bengaluru| Jan 2021 – Feb 2022</w:t>
                  </w:r>
                </w:p>
                <w:p w:rsidR="006E2B64" w:rsidRPr="006E2B64" w:rsidRDefault="006E2B64" w:rsidP="006E2B64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Key Result Areas:</w:t>
                  </w:r>
                </w:p>
                <w:p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>Passbook Creation from SMS dump and REST API creation for its consumption using python FASTAPI</w:t>
                  </w:r>
                </w:p>
                <w:p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proofErr w:type="spellStart"/>
                  <w:r w:rsidRPr="001B0C23">
                    <w:rPr>
                      <w:sz w:val="18"/>
                    </w:rPr>
                    <w:t>UiPath</w:t>
                  </w:r>
                  <w:proofErr w:type="spellEnd"/>
                  <w:r w:rsidRPr="001B0C23">
                    <w:rPr>
                      <w:sz w:val="18"/>
                    </w:rPr>
                    <w:t xml:space="preserve"> Projects:</w:t>
                  </w:r>
                </w:p>
                <w:p w:rsidR="001B0C23" w:rsidRPr="001B0C23" w:rsidRDefault="001B0C23" w:rsidP="001B0C23">
                  <w:pPr>
                    <w:pStyle w:val="ListParagraph"/>
                    <w:numPr>
                      <w:ilvl w:val="1"/>
                      <w:numId w:val="18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 xml:space="preserve">VFX Rate Sheet Import for Fixed and Mobile, </w:t>
                  </w:r>
                </w:p>
                <w:p w:rsidR="001B0C23" w:rsidRPr="001B0C23" w:rsidRDefault="001B0C23" w:rsidP="001B0C23">
                  <w:pPr>
                    <w:pStyle w:val="ListParagraph"/>
                    <w:numPr>
                      <w:ilvl w:val="1"/>
                      <w:numId w:val="18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>New Subscriber Verification</w:t>
                  </w:r>
                </w:p>
                <w:p w:rsidR="001B0C23" w:rsidRPr="001B0C23" w:rsidRDefault="001B0C23" w:rsidP="001B0C23">
                  <w:pPr>
                    <w:pStyle w:val="ListParagraph"/>
                    <w:numPr>
                      <w:ilvl w:val="1"/>
                      <w:numId w:val="18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>Transport Booking - Department of Veterans’ Affairs, Australia (South East Queensland) SEQ, Adelaide &amp; Perth)</w:t>
                  </w:r>
                </w:p>
                <w:p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 xml:space="preserve">Invoice Processing and Tables extraction from PDFs using </w:t>
                  </w:r>
                  <w:proofErr w:type="spellStart"/>
                  <w:r w:rsidRPr="001B0C23">
                    <w:rPr>
                      <w:sz w:val="18"/>
                    </w:rPr>
                    <w:t>UiPath</w:t>
                  </w:r>
                  <w:proofErr w:type="spellEnd"/>
                  <w:r w:rsidRPr="001B0C23">
                    <w:rPr>
                      <w:sz w:val="18"/>
                    </w:rPr>
                    <w:t xml:space="preserve"> Document Understanding and Amazon </w:t>
                  </w:r>
                  <w:proofErr w:type="spellStart"/>
                  <w:r w:rsidRPr="001B0C23">
                    <w:rPr>
                      <w:sz w:val="18"/>
                    </w:rPr>
                    <w:t>Textract</w:t>
                  </w:r>
                  <w:proofErr w:type="spellEnd"/>
                </w:p>
                <w:p w:rsidR="006E2B64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 xml:space="preserve">Explored and applied open-source RPA tools, including </w:t>
                  </w:r>
                  <w:proofErr w:type="spellStart"/>
                  <w:r w:rsidRPr="001B0C23">
                    <w:rPr>
                      <w:sz w:val="18"/>
                    </w:rPr>
                    <w:t>Robocorp</w:t>
                  </w:r>
                  <w:proofErr w:type="spellEnd"/>
                  <w:r w:rsidRPr="001B0C23">
                    <w:rPr>
                      <w:sz w:val="18"/>
                    </w:rPr>
                    <w:t xml:space="preserve"> and Robot Framework, to expand automation capabilities.</w:t>
                  </w:r>
                </w:p>
                <w:p w:rsidR="006E2B64" w:rsidRPr="006E2B64" w:rsidRDefault="006E2B64" w:rsidP="006E2B64">
                  <w:pPr>
                    <w:jc w:val="both"/>
                    <w:rPr>
                      <w:sz w:val="14"/>
                    </w:rPr>
                  </w:pPr>
                </w:p>
                <w:p w:rsidR="006E2B64" w:rsidRPr="006E2B64" w:rsidRDefault="006E2B64" w:rsidP="006E2B64">
                  <w:pPr>
                    <w:shd w:val="clear" w:color="auto" w:fill="DBE5F1" w:themeFill="accent1" w:themeFillTint="33"/>
                    <w:spacing w:line="276" w:lineRule="auto"/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 xml:space="preserve">VMware – Sr. Business Analyst (Tech Lead, RPA </w:t>
                  </w:r>
                  <w:proofErr w:type="spellStart"/>
                  <w:r w:rsidRPr="006E2B64">
                    <w:rPr>
                      <w:b/>
                      <w:sz w:val="18"/>
                    </w:rPr>
                    <w:t>UiPath</w:t>
                  </w:r>
                  <w:proofErr w:type="spellEnd"/>
                  <w:r w:rsidRPr="006E2B64">
                    <w:rPr>
                      <w:b/>
                      <w:sz w:val="18"/>
                    </w:rPr>
                    <w:t>), Bengaluru| Nov 2020 – Jan 2021</w:t>
                  </w:r>
                </w:p>
                <w:p w:rsidR="006E2B64" w:rsidRPr="006E2B64" w:rsidRDefault="006E2B64" w:rsidP="006E2B64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Key Result Areas:</w:t>
                  </w:r>
                </w:p>
                <w:p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Established the RPA Operations Team, defining governance, onboarding, and incident management processes for robust automation delivery.</w:t>
                  </w:r>
                </w:p>
                <w:p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lastRenderedPageBreak/>
                    <w:t>Led process analysis and solution design, authoring key documentation (PDDs, SDDs, TDDs) and managing stakeholder requirements.</w:t>
                  </w:r>
                </w:p>
                <w:p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Delivered and maintained high-impact automations across Salesforce, Model N CPQ, SABA Cloud, and SAP, optimizing business operations.</w:t>
                  </w:r>
                </w:p>
                <w:p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Developed cognitive automation solutions integrating NLP with RPA for advanced problem resolution.</w:t>
                  </w:r>
                </w:p>
                <w:p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 xml:space="preserve">Published reusable </w:t>
                  </w:r>
                  <w:proofErr w:type="spellStart"/>
                  <w:r w:rsidRPr="006E2B64">
                    <w:rPr>
                      <w:sz w:val="18"/>
                    </w:rPr>
                    <w:t>UiPath</w:t>
                  </w:r>
                  <w:proofErr w:type="spellEnd"/>
                  <w:r w:rsidRPr="006E2B64">
                    <w:rPr>
                      <w:sz w:val="18"/>
                    </w:rPr>
                    <w:t xml:space="preserve"> components to foster community innovation and reusable design.</w:t>
                  </w:r>
                </w:p>
                <w:p w:rsidR="00A86F05" w:rsidRPr="00663A67" w:rsidRDefault="00A86F05" w:rsidP="006E2B64">
                  <w:pPr>
                    <w:jc w:val="both"/>
                    <w:rPr>
                      <w:sz w:val="8"/>
                    </w:rPr>
                  </w:pPr>
                </w:p>
                <w:p w:rsidR="006E2B64" w:rsidRPr="006E2B64" w:rsidRDefault="006E2B64" w:rsidP="006E2B64">
                  <w:pPr>
                    <w:shd w:val="clear" w:color="auto" w:fill="DBE5F1" w:themeFill="accent1" w:themeFillTint="33"/>
                    <w:spacing w:line="276" w:lineRule="auto"/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VMware – Business Analyst II, Bengaluru| Apr 2018 – Nov 2020</w:t>
                  </w:r>
                </w:p>
                <w:p w:rsidR="006E2B64" w:rsidRPr="006E2B64" w:rsidRDefault="006E2B64" w:rsidP="006E2B64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Key Result Areas:</w:t>
                  </w:r>
                </w:p>
                <w:p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Built and administered Tableau dashboards for management insights, supporting data-driven decisions in learning management.</w:t>
                  </w:r>
                </w:p>
                <w:p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Conducted requirement gathering, governance setup, and data cleanup for LMS projects, improving data quality and reporting.</w:t>
                  </w:r>
                </w:p>
                <w:p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Performed text mining and sentiment analysis on survey data to extract actionable insights.</w:t>
                  </w:r>
                </w:p>
                <w:p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Engaged stakeholders to ensure alignment and successful project delivery.</w:t>
                  </w:r>
                </w:p>
                <w:p w:rsidR="006E2B64" w:rsidRPr="006E2B64" w:rsidRDefault="006E2B64" w:rsidP="006E2B64">
                  <w:pPr>
                    <w:jc w:val="both"/>
                    <w:rPr>
                      <w:sz w:val="18"/>
                    </w:rPr>
                  </w:pPr>
                </w:p>
                <w:p w:rsidR="006E2B64" w:rsidRPr="006E2B64" w:rsidRDefault="006E2B64" w:rsidP="006E2B64">
                  <w:pPr>
                    <w:shd w:val="clear" w:color="auto" w:fill="DBE5F1" w:themeFill="accent1" w:themeFillTint="33"/>
                    <w:spacing w:line="276" w:lineRule="auto"/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 xml:space="preserve">L&amp;T </w:t>
                  </w:r>
                  <w:proofErr w:type="spellStart"/>
                  <w:r w:rsidRPr="006E2B64">
                    <w:rPr>
                      <w:b/>
                      <w:sz w:val="18"/>
                    </w:rPr>
                    <w:t>Infotech</w:t>
                  </w:r>
                  <w:proofErr w:type="spellEnd"/>
                  <w:r w:rsidRPr="006E2B64">
                    <w:rPr>
                      <w:b/>
                      <w:sz w:val="18"/>
                    </w:rPr>
                    <w:t xml:space="preserve"> – Information Security Summer Intern, Pune, Maharashtra | Apr 2015 – Jun 2015</w:t>
                  </w:r>
                </w:p>
                <w:p w:rsidR="006E2B64" w:rsidRPr="006E2B64" w:rsidRDefault="006E2B64" w:rsidP="006E2B64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Key Result Areas:</w:t>
                  </w:r>
                </w:p>
                <w:p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Conducted ISO 27001:2013 internal ISMS audits across multiple office locations, enhancing compliance and security posture.</w:t>
                  </w:r>
                </w:p>
                <w:p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Implemented vulnerability management tools (</w:t>
                  </w:r>
                  <w:proofErr w:type="spellStart"/>
                  <w:r w:rsidRPr="006E2B64">
                    <w:rPr>
                      <w:sz w:val="18"/>
                    </w:rPr>
                    <w:t>QualysGuard</w:t>
                  </w:r>
                  <w:proofErr w:type="spellEnd"/>
                  <w:r w:rsidRPr="006E2B64">
                    <w:rPr>
                      <w:sz w:val="18"/>
                    </w:rPr>
                    <w:t xml:space="preserve">, </w:t>
                  </w:r>
                  <w:proofErr w:type="spellStart"/>
                  <w:r w:rsidRPr="006E2B64">
                    <w:rPr>
                      <w:sz w:val="18"/>
                    </w:rPr>
                    <w:t>Nexpose</w:t>
                  </w:r>
                  <w:proofErr w:type="spellEnd"/>
                  <w:r w:rsidRPr="006E2B64">
                    <w:rPr>
                      <w:sz w:val="18"/>
                    </w:rPr>
                    <w:t>) and evaluated endpoint management solutions.</w:t>
                  </w:r>
                </w:p>
                <w:p w:rsidR="006E2B64" w:rsidRPr="006E2B64" w:rsidRDefault="006E2B64" w:rsidP="006E2B64">
                  <w:pPr>
                    <w:jc w:val="both"/>
                    <w:rPr>
                      <w:sz w:val="18"/>
                    </w:rPr>
                  </w:pPr>
                </w:p>
                <w:p w:rsidR="006E2B64" w:rsidRPr="006E2B64" w:rsidRDefault="006E2B64" w:rsidP="006E2B64">
                  <w:pPr>
                    <w:shd w:val="clear" w:color="auto" w:fill="DBE5F1" w:themeFill="accent1" w:themeFillTint="33"/>
                    <w:spacing w:line="276" w:lineRule="auto"/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Infosys Limited – Sr. Software Engineer / Software Engineer / Trainee, Bengaluru, Karnataka | Jul 2011 – May 2014</w:t>
                  </w:r>
                </w:p>
                <w:p w:rsidR="006E2B64" w:rsidRPr="006E2B64" w:rsidRDefault="006E2B64" w:rsidP="006E2B64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Key Result Areas:</w:t>
                  </w:r>
                </w:p>
                <w:p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Provided L2 &amp; L3 IT support, managing incidents and problem resolution for batch jobs in compliance data systems.</w:t>
                  </w:r>
                </w:p>
                <w:p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 xml:space="preserve">Developed shell scripts and job automation using </w:t>
                  </w:r>
                  <w:proofErr w:type="spellStart"/>
                  <w:r w:rsidRPr="006E2B64">
                    <w:rPr>
                      <w:sz w:val="18"/>
                    </w:rPr>
                    <w:t>Autosys</w:t>
                  </w:r>
                  <w:proofErr w:type="spellEnd"/>
                  <w:r w:rsidRPr="006E2B64">
                    <w:rPr>
                      <w:sz w:val="18"/>
                    </w:rPr>
                    <w:t xml:space="preserve"> and IBM </w:t>
                  </w:r>
                  <w:proofErr w:type="spellStart"/>
                  <w:r w:rsidRPr="006E2B64">
                    <w:rPr>
                      <w:sz w:val="18"/>
                    </w:rPr>
                    <w:t>InfoSphere</w:t>
                  </w:r>
                  <w:proofErr w:type="spellEnd"/>
                  <w:r w:rsidRPr="006E2B64">
                    <w:rPr>
                      <w:sz w:val="18"/>
                    </w:rPr>
                    <w:t xml:space="preserve"> </w:t>
                  </w:r>
                  <w:proofErr w:type="spellStart"/>
                  <w:r w:rsidRPr="006E2B64">
                    <w:rPr>
                      <w:sz w:val="18"/>
                    </w:rPr>
                    <w:t>DataStage</w:t>
                  </w:r>
                  <w:proofErr w:type="spellEnd"/>
                  <w:r w:rsidRPr="006E2B64">
                    <w:rPr>
                      <w:sz w:val="18"/>
                    </w:rPr>
                    <w:t>, streamlining ETL operations.</w:t>
                  </w:r>
                </w:p>
                <w:p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Interacted with clients to gather requirements and deliver tailored support solutions.</w:t>
                  </w:r>
                </w:p>
                <w:p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Completed foundational training in OOP, RDBMS, UNIX, &amp; Oracle 11g Database Administration.</w:t>
                  </w:r>
                </w:p>
                <w:p w:rsidR="006E2B64" w:rsidRPr="006E2B64" w:rsidRDefault="006E2B64" w:rsidP="006E2B64">
                  <w:pPr>
                    <w:jc w:val="both"/>
                    <w:rPr>
                      <w:sz w:val="18"/>
                    </w:rPr>
                  </w:pPr>
                </w:p>
                <w:p w:rsidR="006E2B64" w:rsidRPr="006E2B64" w:rsidRDefault="006E2B64" w:rsidP="006E2B64">
                  <w:pPr>
                    <w:shd w:val="clear" w:color="auto" w:fill="DBE5F1" w:themeFill="accent1" w:themeFillTint="33"/>
                    <w:spacing w:line="276" w:lineRule="auto"/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Airtel – GSM Trainee, Delhi | May 2010 – Jul 2010</w:t>
                  </w:r>
                </w:p>
                <w:p w:rsidR="006E2B64" w:rsidRPr="006E2B64" w:rsidRDefault="006E2B64" w:rsidP="006E2B64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Key Result Areas:</w:t>
                  </w:r>
                </w:p>
                <w:p w:rsidR="002F12DF" w:rsidRPr="00C50BF5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Completed engineering training on mobile communication technologies, including GSM, CDMA, WCDMA, 3G, EDGE, and GPRS.</w:t>
                  </w:r>
                  <w:r w:rsidR="00C50BF5" w:rsidRPr="00C50BF5">
                    <w:rPr>
                      <w:sz w:val="18"/>
                    </w:rPr>
                    <w:t xml:space="preserve"> </w:t>
                  </w:r>
                </w:p>
              </w:tc>
            </w:tr>
            <w:bookmarkEnd w:id="10"/>
            <w:bookmarkEnd w:id="11"/>
          </w:tbl>
          <w:p w:rsidR="002F12DF" w:rsidRPr="00C50BF5" w:rsidRDefault="002F12DF" w:rsidP="00755A12">
            <w:pPr>
              <w:pStyle w:val="NoSpacing"/>
              <w:rPr>
                <w:noProof/>
                <w:sz w:val="20"/>
              </w:rPr>
            </w:pPr>
          </w:p>
          <w:tbl>
            <w:tblPr>
              <w:tblStyle w:val="TableGrid"/>
              <w:tblW w:w="1167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000"/>
              <w:gridCol w:w="5675"/>
            </w:tblGrid>
            <w:tr w:rsidR="00A37772" w:rsidRPr="00C50BF5" w:rsidTr="00DA7967">
              <w:trPr>
                <w:trHeight w:val="806"/>
              </w:trPr>
              <w:tc>
                <w:tcPr>
                  <w:tcW w:w="6000" w:type="dxa"/>
                </w:tcPr>
                <w:p w:rsidR="00A37772" w:rsidRPr="00C50BF5" w:rsidRDefault="00A37772" w:rsidP="00A37772">
                  <w:pPr>
                    <w:pBdr>
                      <w:bottom w:val="single" w:sz="8" w:space="1" w:color="7F7F7F" w:themeColor="text1" w:themeTint="80"/>
                    </w:pBdr>
                    <w:spacing w:before="240"/>
                    <w:rPr>
                      <w:b/>
                      <w:noProof/>
                      <w:color w:val="C7A163"/>
                      <w:sz w:val="24"/>
                    </w:rPr>
                  </w:pPr>
                  <w:r w:rsidRPr="00C50BF5">
                    <w:rPr>
                      <w:b/>
                      <w:noProof/>
                      <w:color w:val="C7A163"/>
                      <w:sz w:val="24"/>
                    </w:rPr>
                    <mc:AlternateContent>
                      <mc:Choice Requires="wps">
                        <w:drawing>
                          <wp:inline distT="0" distB="0" distL="0" distR="0" wp14:anchorId="27FF1688" wp14:editId="001030DC">
                            <wp:extent cx="240159" cy="188468"/>
                            <wp:effectExtent l="0" t="0" r="7620" b="2540"/>
                            <wp:docPr id="24" name="Freeform 75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240159" cy="188468"/>
                                    </a:xfrm>
                                    <a:custGeom>
                                      <a:avLst/>
                                      <a:gdLst>
                                        <a:gd name="T0" fmla="*/ 176 w 309"/>
                                        <a:gd name="T1" fmla="*/ 221 h 243"/>
                                        <a:gd name="T2" fmla="*/ 287 w 309"/>
                                        <a:gd name="T3" fmla="*/ 221 h 243"/>
                                        <a:gd name="T4" fmla="*/ 287 w 309"/>
                                        <a:gd name="T5" fmla="*/ 199 h 243"/>
                                        <a:gd name="T6" fmla="*/ 176 w 309"/>
                                        <a:gd name="T7" fmla="*/ 199 h 243"/>
                                        <a:gd name="T8" fmla="*/ 176 w 309"/>
                                        <a:gd name="T9" fmla="*/ 221 h 243"/>
                                        <a:gd name="T10" fmla="*/ 110 w 309"/>
                                        <a:gd name="T11" fmla="*/ 132 h 243"/>
                                        <a:gd name="T12" fmla="*/ 287 w 309"/>
                                        <a:gd name="T13" fmla="*/ 132 h 243"/>
                                        <a:gd name="T14" fmla="*/ 287 w 309"/>
                                        <a:gd name="T15" fmla="*/ 110 h 243"/>
                                        <a:gd name="T16" fmla="*/ 110 w 309"/>
                                        <a:gd name="T17" fmla="*/ 110 h 243"/>
                                        <a:gd name="T18" fmla="*/ 110 w 309"/>
                                        <a:gd name="T19" fmla="*/ 132 h 243"/>
                                        <a:gd name="T20" fmla="*/ 221 w 309"/>
                                        <a:gd name="T21" fmla="*/ 44 h 243"/>
                                        <a:gd name="T22" fmla="*/ 287 w 309"/>
                                        <a:gd name="T23" fmla="*/ 44 h 243"/>
                                        <a:gd name="T24" fmla="*/ 287 w 309"/>
                                        <a:gd name="T25" fmla="*/ 22 h 243"/>
                                        <a:gd name="T26" fmla="*/ 221 w 309"/>
                                        <a:gd name="T27" fmla="*/ 22 h 243"/>
                                        <a:gd name="T28" fmla="*/ 221 w 309"/>
                                        <a:gd name="T29" fmla="*/ 44 h 243"/>
                                        <a:gd name="T30" fmla="*/ 309 w 309"/>
                                        <a:gd name="T31" fmla="*/ 188 h 243"/>
                                        <a:gd name="T32" fmla="*/ 309 w 309"/>
                                        <a:gd name="T33" fmla="*/ 232 h 243"/>
                                        <a:gd name="T34" fmla="*/ 306 w 309"/>
                                        <a:gd name="T35" fmla="*/ 240 h 243"/>
                                        <a:gd name="T36" fmla="*/ 298 w 309"/>
                                        <a:gd name="T37" fmla="*/ 243 h 243"/>
                                        <a:gd name="T38" fmla="*/ 11 w 309"/>
                                        <a:gd name="T39" fmla="*/ 243 h 243"/>
                                        <a:gd name="T40" fmla="*/ 3 w 309"/>
                                        <a:gd name="T41" fmla="*/ 240 h 243"/>
                                        <a:gd name="T42" fmla="*/ 0 w 309"/>
                                        <a:gd name="T43" fmla="*/ 232 h 243"/>
                                        <a:gd name="T44" fmla="*/ 0 w 309"/>
                                        <a:gd name="T45" fmla="*/ 188 h 243"/>
                                        <a:gd name="T46" fmla="*/ 3 w 309"/>
                                        <a:gd name="T47" fmla="*/ 180 h 243"/>
                                        <a:gd name="T48" fmla="*/ 11 w 309"/>
                                        <a:gd name="T49" fmla="*/ 177 h 243"/>
                                        <a:gd name="T50" fmla="*/ 298 w 309"/>
                                        <a:gd name="T51" fmla="*/ 177 h 243"/>
                                        <a:gd name="T52" fmla="*/ 306 w 309"/>
                                        <a:gd name="T53" fmla="*/ 180 h 243"/>
                                        <a:gd name="T54" fmla="*/ 309 w 309"/>
                                        <a:gd name="T55" fmla="*/ 188 h 243"/>
                                        <a:gd name="T56" fmla="*/ 309 w 309"/>
                                        <a:gd name="T57" fmla="*/ 99 h 243"/>
                                        <a:gd name="T58" fmla="*/ 309 w 309"/>
                                        <a:gd name="T59" fmla="*/ 143 h 243"/>
                                        <a:gd name="T60" fmla="*/ 306 w 309"/>
                                        <a:gd name="T61" fmla="*/ 151 h 243"/>
                                        <a:gd name="T62" fmla="*/ 298 w 309"/>
                                        <a:gd name="T63" fmla="*/ 154 h 243"/>
                                        <a:gd name="T64" fmla="*/ 11 w 309"/>
                                        <a:gd name="T65" fmla="*/ 154 h 243"/>
                                        <a:gd name="T66" fmla="*/ 3 w 309"/>
                                        <a:gd name="T67" fmla="*/ 151 h 243"/>
                                        <a:gd name="T68" fmla="*/ 0 w 309"/>
                                        <a:gd name="T69" fmla="*/ 143 h 243"/>
                                        <a:gd name="T70" fmla="*/ 0 w 309"/>
                                        <a:gd name="T71" fmla="*/ 99 h 243"/>
                                        <a:gd name="T72" fmla="*/ 3 w 309"/>
                                        <a:gd name="T73" fmla="*/ 91 h 243"/>
                                        <a:gd name="T74" fmla="*/ 11 w 309"/>
                                        <a:gd name="T75" fmla="*/ 88 h 243"/>
                                        <a:gd name="T76" fmla="*/ 298 w 309"/>
                                        <a:gd name="T77" fmla="*/ 88 h 243"/>
                                        <a:gd name="T78" fmla="*/ 306 w 309"/>
                                        <a:gd name="T79" fmla="*/ 91 h 243"/>
                                        <a:gd name="T80" fmla="*/ 309 w 309"/>
                                        <a:gd name="T81" fmla="*/ 99 h 243"/>
                                        <a:gd name="T82" fmla="*/ 309 w 309"/>
                                        <a:gd name="T83" fmla="*/ 11 h 243"/>
                                        <a:gd name="T84" fmla="*/ 309 w 309"/>
                                        <a:gd name="T85" fmla="*/ 55 h 243"/>
                                        <a:gd name="T86" fmla="*/ 306 w 309"/>
                                        <a:gd name="T87" fmla="*/ 63 h 243"/>
                                        <a:gd name="T88" fmla="*/ 298 w 309"/>
                                        <a:gd name="T89" fmla="*/ 66 h 243"/>
                                        <a:gd name="T90" fmla="*/ 11 w 309"/>
                                        <a:gd name="T91" fmla="*/ 66 h 243"/>
                                        <a:gd name="T92" fmla="*/ 3 w 309"/>
                                        <a:gd name="T93" fmla="*/ 63 h 243"/>
                                        <a:gd name="T94" fmla="*/ 0 w 309"/>
                                        <a:gd name="T95" fmla="*/ 55 h 243"/>
                                        <a:gd name="T96" fmla="*/ 0 w 309"/>
                                        <a:gd name="T97" fmla="*/ 11 h 243"/>
                                        <a:gd name="T98" fmla="*/ 3 w 309"/>
                                        <a:gd name="T99" fmla="*/ 3 h 243"/>
                                        <a:gd name="T100" fmla="*/ 11 w 309"/>
                                        <a:gd name="T101" fmla="*/ 0 h 243"/>
                                        <a:gd name="T102" fmla="*/ 298 w 309"/>
                                        <a:gd name="T103" fmla="*/ 0 h 243"/>
                                        <a:gd name="T104" fmla="*/ 306 w 309"/>
                                        <a:gd name="T105" fmla="*/ 3 h 243"/>
                                        <a:gd name="T106" fmla="*/ 309 w 309"/>
                                        <a:gd name="T107" fmla="*/ 11 h 243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</a:cxnLst>
                                      <a:rect l="0" t="0" r="r" b="b"/>
                                      <a:pathLst>
                                        <a:path w="309" h="243">
                                          <a:moveTo>
                                            <a:pt x="176" y="221"/>
                                          </a:moveTo>
                                          <a:cubicBezTo>
                                            <a:pt x="287" y="221"/>
                                            <a:pt x="287" y="221"/>
                                            <a:pt x="287" y="221"/>
                                          </a:cubicBezTo>
                                          <a:cubicBezTo>
                                            <a:pt x="287" y="199"/>
                                            <a:pt x="287" y="199"/>
                                            <a:pt x="287" y="199"/>
                                          </a:cubicBezTo>
                                          <a:cubicBezTo>
                                            <a:pt x="176" y="199"/>
                                            <a:pt x="176" y="199"/>
                                            <a:pt x="176" y="199"/>
                                          </a:cubicBezTo>
                                          <a:lnTo>
                                            <a:pt x="176" y="221"/>
                                          </a:lnTo>
                                          <a:close/>
                                          <a:moveTo>
                                            <a:pt x="110" y="132"/>
                                          </a:moveTo>
                                          <a:cubicBezTo>
                                            <a:pt x="287" y="132"/>
                                            <a:pt x="287" y="132"/>
                                            <a:pt x="287" y="132"/>
                                          </a:cubicBezTo>
                                          <a:cubicBezTo>
                                            <a:pt x="287" y="110"/>
                                            <a:pt x="287" y="110"/>
                                            <a:pt x="287" y="110"/>
                                          </a:cubicBezTo>
                                          <a:cubicBezTo>
                                            <a:pt x="110" y="110"/>
                                            <a:pt x="110" y="110"/>
                                            <a:pt x="110" y="110"/>
                                          </a:cubicBezTo>
                                          <a:lnTo>
                                            <a:pt x="110" y="132"/>
                                          </a:lnTo>
                                          <a:close/>
                                          <a:moveTo>
                                            <a:pt x="221" y="44"/>
                                          </a:moveTo>
                                          <a:cubicBezTo>
                                            <a:pt x="287" y="44"/>
                                            <a:pt x="287" y="44"/>
                                            <a:pt x="287" y="44"/>
                                          </a:cubicBezTo>
                                          <a:cubicBezTo>
                                            <a:pt x="287" y="22"/>
                                            <a:pt x="287" y="22"/>
                                            <a:pt x="287" y="22"/>
                                          </a:cubicBezTo>
                                          <a:cubicBezTo>
                                            <a:pt x="221" y="22"/>
                                            <a:pt x="221" y="22"/>
                                            <a:pt x="221" y="22"/>
                                          </a:cubicBezTo>
                                          <a:lnTo>
                                            <a:pt x="221" y="44"/>
                                          </a:lnTo>
                                          <a:close/>
                                          <a:moveTo>
                                            <a:pt x="309" y="188"/>
                                          </a:moveTo>
                                          <a:cubicBezTo>
                                            <a:pt x="309" y="232"/>
                                            <a:pt x="309" y="232"/>
                                            <a:pt x="309" y="232"/>
                                          </a:cubicBezTo>
                                          <a:cubicBezTo>
                                            <a:pt x="309" y="235"/>
                                            <a:pt x="308" y="237"/>
                                            <a:pt x="306" y="240"/>
                                          </a:cubicBezTo>
                                          <a:cubicBezTo>
                                            <a:pt x="304" y="242"/>
                                            <a:pt x="301" y="243"/>
                                            <a:pt x="298" y="243"/>
                                          </a:cubicBezTo>
                                          <a:cubicBezTo>
                                            <a:pt x="11" y="243"/>
                                            <a:pt x="11" y="243"/>
                                            <a:pt x="11" y="243"/>
                                          </a:cubicBezTo>
                                          <a:cubicBezTo>
                                            <a:pt x="8" y="243"/>
                                            <a:pt x="5" y="242"/>
                                            <a:pt x="3" y="240"/>
                                          </a:cubicBezTo>
                                          <a:cubicBezTo>
                                            <a:pt x="1" y="237"/>
                                            <a:pt x="0" y="235"/>
                                            <a:pt x="0" y="232"/>
                                          </a:cubicBezTo>
                                          <a:cubicBezTo>
                                            <a:pt x="0" y="188"/>
                                            <a:pt x="0" y="188"/>
                                            <a:pt x="0" y="188"/>
                                          </a:cubicBezTo>
                                          <a:cubicBezTo>
                                            <a:pt x="0" y="185"/>
                                            <a:pt x="1" y="182"/>
                                            <a:pt x="3" y="180"/>
                                          </a:cubicBezTo>
                                          <a:cubicBezTo>
                                            <a:pt x="5" y="178"/>
                                            <a:pt x="8" y="177"/>
                                            <a:pt x="11" y="177"/>
                                          </a:cubicBezTo>
                                          <a:cubicBezTo>
                                            <a:pt x="298" y="177"/>
                                            <a:pt x="298" y="177"/>
                                            <a:pt x="298" y="177"/>
                                          </a:cubicBezTo>
                                          <a:cubicBezTo>
                                            <a:pt x="301" y="177"/>
                                            <a:pt x="304" y="178"/>
                                            <a:pt x="306" y="180"/>
                                          </a:cubicBezTo>
                                          <a:cubicBezTo>
                                            <a:pt x="308" y="182"/>
                                            <a:pt x="309" y="185"/>
                                            <a:pt x="309" y="188"/>
                                          </a:cubicBezTo>
                                          <a:close/>
                                          <a:moveTo>
                                            <a:pt x="309" y="99"/>
                                          </a:moveTo>
                                          <a:cubicBezTo>
                                            <a:pt x="309" y="143"/>
                                            <a:pt x="309" y="143"/>
                                            <a:pt x="309" y="143"/>
                                          </a:cubicBezTo>
                                          <a:cubicBezTo>
                                            <a:pt x="309" y="146"/>
                                            <a:pt x="308" y="149"/>
                                            <a:pt x="306" y="151"/>
                                          </a:cubicBezTo>
                                          <a:cubicBezTo>
                                            <a:pt x="304" y="153"/>
                                            <a:pt x="301" y="154"/>
                                            <a:pt x="298" y="154"/>
                                          </a:cubicBezTo>
                                          <a:cubicBezTo>
                                            <a:pt x="11" y="154"/>
                                            <a:pt x="11" y="154"/>
                                            <a:pt x="11" y="154"/>
                                          </a:cubicBezTo>
                                          <a:cubicBezTo>
                                            <a:pt x="8" y="154"/>
                                            <a:pt x="5" y="153"/>
                                            <a:pt x="3" y="151"/>
                                          </a:cubicBezTo>
                                          <a:cubicBezTo>
                                            <a:pt x="1" y="149"/>
                                            <a:pt x="0" y="146"/>
                                            <a:pt x="0" y="143"/>
                                          </a:cubicBezTo>
                                          <a:cubicBezTo>
                                            <a:pt x="0" y="99"/>
                                            <a:pt x="0" y="99"/>
                                            <a:pt x="0" y="99"/>
                                          </a:cubicBezTo>
                                          <a:cubicBezTo>
                                            <a:pt x="0" y="96"/>
                                            <a:pt x="1" y="94"/>
                                            <a:pt x="3" y="91"/>
                                          </a:cubicBezTo>
                                          <a:cubicBezTo>
                                            <a:pt x="5" y="89"/>
                                            <a:pt x="8" y="88"/>
                                            <a:pt x="11" y="88"/>
                                          </a:cubicBezTo>
                                          <a:cubicBezTo>
                                            <a:pt x="298" y="88"/>
                                            <a:pt x="298" y="88"/>
                                            <a:pt x="298" y="88"/>
                                          </a:cubicBezTo>
                                          <a:cubicBezTo>
                                            <a:pt x="301" y="88"/>
                                            <a:pt x="304" y="89"/>
                                            <a:pt x="306" y="91"/>
                                          </a:cubicBezTo>
                                          <a:cubicBezTo>
                                            <a:pt x="308" y="94"/>
                                            <a:pt x="309" y="96"/>
                                            <a:pt x="309" y="99"/>
                                          </a:cubicBezTo>
                                          <a:close/>
                                          <a:moveTo>
                                            <a:pt x="309" y="11"/>
                                          </a:moveTo>
                                          <a:cubicBezTo>
                                            <a:pt x="309" y="55"/>
                                            <a:pt x="309" y="55"/>
                                            <a:pt x="309" y="55"/>
                                          </a:cubicBezTo>
                                          <a:cubicBezTo>
                                            <a:pt x="309" y="58"/>
                                            <a:pt x="308" y="60"/>
                                            <a:pt x="306" y="63"/>
                                          </a:cubicBezTo>
                                          <a:cubicBezTo>
                                            <a:pt x="304" y="65"/>
                                            <a:pt x="301" y="66"/>
                                            <a:pt x="298" y="66"/>
                                          </a:cubicBezTo>
                                          <a:cubicBezTo>
                                            <a:pt x="11" y="66"/>
                                            <a:pt x="11" y="66"/>
                                            <a:pt x="11" y="66"/>
                                          </a:cubicBezTo>
                                          <a:cubicBezTo>
                                            <a:pt x="8" y="66"/>
                                            <a:pt x="5" y="65"/>
                                            <a:pt x="3" y="63"/>
                                          </a:cubicBezTo>
                                          <a:cubicBezTo>
                                            <a:pt x="1" y="60"/>
                                            <a:pt x="0" y="58"/>
                                            <a:pt x="0" y="55"/>
                                          </a:cubicBezTo>
                                          <a:cubicBezTo>
                                            <a:pt x="0" y="11"/>
                                            <a:pt x="0" y="11"/>
                                            <a:pt x="0" y="11"/>
                                          </a:cubicBezTo>
                                          <a:cubicBezTo>
                                            <a:pt x="0" y="8"/>
                                            <a:pt x="1" y="5"/>
                                            <a:pt x="3" y="3"/>
                                          </a:cubicBezTo>
                                          <a:cubicBezTo>
                                            <a:pt x="5" y="1"/>
                                            <a:pt x="8" y="0"/>
                                            <a:pt x="11" y="0"/>
                                          </a:cubicBezTo>
                                          <a:cubicBezTo>
                                            <a:pt x="298" y="0"/>
                                            <a:pt x="298" y="0"/>
                                            <a:pt x="298" y="0"/>
                                          </a:cubicBezTo>
                                          <a:cubicBezTo>
                                            <a:pt x="301" y="0"/>
                                            <a:pt x="304" y="1"/>
                                            <a:pt x="306" y="3"/>
                                          </a:cubicBezTo>
                                          <a:cubicBezTo>
                                            <a:pt x="308" y="5"/>
                                            <a:pt x="309" y="8"/>
                                            <a:pt x="309" y="1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64455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F943A66" id="Freeform 75" o:spid="_x0000_s1026" style="width:18.9pt;height:14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09,2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" path="m176,221v111,,111,,111,c287,199,287,199,287,199v-111,,-111,,-111,l176,221xm110,132v177,,177,,177,c287,110,287,110,287,110v-177,,-177,,-177,l110,132xm221,44v66,,66,,66,c287,22,287,22,287,22v-66,,-66,,-66,l221,44xm309,188v,44,,44,,44c309,235,308,237,306,240v-2,2,-5,3,-8,3c11,243,11,243,11,243v-3,,-6,-1,-8,-3c1,237,,235,,232,,188,,188,,188v,-3,1,-6,3,-8c5,178,8,177,11,177v287,,287,,287,c301,177,304,178,306,180v2,2,3,5,3,8xm309,99v,44,,44,,44c309,146,308,149,306,151v-2,2,-5,3,-8,3c11,154,11,154,11,154v-3,,-6,-1,-8,-3c1,149,,146,,143,,99,,99,,99,,96,1,94,3,91v2,-2,5,-3,8,-3c298,88,298,88,298,88v3,,6,1,8,3c308,94,309,96,309,99xm309,11v,44,,44,,44c309,58,308,60,306,63v-2,2,-5,3,-8,3c11,66,11,66,11,66,8,66,5,65,3,63,1,60,,58,,55,,11,,11,,11,,8,1,5,3,3,5,1,8,,11,,298,,298,,298,v3,,6,1,8,3c308,5,309,8,309,11xe" fillcolor="#364455" stroked="f">
                            <v:path arrowok="t" o:connecttype="custom" o:connectlocs="136790,171405;223060,171405;223060,154342;136790,154342;136790,171405;85493,102378;223060,102378;223060,85315;85493,85315;85493,102378;171764,34126;223060,34126;223060,17063;171764,17063;171764,34126;240159,145811;240159,179937;237827,186141;231610,188468;8549,188468;2332,186141;0,179937;0,145811;2332,139606;8549,137279;231610,137279;237827,139606;240159,145811;240159,76783;240159,110909;237827,117114;231610,119441;8549,119441;2332,117114;0,110909;0,76783;2332,70579;8549,68252;231610,68252;237827,70579;240159,76783;240159,8531;240159,42657;237827,48862;231610,51189;8549,51189;2332,48862;0,42657;0,8531;2332,2327;8549,0;231610,0;237827,2327;240159,8531" o:connectangles="0,0,0,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  <w:r w:rsidRPr="00C50BF5">
                    <w:rPr>
                      <w:b/>
                      <w:noProof/>
                      <w:color w:val="C7A163"/>
                      <w:sz w:val="24"/>
                    </w:rPr>
                    <w:t xml:space="preserve"> </w:t>
                  </w:r>
                  <w:r w:rsidRPr="00C50BF5">
                    <w:rPr>
                      <w:b/>
                      <w:noProof/>
                      <w:color w:val="365F91" w:themeColor="accent1" w:themeShade="BF"/>
                      <w:sz w:val="24"/>
                    </w:rPr>
                    <w:t>CORE COMPETENCIES</w:t>
                  </w:r>
                </w:p>
                <w:p w:rsidR="00BC3F94" w:rsidRPr="00C24674" w:rsidRDefault="00BC3F94">
                  <w:pPr>
                    <w:rPr>
                      <w:b/>
                      <w:color w:val="FFFFFF"/>
                      <w:sz w:val="2"/>
                    </w:rPr>
                  </w:pPr>
                </w:p>
                <w:p w:rsidR="006E2B64" w:rsidRDefault="006E2B64" w:rsidP="00CF729C">
                  <w:pPr>
                    <w:tabs>
                      <w:tab w:val="left" w:pos="1021"/>
                    </w:tabs>
                    <w:rPr>
                      <w:noProof/>
                      <w:sz w:val="20"/>
                    </w:rPr>
                  </w:pPr>
                  <w:r>
                    <w:rPr>
                      <w:noProof/>
                      <w:sz w:val="18"/>
                    </w:rPr>
                    <w:drawing>
                      <wp:inline distT="0" distB="0" distL="0" distR="0" wp14:anchorId="402CB7B1" wp14:editId="0E8FD0E1">
                        <wp:extent cx="2275368" cy="2126512"/>
                        <wp:effectExtent l="0" t="19050" r="0" b="45720"/>
                        <wp:docPr id="18" name="Diagram 18"/>
                        <wp:cNvGraphicFramePr/>
                        <a:graphic xmlns:a="http://schemas.openxmlformats.org/drawingml/2006/main">
                          <a:graphicData uri="http://schemas.openxmlformats.org/drawingml/2006/diagram">
                            <dgm:relIds xmlns:dgm="http://schemas.openxmlformats.org/drawingml/2006/diagram" xmlns:r="http://schemas.openxmlformats.org/officeDocument/2006/relationships" r:dm="rId15" r:lo="rId16" r:qs="rId17" r:cs="rId18"/>
                          </a:graphicData>
                        </a:graphic>
                      </wp:inline>
                    </w:drawing>
                  </w:r>
                </w:p>
                <w:p w:rsidR="00DA7967" w:rsidRPr="00663A67" w:rsidRDefault="00DA7967" w:rsidP="006E2B64">
                  <w:pPr>
                    <w:pBdr>
                      <w:bottom w:val="single" w:sz="8" w:space="1" w:color="7F7F7F" w:themeColor="text1" w:themeTint="80"/>
                    </w:pBdr>
                    <w:ind w:right="245"/>
                    <w:rPr>
                      <w:b/>
                      <w:noProof/>
                      <w:color w:val="365F91" w:themeColor="accent1" w:themeShade="BF"/>
                      <w:sz w:val="4"/>
                    </w:rPr>
                  </w:pPr>
                </w:p>
                <w:p w:rsidR="006E2B64" w:rsidRPr="006E2B64" w:rsidRDefault="006E2B64" w:rsidP="006E2B64">
                  <w:pPr>
                    <w:pBdr>
                      <w:bottom w:val="single" w:sz="8" w:space="1" w:color="7F7F7F" w:themeColor="text1" w:themeTint="80"/>
                    </w:pBdr>
                    <w:ind w:right="245"/>
                    <w:rPr>
                      <w:b/>
                      <w:noProof/>
                      <w:color w:val="365F91" w:themeColor="accent1" w:themeShade="BF"/>
                      <w:sz w:val="24"/>
                    </w:rPr>
                  </w:pPr>
                  <w:r w:rsidRPr="00C50BF5">
                    <w:rPr>
                      <w:b/>
                      <w:noProof/>
                      <w:color w:val="365F91" w:themeColor="accent1" w:themeShade="BF"/>
                      <w:sz w:val="24"/>
                    </w:rPr>
                    <mc:AlternateContent>
                      <mc:Choice Requires="wps">
                        <w:drawing>
                          <wp:inline distT="0" distB="0" distL="0" distR="0" wp14:anchorId="7065854B" wp14:editId="01B78DA1">
                            <wp:extent cx="223837" cy="171450"/>
                            <wp:effectExtent l="0" t="0" r="5080" b="0"/>
                            <wp:docPr id="19" name="Freeform 10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23837" cy="171450"/>
                                    </a:xfrm>
                                    <a:custGeom>
                                      <a:avLst/>
                                      <a:gdLst>
                                        <a:gd name="T0" fmla="*/ 35987 w 497"/>
                                        <a:gd name="T1" fmla="*/ 111719 h 382"/>
                                        <a:gd name="T2" fmla="*/ 35987 w 497"/>
                                        <a:gd name="T3" fmla="*/ 111719 h 382"/>
                                        <a:gd name="T4" fmla="*/ 71524 w 497"/>
                                        <a:gd name="T5" fmla="*/ 147757 h 382"/>
                                        <a:gd name="T6" fmla="*/ 111559 w 497"/>
                                        <a:gd name="T7" fmla="*/ 171633 h 382"/>
                                        <a:gd name="T8" fmla="*/ 151594 w 497"/>
                                        <a:gd name="T9" fmla="*/ 151811 h 382"/>
                                        <a:gd name="T10" fmla="*/ 175436 w 497"/>
                                        <a:gd name="T11" fmla="*/ 116224 h 382"/>
                                        <a:gd name="T12" fmla="*/ 111559 w 497"/>
                                        <a:gd name="T13" fmla="*/ 147757 h 382"/>
                                        <a:gd name="T14" fmla="*/ 35987 w 497"/>
                                        <a:gd name="T15" fmla="*/ 111719 h 382"/>
                                        <a:gd name="T16" fmla="*/ 219070 w 497"/>
                                        <a:gd name="T17" fmla="*/ 55859 h 382"/>
                                        <a:gd name="T18" fmla="*/ 219070 w 497"/>
                                        <a:gd name="T19" fmla="*/ 55859 h 382"/>
                                        <a:gd name="T20" fmla="*/ 123255 w 497"/>
                                        <a:gd name="T21" fmla="*/ 4054 h 382"/>
                                        <a:gd name="T22" fmla="*/ 99414 w 497"/>
                                        <a:gd name="T23" fmla="*/ 4054 h 382"/>
                                        <a:gd name="T24" fmla="*/ 4049 w 497"/>
                                        <a:gd name="T25" fmla="*/ 55859 h 382"/>
                                        <a:gd name="T26" fmla="*/ 4049 w 497"/>
                                        <a:gd name="T27" fmla="*/ 72077 h 382"/>
                                        <a:gd name="T28" fmla="*/ 99414 w 497"/>
                                        <a:gd name="T29" fmla="*/ 123882 h 382"/>
                                        <a:gd name="T30" fmla="*/ 123255 w 497"/>
                                        <a:gd name="T31" fmla="*/ 123882 h 382"/>
                                        <a:gd name="T32" fmla="*/ 183533 w 497"/>
                                        <a:gd name="T33" fmla="*/ 87843 h 382"/>
                                        <a:gd name="T34" fmla="*/ 119656 w 497"/>
                                        <a:gd name="T35" fmla="*/ 72077 h 382"/>
                                        <a:gd name="T36" fmla="*/ 111559 w 497"/>
                                        <a:gd name="T37" fmla="*/ 75680 h 382"/>
                                        <a:gd name="T38" fmla="*/ 91317 w 497"/>
                                        <a:gd name="T39" fmla="*/ 59914 h 382"/>
                                        <a:gd name="T40" fmla="*/ 111559 w 497"/>
                                        <a:gd name="T41" fmla="*/ 48201 h 382"/>
                                        <a:gd name="T42" fmla="*/ 131802 w 497"/>
                                        <a:gd name="T43" fmla="*/ 55859 h 382"/>
                                        <a:gd name="T44" fmla="*/ 199277 w 497"/>
                                        <a:gd name="T45" fmla="*/ 79735 h 382"/>
                                        <a:gd name="T46" fmla="*/ 219070 w 497"/>
                                        <a:gd name="T47" fmla="*/ 72077 h 382"/>
                                        <a:gd name="T48" fmla="*/ 219070 w 497"/>
                                        <a:gd name="T49" fmla="*/ 55859 h 382"/>
                                        <a:gd name="T50" fmla="*/ 191180 w 497"/>
                                        <a:gd name="T51" fmla="*/ 155866 h 382"/>
                                        <a:gd name="T52" fmla="*/ 191180 w 497"/>
                                        <a:gd name="T53" fmla="*/ 155866 h 382"/>
                                        <a:gd name="T54" fmla="*/ 207374 w 497"/>
                                        <a:gd name="T55" fmla="*/ 151811 h 382"/>
                                        <a:gd name="T56" fmla="*/ 199277 w 497"/>
                                        <a:gd name="T57" fmla="*/ 79735 h 382"/>
                                        <a:gd name="T58" fmla="*/ 183533 w 497"/>
                                        <a:gd name="T59" fmla="*/ 87843 h 382"/>
                                        <a:gd name="T60" fmla="*/ 191180 w 497"/>
                                        <a:gd name="T61" fmla="*/ 155866 h 382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  <a:gd name="T90" fmla="*/ 0 60000 65536"/>
                                        <a:gd name="T91" fmla="*/ 0 60000 65536"/>
                                        <a:gd name="T92" fmla="*/ 0 60000 65536"/>
                                      </a:gdLst>
                                      <a:ahLst/>
                                      <a:cxnLst>
                                        <a:cxn ang="T62">
                                          <a:pos x="T0" y="T1"/>
                                        </a:cxn>
                                        <a:cxn ang="T63">
                                          <a:pos x="T2" y="T3"/>
                                        </a:cxn>
                                        <a:cxn ang="T64">
                                          <a:pos x="T4" y="T5"/>
                                        </a:cxn>
                                        <a:cxn ang="T65">
                                          <a:pos x="T6" y="T7"/>
                                        </a:cxn>
                                        <a:cxn ang="T66">
                                          <a:pos x="T8" y="T9"/>
                                        </a:cxn>
                                        <a:cxn ang="T67">
                                          <a:pos x="T10" y="T11"/>
                                        </a:cxn>
                                        <a:cxn ang="T68">
                                          <a:pos x="T12" y="T13"/>
                                        </a:cxn>
                                        <a:cxn ang="T69">
                                          <a:pos x="T14" y="T15"/>
                                        </a:cxn>
                                        <a:cxn ang="T70">
                                          <a:pos x="T16" y="T17"/>
                                        </a:cxn>
                                        <a:cxn ang="T71">
                                          <a:pos x="T18" y="T19"/>
                                        </a:cxn>
                                        <a:cxn ang="T72">
                                          <a:pos x="T20" y="T21"/>
                                        </a:cxn>
                                        <a:cxn ang="T73">
                                          <a:pos x="T22" y="T23"/>
                                        </a:cxn>
                                        <a:cxn ang="T74">
                                          <a:pos x="T24" y="T25"/>
                                        </a:cxn>
                                        <a:cxn ang="T75">
                                          <a:pos x="T26" y="T27"/>
                                        </a:cxn>
                                        <a:cxn ang="T76">
                                          <a:pos x="T28" y="T29"/>
                                        </a:cxn>
                                        <a:cxn ang="T77">
                                          <a:pos x="T30" y="T31"/>
                                        </a:cxn>
                                        <a:cxn ang="T78">
                                          <a:pos x="T32" y="T33"/>
                                        </a:cxn>
                                        <a:cxn ang="T79">
                                          <a:pos x="T34" y="T35"/>
                                        </a:cxn>
                                        <a:cxn ang="T80">
                                          <a:pos x="T36" y="T37"/>
                                        </a:cxn>
                                        <a:cxn ang="T81">
                                          <a:pos x="T38" y="T39"/>
                                        </a:cxn>
                                        <a:cxn ang="T82">
                                          <a:pos x="T40" y="T41"/>
                                        </a:cxn>
                                        <a:cxn ang="T83">
                                          <a:pos x="T42" y="T43"/>
                                        </a:cxn>
                                        <a:cxn ang="T84">
                                          <a:pos x="T44" y="T45"/>
                                        </a:cxn>
                                        <a:cxn ang="T85">
                                          <a:pos x="T46" y="T47"/>
                                        </a:cxn>
                                        <a:cxn ang="T86">
                                          <a:pos x="T48" y="T49"/>
                                        </a:cxn>
                                        <a:cxn ang="T87">
                                          <a:pos x="T50" y="T51"/>
                                        </a:cxn>
                                        <a:cxn ang="T88">
                                          <a:pos x="T52" y="T53"/>
                                        </a:cxn>
                                        <a:cxn ang="T89">
                                          <a:pos x="T54" y="T55"/>
                                        </a:cxn>
                                        <a:cxn ang="T90">
                                          <a:pos x="T56" y="T57"/>
                                        </a:cxn>
                                        <a:cxn ang="T91">
                                          <a:pos x="T58" y="T59"/>
                                        </a:cxn>
                                        <a:cxn ang="T92">
                                          <a:pos x="T60" y="T61"/>
                                        </a:cxn>
                                      </a:cxnLst>
                                      <a:rect l="0" t="0" r="r" b="b"/>
                                      <a:pathLst>
                                        <a:path w="497" h="382">
                                          <a:moveTo>
                                            <a:pt x="80" y="248"/>
                                          </a:moveTo>
                                          <a:lnTo>
                                            <a:pt x="80" y="248"/>
                                          </a:lnTo>
                                          <a:cubicBezTo>
                                            <a:pt x="97" y="293"/>
                                            <a:pt x="106" y="311"/>
                                            <a:pt x="159" y="328"/>
                                          </a:cubicBezTo>
                                          <a:cubicBezTo>
                                            <a:pt x="203" y="355"/>
                                            <a:pt x="230" y="381"/>
                                            <a:pt x="248" y="381"/>
                                          </a:cubicBezTo>
                                          <a:cubicBezTo>
                                            <a:pt x="266" y="381"/>
                                            <a:pt x="293" y="355"/>
                                            <a:pt x="337" y="337"/>
                                          </a:cubicBezTo>
                                          <a:cubicBezTo>
                                            <a:pt x="390" y="311"/>
                                            <a:pt x="372" y="311"/>
                                            <a:pt x="390" y="258"/>
                                          </a:cubicBezTo>
                                          <a:cubicBezTo>
                                            <a:pt x="248" y="328"/>
                                            <a:pt x="248" y="328"/>
                                            <a:pt x="248" y="328"/>
                                          </a:cubicBezTo>
                                          <a:lnTo>
                                            <a:pt x="80" y="248"/>
                                          </a:lnTo>
                                          <a:close/>
                                          <a:moveTo>
                                            <a:pt x="487" y="124"/>
                                          </a:moveTo>
                                          <a:lnTo>
                                            <a:pt x="487" y="124"/>
                                          </a:lnTo>
                                          <a:cubicBezTo>
                                            <a:pt x="274" y="9"/>
                                            <a:pt x="274" y="9"/>
                                            <a:pt x="274" y="9"/>
                                          </a:cubicBezTo>
                                          <a:cubicBezTo>
                                            <a:pt x="266" y="0"/>
                                            <a:pt x="239" y="0"/>
                                            <a:pt x="221" y="9"/>
                                          </a:cubicBezTo>
                                          <a:cubicBezTo>
                                            <a:pt x="9" y="124"/>
                                            <a:pt x="9" y="124"/>
                                            <a:pt x="9" y="124"/>
                                          </a:cubicBezTo>
                                          <a:cubicBezTo>
                                            <a:pt x="0" y="133"/>
                                            <a:pt x="0" y="142"/>
                                            <a:pt x="9" y="160"/>
                                          </a:cubicBezTo>
                                          <a:cubicBezTo>
                                            <a:pt x="221" y="275"/>
                                            <a:pt x="221" y="275"/>
                                            <a:pt x="221" y="275"/>
                                          </a:cubicBezTo>
                                          <a:cubicBezTo>
                                            <a:pt x="239" y="284"/>
                                            <a:pt x="266" y="284"/>
                                            <a:pt x="274" y="275"/>
                                          </a:cubicBezTo>
                                          <a:cubicBezTo>
                                            <a:pt x="408" y="195"/>
                                            <a:pt x="408" y="195"/>
                                            <a:pt x="408" y="195"/>
                                          </a:cubicBezTo>
                                          <a:cubicBezTo>
                                            <a:pt x="266" y="160"/>
                                            <a:pt x="266" y="160"/>
                                            <a:pt x="266" y="160"/>
                                          </a:cubicBezTo>
                                          <a:cubicBezTo>
                                            <a:pt x="257" y="160"/>
                                            <a:pt x="257" y="168"/>
                                            <a:pt x="248" y="168"/>
                                          </a:cubicBezTo>
                                          <a:cubicBezTo>
                                            <a:pt x="221" y="168"/>
                                            <a:pt x="203" y="151"/>
                                            <a:pt x="203" y="133"/>
                                          </a:cubicBezTo>
                                          <a:cubicBezTo>
                                            <a:pt x="203" y="124"/>
                                            <a:pt x="221" y="107"/>
                                            <a:pt x="248" y="107"/>
                                          </a:cubicBezTo>
                                          <a:cubicBezTo>
                                            <a:pt x="266" y="107"/>
                                            <a:pt x="284" y="115"/>
                                            <a:pt x="293" y="124"/>
                                          </a:cubicBezTo>
                                          <a:cubicBezTo>
                                            <a:pt x="443" y="177"/>
                                            <a:pt x="443" y="177"/>
                                            <a:pt x="443" y="177"/>
                                          </a:cubicBezTo>
                                          <a:cubicBezTo>
                                            <a:pt x="487" y="160"/>
                                            <a:pt x="487" y="160"/>
                                            <a:pt x="487" y="160"/>
                                          </a:cubicBezTo>
                                          <a:cubicBezTo>
                                            <a:pt x="496" y="142"/>
                                            <a:pt x="496" y="133"/>
                                            <a:pt x="487" y="124"/>
                                          </a:cubicBezTo>
                                          <a:close/>
                                          <a:moveTo>
                                            <a:pt x="425" y="346"/>
                                          </a:moveTo>
                                          <a:lnTo>
                                            <a:pt x="425" y="346"/>
                                          </a:lnTo>
                                          <a:cubicBezTo>
                                            <a:pt x="416" y="355"/>
                                            <a:pt x="452" y="364"/>
                                            <a:pt x="461" y="337"/>
                                          </a:cubicBezTo>
                                          <a:cubicBezTo>
                                            <a:pt x="469" y="213"/>
                                            <a:pt x="443" y="177"/>
                                            <a:pt x="443" y="177"/>
                                          </a:cubicBezTo>
                                          <a:cubicBezTo>
                                            <a:pt x="408" y="195"/>
                                            <a:pt x="408" y="195"/>
                                            <a:pt x="408" y="195"/>
                                          </a:cubicBezTo>
                                          <a:cubicBezTo>
                                            <a:pt x="408" y="195"/>
                                            <a:pt x="443" y="222"/>
                                            <a:pt x="425" y="346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64455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CCFCD33" id="Freeform 101" o:spid="_x0000_s1026" style="width:17.6pt;height:13.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" path="m80,248r,c97,293,106,311,159,328v44,27,71,53,89,53c266,381,293,355,337,337v53,-26,35,-26,53,-79c248,328,248,328,248,328l80,248xm487,124r,c274,9,274,9,274,9,266,,239,,221,9,9,124,9,124,9,124v-9,9,-9,18,,36c221,275,221,275,221,275v18,9,45,9,53,c408,195,408,195,408,195,266,160,266,160,266,160v-9,,-9,8,-18,8c221,168,203,151,203,133v,-9,18,-26,45,-26c266,107,284,115,293,124v150,53,150,53,150,53c487,160,487,160,487,160v9,-18,9,-27,,-36xm425,346r,c416,355,452,364,461,337,469,213,443,177,443,177v-35,18,-35,18,-35,18c408,195,443,222,425,346xe" fillcolor="#364455" stroked="f">
                            <v:path o:connecttype="custom" o:connectlocs="16207690,50141944;16207690,50141944;32212711,66316591;50243525,77032665;68274338,68136115;79012209,52163887;50243525,66316591;16207690,50141944;98663927,25070748;98663927,25070748;55511126,1819524;44773705,1819524;1823573,25070748;1823573,32349743;44773705,55600966;55511126,55600966;82658906,39425870;53890221,32349743;50243525,33966848;41127009,26890721;50243525,21633669;59360491,25070748;89749629,35786821;98663927,32349743;98663927,25070748;86102933,69956088;86102933,69956088;93396326,68136115;89749629,35786821;82658906,39425870;86102933,69956088" o:connectangles="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  <w:r w:rsidRPr="00C50BF5">
                    <w:rPr>
                      <w:b/>
                      <w:noProof/>
                      <w:color w:val="365F91" w:themeColor="accent1" w:themeShade="BF"/>
                      <w:sz w:val="24"/>
                    </w:rPr>
                    <w:t xml:space="preserve"> EDUCATION</w:t>
                  </w:r>
                </w:p>
                <w:p w:rsidR="006E2B64" w:rsidRDefault="006E2B64" w:rsidP="006E2B64">
                  <w:pPr>
                    <w:ind w:left="-1"/>
                    <w:rPr>
                      <w:b/>
                      <w:color w:val="364455"/>
                      <w:sz w:val="18"/>
                    </w:rPr>
                  </w:pPr>
                  <w:r w:rsidRPr="006E2B64">
                    <w:rPr>
                      <w:b/>
                      <w:color w:val="364455"/>
                      <w:sz w:val="18"/>
                    </w:rPr>
                    <w:t xml:space="preserve">MBA, Information Technology Business Management (ITBM), </w:t>
                  </w:r>
                  <w:r w:rsidRPr="006E2B64">
                    <w:rPr>
                      <w:color w:val="364455"/>
                      <w:sz w:val="18"/>
                    </w:rPr>
                    <w:t>Symbiosis International University</w:t>
                  </w:r>
                  <w:r w:rsidRPr="006E2B64">
                    <w:rPr>
                      <w:b/>
                      <w:color w:val="364455"/>
                      <w:sz w:val="18"/>
                    </w:rPr>
                    <w:t>, 2016</w:t>
                  </w:r>
                </w:p>
                <w:p w:rsidR="006E2B64" w:rsidRPr="006E2B64" w:rsidRDefault="006E2B64" w:rsidP="006E2B64">
                  <w:pPr>
                    <w:ind w:left="-1"/>
                    <w:rPr>
                      <w:b/>
                      <w:color w:val="364455"/>
                      <w:sz w:val="10"/>
                    </w:rPr>
                  </w:pPr>
                </w:p>
                <w:p w:rsidR="006E2B64" w:rsidRPr="00C50BF5" w:rsidRDefault="006E2B64" w:rsidP="006E2B64">
                  <w:pPr>
                    <w:ind w:left="-1"/>
                    <w:rPr>
                      <w:noProof/>
                      <w:sz w:val="20"/>
                    </w:rPr>
                  </w:pPr>
                  <w:r w:rsidRPr="006E2B64">
                    <w:rPr>
                      <w:b/>
                      <w:color w:val="364455"/>
                      <w:sz w:val="18"/>
                    </w:rPr>
                    <w:t xml:space="preserve">Bachelor of Technology (B.Tech.), Electronics and Communication Engineering, </w:t>
                  </w:r>
                  <w:r w:rsidRPr="006E2B64">
                    <w:rPr>
                      <w:color w:val="364455"/>
                      <w:sz w:val="18"/>
                    </w:rPr>
                    <w:t>Jaypee University of Engineering &amp; Technology</w:t>
                  </w:r>
                  <w:r w:rsidRPr="006E2B64">
                    <w:rPr>
                      <w:b/>
                      <w:color w:val="364455"/>
                      <w:sz w:val="18"/>
                    </w:rPr>
                    <w:t>, 2011</w:t>
                  </w:r>
                </w:p>
              </w:tc>
              <w:tc>
                <w:tcPr>
                  <w:tcW w:w="5675" w:type="dxa"/>
                </w:tcPr>
                <w:p w:rsidR="00A37772" w:rsidRPr="00C50BF5" w:rsidRDefault="00A37772" w:rsidP="00A37772">
                  <w:pPr>
                    <w:pBdr>
                      <w:bottom w:val="single" w:sz="8" w:space="1" w:color="7F7F7F" w:themeColor="text1" w:themeTint="80"/>
                    </w:pBdr>
                    <w:spacing w:before="240"/>
                    <w:ind w:left="7"/>
                    <w:rPr>
                      <w:b/>
                      <w:noProof/>
                      <w:color w:val="C7A163"/>
                      <w:sz w:val="24"/>
                    </w:rPr>
                  </w:pPr>
                  <w:r w:rsidRPr="00C50BF5">
                    <w:rPr>
                      <w:b/>
                      <w:noProof/>
                      <w:color w:val="C7A163"/>
                      <w:sz w:val="24"/>
                    </w:rPr>
                    <mc:AlternateContent>
                      <mc:Choice Requires="wps">
                        <w:drawing>
                          <wp:inline distT="0" distB="0" distL="0" distR="0" wp14:anchorId="7E330EA1" wp14:editId="07C54561">
                            <wp:extent cx="249382" cy="227957"/>
                            <wp:effectExtent l="0" t="0" r="0" b="1270"/>
                            <wp:docPr id="29" name="Freeform 7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249382" cy="227957"/>
                                    </a:xfrm>
                                    <a:custGeom>
                                      <a:avLst/>
                                      <a:gdLst>
                                        <a:gd name="T0" fmla="*/ 114 w 342"/>
                                        <a:gd name="T1" fmla="*/ 111 h 313"/>
                                        <a:gd name="T2" fmla="*/ 81 w 342"/>
                                        <a:gd name="T3" fmla="*/ 189 h 313"/>
                                        <a:gd name="T4" fmla="*/ 159 w 342"/>
                                        <a:gd name="T5" fmla="*/ 157 h 313"/>
                                        <a:gd name="T6" fmla="*/ 273 w 342"/>
                                        <a:gd name="T7" fmla="*/ 225 h 313"/>
                                        <a:gd name="T8" fmla="*/ 257 w 342"/>
                                        <a:gd name="T9" fmla="*/ 264 h 313"/>
                                        <a:gd name="T10" fmla="*/ 296 w 342"/>
                                        <a:gd name="T11" fmla="*/ 248 h 313"/>
                                        <a:gd name="T12" fmla="*/ 273 w 342"/>
                                        <a:gd name="T13" fmla="*/ 43 h 313"/>
                                        <a:gd name="T14" fmla="*/ 257 w 342"/>
                                        <a:gd name="T15" fmla="*/ 82 h 313"/>
                                        <a:gd name="T16" fmla="*/ 296 w 342"/>
                                        <a:gd name="T17" fmla="*/ 65 h 313"/>
                                        <a:gd name="T18" fmla="*/ 226 w 342"/>
                                        <a:gd name="T19" fmla="*/ 177 h 313"/>
                                        <a:gd name="T20" fmla="*/ 190 w 342"/>
                                        <a:gd name="T21" fmla="*/ 196 h 313"/>
                                        <a:gd name="T22" fmla="*/ 206 w 342"/>
                                        <a:gd name="T23" fmla="*/ 224 h 313"/>
                                        <a:gd name="T24" fmla="*/ 174 w 342"/>
                                        <a:gd name="T25" fmla="*/ 249 h 313"/>
                                        <a:gd name="T26" fmla="*/ 136 w 342"/>
                                        <a:gd name="T27" fmla="*/ 266 h 313"/>
                                        <a:gd name="T28" fmla="*/ 94 w 342"/>
                                        <a:gd name="T29" fmla="*/ 269 h 313"/>
                                        <a:gd name="T30" fmla="*/ 74 w 342"/>
                                        <a:gd name="T31" fmla="*/ 233 h 313"/>
                                        <a:gd name="T32" fmla="*/ 46 w 342"/>
                                        <a:gd name="T33" fmla="*/ 249 h 313"/>
                                        <a:gd name="T34" fmla="*/ 29 w 342"/>
                                        <a:gd name="T35" fmla="*/ 208 h 313"/>
                                        <a:gd name="T36" fmla="*/ 4 w 342"/>
                                        <a:gd name="T37" fmla="*/ 178 h 313"/>
                                        <a:gd name="T38" fmla="*/ 0 w 342"/>
                                        <a:gd name="T39" fmla="*/ 140 h 313"/>
                                        <a:gd name="T40" fmla="*/ 31 w 342"/>
                                        <a:gd name="T41" fmla="*/ 130 h 313"/>
                                        <a:gd name="T42" fmla="*/ 20 w 342"/>
                                        <a:gd name="T43" fmla="*/ 93 h 313"/>
                                        <a:gd name="T44" fmla="*/ 50 w 342"/>
                                        <a:gd name="T45" fmla="*/ 63 h 313"/>
                                        <a:gd name="T46" fmla="*/ 88 w 342"/>
                                        <a:gd name="T47" fmla="*/ 74 h 313"/>
                                        <a:gd name="T48" fmla="*/ 130 w 342"/>
                                        <a:gd name="T49" fmla="*/ 43 h 313"/>
                                        <a:gd name="T50" fmla="*/ 140 w 342"/>
                                        <a:gd name="T51" fmla="*/ 74 h 313"/>
                                        <a:gd name="T52" fmla="*/ 178 w 342"/>
                                        <a:gd name="T53" fmla="*/ 63 h 313"/>
                                        <a:gd name="T54" fmla="*/ 206 w 342"/>
                                        <a:gd name="T55" fmla="*/ 96 h 313"/>
                                        <a:gd name="T56" fmla="*/ 196 w 342"/>
                                        <a:gd name="T57" fmla="*/ 131 h 313"/>
                                        <a:gd name="T58" fmla="*/ 228 w 342"/>
                                        <a:gd name="T59" fmla="*/ 140 h 313"/>
                                        <a:gd name="T60" fmla="*/ 315 w 342"/>
                                        <a:gd name="T61" fmla="*/ 266 h 313"/>
                                        <a:gd name="T62" fmla="*/ 318 w 342"/>
                                        <a:gd name="T63" fmla="*/ 301 h 313"/>
                                        <a:gd name="T64" fmla="*/ 279 w 342"/>
                                        <a:gd name="T65" fmla="*/ 293 h 313"/>
                                        <a:gd name="T66" fmla="*/ 259 w 342"/>
                                        <a:gd name="T67" fmla="*/ 305 h 313"/>
                                        <a:gd name="T68" fmla="*/ 228 w 342"/>
                                        <a:gd name="T69" fmla="*/ 299 h 313"/>
                                        <a:gd name="T70" fmla="*/ 205 w 342"/>
                                        <a:gd name="T71" fmla="*/ 260 h 313"/>
                                        <a:gd name="T72" fmla="*/ 237 w 342"/>
                                        <a:gd name="T73" fmla="*/ 220 h 313"/>
                                        <a:gd name="T74" fmla="*/ 235 w 342"/>
                                        <a:gd name="T75" fmla="*/ 191 h 313"/>
                                        <a:gd name="T76" fmla="*/ 259 w 342"/>
                                        <a:gd name="T77" fmla="*/ 190 h 313"/>
                                        <a:gd name="T78" fmla="*/ 279 w 342"/>
                                        <a:gd name="T79" fmla="*/ 202 h 313"/>
                                        <a:gd name="T80" fmla="*/ 318 w 342"/>
                                        <a:gd name="T81" fmla="*/ 195 h 313"/>
                                        <a:gd name="T82" fmla="*/ 315 w 342"/>
                                        <a:gd name="T83" fmla="*/ 230 h 313"/>
                                        <a:gd name="T84" fmla="*/ 342 w 342"/>
                                        <a:gd name="T85" fmla="*/ 78 h 313"/>
                                        <a:gd name="T86" fmla="*/ 319 w 342"/>
                                        <a:gd name="T87" fmla="*/ 117 h 313"/>
                                        <a:gd name="T88" fmla="*/ 288 w 342"/>
                                        <a:gd name="T89" fmla="*/ 123 h 313"/>
                                        <a:gd name="T90" fmla="*/ 268 w 342"/>
                                        <a:gd name="T91" fmla="*/ 111 h 313"/>
                                        <a:gd name="T92" fmla="*/ 228 w 342"/>
                                        <a:gd name="T93" fmla="*/ 118 h 313"/>
                                        <a:gd name="T94" fmla="*/ 231 w 342"/>
                                        <a:gd name="T95" fmla="*/ 83 h 313"/>
                                        <a:gd name="T96" fmla="*/ 231 w 342"/>
                                        <a:gd name="T97" fmla="*/ 47 h 313"/>
                                        <a:gd name="T98" fmla="*/ 228 w 342"/>
                                        <a:gd name="T99" fmla="*/ 12 h 313"/>
                                        <a:gd name="T100" fmla="*/ 250 w 342"/>
                                        <a:gd name="T101" fmla="*/ 0 h 313"/>
                                        <a:gd name="T102" fmla="*/ 273 w 342"/>
                                        <a:gd name="T103" fmla="*/ 20 h 313"/>
                                        <a:gd name="T104" fmla="*/ 296 w 342"/>
                                        <a:gd name="T105" fmla="*/ 0 h 313"/>
                                        <a:gd name="T106" fmla="*/ 310 w 342"/>
                                        <a:gd name="T107" fmla="*/ 38 h 313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</a:cxnLst>
                                      <a:rect l="0" t="0" r="r" b="b"/>
                                      <a:pathLst>
                                        <a:path w="342" h="313">
                                          <a:moveTo>
                                            <a:pt x="159" y="157"/>
                                          </a:moveTo>
                                          <a:cubicBezTo>
                                            <a:pt x="159" y="144"/>
                                            <a:pt x="155" y="133"/>
                                            <a:pt x="146" y="124"/>
                                          </a:cubicBezTo>
                                          <a:cubicBezTo>
                                            <a:pt x="137" y="115"/>
                                            <a:pt x="126" y="111"/>
                                            <a:pt x="114" y="111"/>
                                          </a:cubicBezTo>
                                          <a:cubicBezTo>
                                            <a:pt x="101" y="111"/>
                                            <a:pt x="90" y="115"/>
                                            <a:pt x="81" y="124"/>
                                          </a:cubicBezTo>
                                          <a:cubicBezTo>
                                            <a:pt x="73" y="133"/>
                                            <a:pt x="68" y="144"/>
                                            <a:pt x="68" y="157"/>
                                          </a:cubicBezTo>
                                          <a:cubicBezTo>
                                            <a:pt x="68" y="169"/>
                                            <a:pt x="73" y="180"/>
                                            <a:pt x="81" y="189"/>
                                          </a:cubicBezTo>
                                          <a:cubicBezTo>
                                            <a:pt x="90" y="198"/>
                                            <a:pt x="101" y="202"/>
                                            <a:pt x="114" y="202"/>
                                          </a:cubicBezTo>
                                          <a:cubicBezTo>
                                            <a:pt x="126" y="202"/>
                                            <a:pt x="137" y="198"/>
                                            <a:pt x="146" y="189"/>
                                          </a:cubicBezTo>
                                          <a:cubicBezTo>
                                            <a:pt x="155" y="180"/>
                                            <a:pt x="159" y="169"/>
                                            <a:pt x="159" y="157"/>
                                          </a:cubicBezTo>
                                          <a:close/>
                                          <a:moveTo>
                                            <a:pt x="296" y="248"/>
                                          </a:moveTo>
                                          <a:cubicBezTo>
                                            <a:pt x="296" y="242"/>
                                            <a:pt x="294" y="236"/>
                                            <a:pt x="289" y="232"/>
                                          </a:cubicBezTo>
                                          <a:cubicBezTo>
                                            <a:pt x="285" y="227"/>
                                            <a:pt x="279" y="225"/>
                                            <a:pt x="273" y="225"/>
                                          </a:cubicBezTo>
                                          <a:cubicBezTo>
                                            <a:pt x="267" y="225"/>
                                            <a:pt x="262" y="227"/>
                                            <a:pt x="257" y="232"/>
                                          </a:cubicBezTo>
                                          <a:cubicBezTo>
                                            <a:pt x="253" y="236"/>
                                            <a:pt x="250" y="242"/>
                                            <a:pt x="250" y="248"/>
                                          </a:cubicBezTo>
                                          <a:cubicBezTo>
                                            <a:pt x="250" y="254"/>
                                            <a:pt x="253" y="259"/>
                                            <a:pt x="257" y="264"/>
                                          </a:cubicBezTo>
                                          <a:cubicBezTo>
                                            <a:pt x="262" y="268"/>
                                            <a:pt x="267" y="270"/>
                                            <a:pt x="273" y="270"/>
                                          </a:cubicBezTo>
                                          <a:cubicBezTo>
                                            <a:pt x="279" y="270"/>
                                            <a:pt x="285" y="268"/>
                                            <a:pt x="289" y="264"/>
                                          </a:cubicBezTo>
                                          <a:cubicBezTo>
                                            <a:pt x="294" y="259"/>
                                            <a:pt x="296" y="254"/>
                                            <a:pt x="296" y="248"/>
                                          </a:cubicBezTo>
                                          <a:close/>
                                          <a:moveTo>
                                            <a:pt x="296" y="65"/>
                                          </a:moveTo>
                                          <a:cubicBezTo>
                                            <a:pt x="296" y="59"/>
                                            <a:pt x="294" y="54"/>
                                            <a:pt x="289" y="49"/>
                                          </a:cubicBezTo>
                                          <a:cubicBezTo>
                                            <a:pt x="285" y="45"/>
                                            <a:pt x="279" y="43"/>
                                            <a:pt x="273" y="43"/>
                                          </a:cubicBezTo>
                                          <a:cubicBezTo>
                                            <a:pt x="267" y="43"/>
                                            <a:pt x="262" y="45"/>
                                            <a:pt x="257" y="49"/>
                                          </a:cubicBezTo>
                                          <a:cubicBezTo>
                                            <a:pt x="253" y="54"/>
                                            <a:pt x="250" y="59"/>
                                            <a:pt x="250" y="65"/>
                                          </a:cubicBezTo>
                                          <a:cubicBezTo>
                                            <a:pt x="250" y="72"/>
                                            <a:pt x="253" y="77"/>
                                            <a:pt x="257" y="82"/>
                                          </a:cubicBezTo>
                                          <a:cubicBezTo>
                                            <a:pt x="262" y="86"/>
                                            <a:pt x="267" y="88"/>
                                            <a:pt x="273" y="88"/>
                                          </a:cubicBezTo>
                                          <a:cubicBezTo>
                                            <a:pt x="279" y="88"/>
                                            <a:pt x="285" y="86"/>
                                            <a:pt x="289" y="82"/>
                                          </a:cubicBezTo>
                                          <a:cubicBezTo>
                                            <a:pt x="294" y="77"/>
                                            <a:pt x="296" y="72"/>
                                            <a:pt x="296" y="65"/>
                                          </a:cubicBezTo>
                                          <a:close/>
                                          <a:moveTo>
                                            <a:pt x="228" y="140"/>
                                          </a:moveTo>
                                          <a:cubicBezTo>
                                            <a:pt x="228" y="173"/>
                                            <a:pt x="228" y="173"/>
                                            <a:pt x="228" y="173"/>
                                          </a:cubicBezTo>
                                          <a:cubicBezTo>
                                            <a:pt x="228" y="174"/>
                                            <a:pt x="227" y="176"/>
                                            <a:pt x="226" y="177"/>
                                          </a:cubicBezTo>
                                          <a:cubicBezTo>
                                            <a:pt x="226" y="178"/>
                                            <a:pt x="225" y="178"/>
                                            <a:pt x="224" y="179"/>
                                          </a:cubicBezTo>
                                          <a:cubicBezTo>
                                            <a:pt x="196" y="183"/>
                                            <a:pt x="196" y="183"/>
                                            <a:pt x="196" y="183"/>
                                          </a:cubicBezTo>
                                          <a:cubicBezTo>
                                            <a:pt x="195" y="187"/>
                                            <a:pt x="193" y="192"/>
                                            <a:pt x="190" y="196"/>
                                          </a:cubicBezTo>
                                          <a:cubicBezTo>
                                            <a:pt x="194" y="202"/>
                                            <a:pt x="200" y="209"/>
                                            <a:pt x="206" y="217"/>
                                          </a:cubicBezTo>
                                          <a:cubicBezTo>
                                            <a:pt x="207" y="218"/>
                                            <a:pt x="208" y="219"/>
                                            <a:pt x="208" y="220"/>
                                          </a:cubicBezTo>
                                          <a:cubicBezTo>
                                            <a:pt x="208" y="222"/>
                                            <a:pt x="207" y="223"/>
                                            <a:pt x="206" y="224"/>
                                          </a:cubicBezTo>
                                          <a:cubicBezTo>
                                            <a:pt x="204" y="227"/>
                                            <a:pt x="199" y="233"/>
                                            <a:pt x="192" y="240"/>
                                          </a:cubicBezTo>
                                          <a:cubicBezTo>
                                            <a:pt x="185" y="247"/>
                                            <a:pt x="180" y="250"/>
                                            <a:pt x="178" y="250"/>
                                          </a:cubicBezTo>
                                          <a:cubicBezTo>
                                            <a:pt x="176" y="250"/>
                                            <a:pt x="175" y="250"/>
                                            <a:pt x="174" y="249"/>
                                          </a:cubicBezTo>
                                          <a:cubicBezTo>
                                            <a:pt x="153" y="233"/>
                                            <a:pt x="153" y="233"/>
                                            <a:pt x="153" y="233"/>
                                          </a:cubicBezTo>
                                          <a:cubicBezTo>
                                            <a:pt x="149" y="235"/>
                                            <a:pt x="144" y="237"/>
                                            <a:pt x="140" y="239"/>
                                          </a:cubicBezTo>
                                          <a:cubicBezTo>
                                            <a:pt x="138" y="251"/>
                                            <a:pt x="137" y="261"/>
                                            <a:pt x="136" y="266"/>
                                          </a:cubicBezTo>
                                          <a:cubicBezTo>
                                            <a:pt x="135" y="269"/>
                                            <a:pt x="133" y="270"/>
                                            <a:pt x="130" y="270"/>
                                          </a:cubicBezTo>
                                          <a:cubicBezTo>
                                            <a:pt x="97" y="270"/>
                                            <a:pt x="97" y="270"/>
                                            <a:pt x="97" y="270"/>
                                          </a:cubicBezTo>
                                          <a:cubicBezTo>
                                            <a:pt x="96" y="270"/>
                                            <a:pt x="95" y="270"/>
                                            <a:pt x="94" y="269"/>
                                          </a:cubicBezTo>
                                          <a:cubicBezTo>
                                            <a:pt x="93" y="268"/>
                                            <a:pt x="92" y="267"/>
                                            <a:pt x="92" y="266"/>
                                          </a:cubicBezTo>
                                          <a:cubicBezTo>
                                            <a:pt x="88" y="239"/>
                                            <a:pt x="88" y="239"/>
                                            <a:pt x="88" y="239"/>
                                          </a:cubicBezTo>
                                          <a:cubicBezTo>
                                            <a:pt x="84" y="238"/>
                                            <a:pt x="79" y="236"/>
                                            <a:pt x="74" y="233"/>
                                          </a:cubicBezTo>
                                          <a:cubicBezTo>
                                            <a:pt x="53" y="249"/>
                                            <a:pt x="53" y="249"/>
                                            <a:pt x="53" y="249"/>
                                          </a:cubicBezTo>
                                          <a:cubicBezTo>
                                            <a:pt x="53" y="250"/>
                                            <a:pt x="51" y="250"/>
                                            <a:pt x="50" y="250"/>
                                          </a:cubicBezTo>
                                          <a:cubicBezTo>
                                            <a:pt x="49" y="250"/>
                                            <a:pt x="47" y="250"/>
                                            <a:pt x="46" y="249"/>
                                          </a:cubicBezTo>
                                          <a:cubicBezTo>
                                            <a:pt x="29" y="233"/>
                                            <a:pt x="20" y="224"/>
                                            <a:pt x="20" y="220"/>
                                          </a:cubicBezTo>
                                          <a:cubicBezTo>
                                            <a:pt x="20" y="219"/>
                                            <a:pt x="21" y="218"/>
                                            <a:pt x="22" y="217"/>
                                          </a:cubicBezTo>
                                          <a:cubicBezTo>
                                            <a:pt x="23" y="215"/>
                                            <a:pt x="25" y="212"/>
                                            <a:pt x="29" y="208"/>
                                          </a:cubicBezTo>
                                          <a:cubicBezTo>
                                            <a:pt x="33" y="203"/>
                                            <a:pt x="35" y="199"/>
                                            <a:pt x="37" y="197"/>
                                          </a:cubicBezTo>
                                          <a:cubicBezTo>
                                            <a:pt x="35" y="192"/>
                                            <a:pt x="33" y="187"/>
                                            <a:pt x="31" y="182"/>
                                          </a:cubicBezTo>
                                          <a:cubicBezTo>
                                            <a:pt x="4" y="178"/>
                                            <a:pt x="4" y="178"/>
                                            <a:pt x="4" y="178"/>
                                          </a:cubicBezTo>
                                          <a:cubicBezTo>
                                            <a:pt x="3" y="178"/>
                                            <a:pt x="2" y="177"/>
                                            <a:pt x="1" y="176"/>
                                          </a:cubicBezTo>
                                          <a:cubicBezTo>
                                            <a:pt x="0" y="175"/>
                                            <a:pt x="0" y="174"/>
                                            <a:pt x="0" y="173"/>
                                          </a:cubicBezTo>
                                          <a:cubicBezTo>
                                            <a:pt x="0" y="140"/>
                                            <a:pt x="0" y="140"/>
                                            <a:pt x="0" y="140"/>
                                          </a:cubicBezTo>
                                          <a:cubicBezTo>
                                            <a:pt x="0" y="139"/>
                                            <a:pt x="0" y="137"/>
                                            <a:pt x="1" y="136"/>
                                          </a:cubicBezTo>
                                          <a:cubicBezTo>
                                            <a:pt x="2" y="135"/>
                                            <a:pt x="3" y="135"/>
                                            <a:pt x="4" y="134"/>
                                          </a:cubicBezTo>
                                          <a:cubicBezTo>
                                            <a:pt x="31" y="130"/>
                                            <a:pt x="31" y="130"/>
                                            <a:pt x="31" y="130"/>
                                          </a:cubicBezTo>
                                          <a:cubicBezTo>
                                            <a:pt x="33" y="126"/>
                                            <a:pt x="35" y="122"/>
                                            <a:pt x="37" y="117"/>
                                          </a:cubicBezTo>
                                          <a:cubicBezTo>
                                            <a:pt x="33" y="111"/>
                                            <a:pt x="28" y="104"/>
                                            <a:pt x="21" y="96"/>
                                          </a:cubicBezTo>
                                          <a:cubicBezTo>
                                            <a:pt x="20" y="95"/>
                                            <a:pt x="20" y="94"/>
                                            <a:pt x="20" y="93"/>
                                          </a:cubicBezTo>
                                          <a:cubicBezTo>
                                            <a:pt x="20" y="91"/>
                                            <a:pt x="20" y="90"/>
                                            <a:pt x="21" y="89"/>
                                          </a:cubicBezTo>
                                          <a:cubicBezTo>
                                            <a:pt x="24" y="86"/>
                                            <a:pt x="29" y="80"/>
                                            <a:pt x="36" y="73"/>
                                          </a:cubicBezTo>
                                          <a:cubicBezTo>
                                            <a:pt x="43" y="66"/>
                                            <a:pt x="48" y="63"/>
                                            <a:pt x="50" y="63"/>
                                          </a:cubicBezTo>
                                          <a:cubicBezTo>
                                            <a:pt x="51" y="63"/>
                                            <a:pt x="52" y="63"/>
                                            <a:pt x="54" y="64"/>
                                          </a:cubicBezTo>
                                          <a:cubicBezTo>
                                            <a:pt x="74" y="80"/>
                                            <a:pt x="74" y="80"/>
                                            <a:pt x="74" y="80"/>
                                          </a:cubicBezTo>
                                          <a:cubicBezTo>
                                            <a:pt x="78" y="78"/>
                                            <a:pt x="83" y="76"/>
                                            <a:pt x="88" y="74"/>
                                          </a:cubicBezTo>
                                          <a:cubicBezTo>
                                            <a:pt x="89" y="61"/>
                                            <a:pt x="90" y="52"/>
                                            <a:pt x="92" y="47"/>
                                          </a:cubicBezTo>
                                          <a:cubicBezTo>
                                            <a:pt x="93" y="44"/>
                                            <a:pt x="94" y="43"/>
                                            <a:pt x="97" y="43"/>
                                          </a:cubicBezTo>
                                          <a:cubicBezTo>
                                            <a:pt x="130" y="43"/>
                                            <a:pt x="130" y="43"/>
                                            <a:pt x="130" y="43"/>
                                          </a:cubicBezTo>
                                          <a:cubicBezTo>
                                            <a:pt x="132" y="43"/>
                                            <a:pt x="133" y="43"/>
                                            <a:pt x="134" y="44"/>
                                          </a:cubicBezTo>
                                          <a:cubicBezTo>
                                            <a:pt x="135" y="45"/>
                                            <a:pt x="135" y="46"/>
                                            <a:pt x="136" y="47"/>
                                          </a:cubicBezTo>
                                          <a:cubicBezTo>
                                            <a:pt x="140" y="74"/>
                                            <a:pt x="140" y="74"/>
                                            <a:pt x="140" y="74"/>
                                          </a:cubicBezTo>
                                          <a:cubicBezTo>
                                            <a:pt x="144" y="75"/>
                                            <a:pt x="148" y="77"/>
                                            <a:pt x="153" y="80"/>
                                          </a:cubicBezTo>
                                          <a:cubicBezTo>
                                            <a:pt x="174" y="64"/>
                                            <a:pt x="174" y="64"/>
                                            <a:pt x="174" y="64"/>
                                          </a:cubicBezTo>
                                          <a:cubicBezTo>
                                            <a:pt x="175" y="63"/>
                                            <a:pt x="176" y="63"/>
                                            <a:pt x="178" y="63"/>
                                          </a:cubicBezTo>
                                          <a:cubicBezTo>
                                            <a:pt x="179" y="63"/>
                                            <a:pt x="180" y="63"/>
                                            <a:pt x="181" y="64"/>
                                          </a:cubicBezTo>
                                          <a:cubicBezTo>
                                            <a:pt x="198" y="80"/>
                                            <a:pt x="207" y="89"/>
                                            <a:pt x="207" y="93"/>
                                          </a:cubicBezTo>
                                          <a:cubicBezTo>
                                            <a:pt x="207" y="94"/>
                                            <a:pt x="207" y="95"/>
                                            <a:pt x="206" y="96"/>
                                          </a:cubicBezTo>
                                          <a:cubicBezTo>
                                            <a:pt x="204" y="98"/>
                                            <a:pt x="202" y="101"/>
                                            <a:pt x="198" y="106"/>
                                          </a:cubicBezTo>
                                          <a:cubicBezTo>
                                            <a:pt x="195" y="110"/>
                                            <a:pt x="192" y="114"/>
                                            <a:pt x="190" y="116"/>
                                          </a:cubicBezTo>
                                          <a:cubicBezTo>
                                            <a:pt x="193" y="122"/>
                                            <a:pt x="195" y="127"/>
                                            <a:pt x="196" y="131"/>
                                          </a:cubicBezTo>
                                          <a:cubicBezTo>
                                            <a:pt x="223" y="135"/>
                                            <a:pt x="223" y="135"/>
                                            <a:pt x="223" y="135"/>
                                          </a:cubicBezTo>
                                          <a:cubicBezTo>
                                            <a:pt x="225" y="135"/>
                                            <a:pt x="226" y="136"/>
                                            <a:pt x="226" y="137"/>
                                          </a:cubicBezTo>
                                          <a:cubicBezTo>
                                            <a:pt x="227" y="138"/>
                                            <a:pt x="228" y="139"/>
                                            <a:pt x="228" y="140"/>
                                          </a:cubicBezTo>
                                          <a:close/>
                                          <a:moveTo>
                                            <a:pt x="342" y="235"/>
                                          </a:moveTo>
                                          <a:cubicBezTo>
                                            <a:pt x="342" y="260"/>
                                            <a:pt x="342" y="260"/>
                                            <a:pt x="342" y="260"/>
                                          </a:cubicBezTo>
                                          <a:cubicBezTo>
                                            <a:pt x="342" y="262"/>
                                            <a:pt x="333" y="264"/>
                                            <a:pt x="315" y="266"/>
                                          </a:cubicBezTo>
                                          <a:cubicBezTo>
                                            <a:pt x="314" y="269"/>
                                            <a:pt x="312" y="272"/>
                                            <a:pt x="310" y="275"/>
                                          </a:cubicBezTo>
                                          <a:cubicBezTo>
                                            <a:pt x="316" y="288"/>
                                            <a:pt x="319" y="297"/>
                                            <a:pt x="319" y="299"/>
                                          </a:cubicBezTo>
                                          <a:cubicBezTo>
                                            <a:pt x="319" y="300"/>
                                            <a:pt x="319" y="300"/>
                                            <a:pt x="318" y="301"/>
                                          </a:cubicBezTo>
                                          <a:cubicBezTo>
                                            <a:pt x="304" y="309"/>
                                            <a:pt x="296" y="313"/>
                                            <a:pt x="296" y="313"/>
                                          </a:cubicBezTo>
                                          <a:cubicBezTo>
                                            <a:pt x="295" y="313"/>
                                            <a:pt x="292" y="311"/>
                                            <a:pt x="288" y="305"/>
                                          </a:cubicBezTo>
                                          <a:cubicBezTo>
                                            <a:pt x="283" y="299"/>
                                            <a:pt x="280" y="295"/>
                                            <a:pt x="279" y="293"/>
                                          </a:cubicBezTo>
                                          <a:cubicBezTo>
                                            <a:pt x="276" y="293"/>
                                            <a:pt x="274" y="293"/>
                                            <a:pt x="273" y="293"/>
                                          </a:cubicBezTo>
                                          <a:cubicBezTo>
                                            <a:pt x="272" y="293"/>
                                            <a:pt x="270" y="293"/>
                                            <a:pt x="268" y="293"/>
                                          </a:cubicBezTo>
                                          <a:cubicBezTo>
                                            <a:pt x="266" y="295"/>
                                            <a:pt x="263" y="299"/>
                                            <a:pt x="259" y="305"/>
                                          </a:cubicBezTo>
                                          <a:cubicBezTo>
                                            <a:pt x="254" y="311"/>
                                            <a:pt x="251" y="313"/>
                                            <a:pt x="250" y="313"/>
                                          </a:cubicBezTo>
                                          <a:cubicBezTo>
                                            <a:pt x="250" y="313"/>
                                            <a:pt x="243" y="309"/>
                                            <a:pt x="228" y="301"/>
                                          </a:cubicBezTo>
                                          <a:cubicBezTo>
                                            <a:pt x="228" y="300"/>
                                            <a:pt x="228" y="300"/>
                                            <a:pt x="228" y="299"/>
                                          </a:cubicBezTo>
                                          <a:cubicBezTo>
                                            <a:pt x="228" y="297"/>
                                            <a:pt x="231" y="288"/>
                                            <a:pt x="237" y="275"/>
                                          </a:cubicBezTo>
                                          <a:cubicBezTo>
                                            <a:pt x="235" y="272"/>
                                            <a:pt x="233" y="269"/>
                                            <a:pt x="231" y="266"/>
                                          </a:cubicBezTo>
                                          <a:cubicBezTo>
                                            <a:pt x="214" y="264"/>
                                            <a:pt x="205" y="262"/>
                                            <a:pt x="205" y="260"/>
                                          </a:cubicBezTo>
                                          <a:cubicBezTo>
                                            <a:pt x="205" y="235"/>
                                            <a:pt x="205" y="235"/>
                                            <a:pt x="205" y="235"/>
                                          </a:cubicBezTo>
                                          <a:cubicBezTo>
                                            <a:pt x="205" y="233"/>
                                            <a:pt x="214" y="231"/>
                                            <a:pt x="231" y="230"/>
                                          </a:cubicBezTo>
                                          <a:cubicBezTo>
                                            <a:pt x="233" y="226"/>
                                            <a:pt x="235" y="223"/>
                                            <a:pt x="237" y="220"/>
                                          </a:cubicBezTo>
                                          <a:cubicBezTo>
                                            <a:pt x="231" y="207"/>
                                            <a:pt x="228" y="199"/>
                                            <a:pt x="228" y="196"/>
                                          </a:cubicBezTo>
                                          <a:cubicBezTo>
                                            <a:pt x="228" y="195"/>
                                            <a:pt x="228" y="195"/>
                                            <a:pt x="228" y="195"/>
                                          </a:cubicBezTo>
                                          <a:cubicBezTo>
                                            <a:pt x="229" y="194"/>
                                            <a:pt x="231" y="193"/>
                                            <a:pt x="235" y="191"/>
                                          </a:cubicBezTo>
                                          <a:cubicBezTo>
                                            <a:pt x="238" y="189"/>
                                            <a:pt x="242" y="187"/>
                                            <a:pt x="245" y="185"/>
                                          </a:cubicBezTo>
                                          <a:cubicBezTo>
                                            <a:pt x="248" y="183"/>
                                            <a:pt x="250" y="182"/>
                                            <a:pt x="250" y="182"/>
                                          </a:cubicBezTo>
                                          <a:cubicBezTo>
                                            <a:pt x="251" y="182"/>
                                            <a:pt x="254" y="185"/>
                                            <a:pt x="259" y="190"/>
                                          </a:cubicBezTo>
                                          <a:cubicBezTo>
                                            <a:pt x="263" y="196"/>
                                            <a:pt x="266" y="200"/>
                                            <a:pt x="268" y="202"/>
                                          </a:cubicBezTo>
                                          <a:cubicBezTo>
                                            <a:pt x="270" y="202"/>
                                            <a:pt x="272" y="202"/>
                                            <a:pt x="273" y="202"/>
                                          </a:cubicBezTo>
                                          <a:cubicBezTo>
                                            <a:pt x="274" y="202"/>
                                            <a:pt x="276" y="202"/>
                                            <a:pt x="279" y="202"/>
                                          </a:cubicBezTo>
                                          <a:cubicBezTo>
                                            <a:pt x="285" y="194"/>
                                            <a:pt x="290" y="187"/>
                                            <a:pt x="295" y="183"/>
                                          </a:cubicBezTo>
                                          <a:cubicBezTo>
                                            <a:pt x="296" y="182"/>
                                            <a:pt x="296" y="182"/>
                                            <a:pt x="296" y="182"/>
                                          </a:cubicBezTo>
                                          <a:cubicBezTo>
                                            <a:pt x="296" y="182"/>
                                            <a:pt x="304" y="186"/>
                                            <a:pt x="318" y="195"/>
                                          </a:cubicBezTo>
                                          <a:cubicBezTo>
                                            <a:pt x="319" y="195"/>
                                            <a:pt x="319" y="195"/>
                                            <a:pt x="319" y="196"/>
                                          </a:cubicBezTo>
                                          <a:cubicBezTo>
                                            <a:pt x="319" y="199"/>
                                            <a:pt x="316" y="207"/>
                                            <a:pt x="310" y="220"/>
                                          </a:cubicBezTo>
                                          <a:cubicBezTo>
                                            <a:pt x="312" y="223"/>
                                            <a:pt x="313" y="226"/>
                                            <a:pt x="315" y="230"/>
                                          </a:cubicBezTo>
                                          <a:cubicBezTo>
                                            <a:pt x="333" y="231"/>
                                            <a:pt x="342" y="233"/>
                                            <a:pt x="342" y="235"/>
                                          </a:cubicBezTo>
                                          <a:close/>
                                          <a:moveTo>
                                            <a:pt x="342" y="53"/>
                                          </a:moveTo>
                                          <a:cubicBezTo>
                                            <a:pt x="342" y="78"/>
                                            <a:pt x="342" y="78"/>
                                            <a:pt x="342" y="78"/>
                                          </a:cubicBezTo>
                                          <a:cubicBezTo>
                                            <a:pt x="342" y="80"/>
                                            <a:pt x="333" y="82"/>
                                            <a:pt x="315" y="83"/>
                                          </a:cubicBezTo>
                                          <a:cubicBezTo>
                                            <a:pt x="314" y="87"/>
                                            <a:pt x="312" y="90"/>
                                            <a:pt x="310" y="93"/>
                                          </a:cubicBezTo>
                                          <a:cubicBezTo>
                                            <a:pt x="316" y="106"/>
                                            <a:pt x="319" y="114"/>
                                            <a:pt x="319" y="117"/>
                                          </a:cubicBezTo>
                                          <a:cubicBezTo>
                                            <a:pt x="319" y="118"/>
                                            <a:pt x="319" y="118"/>
                                            <a:pt x="318" y="118"/>
                                          </a:cubicBezTo>
                                          <a:cubicBezTo>
                                            <a:pt x="304" y="127"/>
                                            <a:pt x="296" y="131"/>
                                            <a:pt x="296" y="131"/>
                                          </a:cubicBezTo>
                                          <a:cubicBezTo>
                                            <a:pt x="295" y="131"/>
                                            <a:pt x="292" y="128"/>
                                            <a:pt x="288" y="123"/>
                                          </a:cubicBezTo>
                                          <a:cubicBezTo>
                                            <a:pt x="283" y="117"/>
                                            <a:pt x="280" y="113"/>
                                            <a:pt x="279" y="111"/>
                                          </a:cubicBezTo>
                                          <a:cubicBezTo>
                                            <a:pt x="276" y="111"/>
                                            <a:pt x="274" y="111"/>
                                            <a:pt x="273" y="111"/>
                                          </a:cubicBezTo>
                                          <a:cubicBezTo>
                                            <a:pt x="272" y="111"/>
                                            <a:pt x="270" y="111"/>
                                            <a:pt x="268" y="111"/>
                                          </a:cubicBezTo>
                                          <a:cubicBezTo>
                                            <a:pt x="266" y="113"/>
                                            <a:pt x="263" y="117"/>
                                            <a:pt x="259" y="123"/>
                                          </a:cubicBezTo>
                                          <a:cubicBezTo>
                                            <a:pt x="254" y="128"/>
                                            <a:pt x="251" y="131"/>
                                            <a:pt x="250" y="131"/>
                                          </a:cubicBezTo>
                                          <a:cubicBezTo>
                                            <a:pt x="250" y="131"/>
                                            <a:pt x="243" y="127"/>
                                            <a:pt x="228" y="118"/>
                                          </a:cubicBezTo>
                                          <a:cubicBezTo>
                                            <a:pt x="228" y="118"/>
                                            <a:pt x="228" y="118"/>
                                            <a:pt x="228" y="117"/>
                                          </a:cubicBezTo>
                                          <a:cubicBezTo>
                                            <a:pt x="228" y="114"/>
                                            <a:pt x="231" y="106"/>
                                            <a:pt x="237" y="93"/>
                                          </a:cubicBezTo>
                                          <a:cubicBezTo>
                                            <a:pt x="235" y="90"/>
                                            <a:pt x="233" y="87"/>
                                            <a:pt x="231" y="83"/>
                                          </a:cubicBezTo>
                                          <a:cubicBezTo>
                                            <a:pt x="214" y="82"/>
                                            <a:pt x="205" y="80"/>
                                            <a:pt x="205" y="78"/>
                                          </a:cubicBezTo>
                                          <a:cubicBezTo>
                                            <a:pt x="205" y="53"/>
                                            <a:pt x="205" y="53"/>
                                            <a:pt x="205" y="53"/>
                                          </a:cubicBezTo>
                                          <a:cubicBezTo>
                                            <a:pt x="205" y="51"/>
                                            <a:pt x="214" y="49"/>
                                            <a:pt x="231" y="47"/>
                                          </a:cubicBezTo>
                                          <a:cubicBezTo>
                                            <a:pt x="233" y="44"/>
                                            <a:pt x="235" y="41"/>
                                            <a:pt x="237" y="38"/>
                                          </a:cubicBezTo>
                                          <a:cubicBezTo>
                                            <a:pt x="231" y="25"/>
                                            <a:pt x="228" y="17"/>
                                            <a:pt x="228" y="14"/>
                                          </a:cubicBezTo>
                                          <a:cubicBezTo>
                                            <a:pt x="228" y="13"/>
                                            <a:pt x="228" y="13"/>
                                            <a:pt x="228" y="12"/>
                                          </a:cubicBezTo>
                                          <a:cubicBezTo>
                                            <a:pt x="229" y="12"/>
                                            <a:pt x="231" y="11"/>
                                            <a:pt x="235" y="9"/>
                                          </a:cubicBezTo>
                                          <a:cubicBezTo>
                                            <a:pt x="238" y="7"/>
                                            <a:pt x="242" y="5"/>
                                            <a:pt x="245" y="3"/>
                                          </a:cubicBezTo>
                                          <a:cubicBezTo>
                                            <a:pt x="248" y="1"/>
                                            <a:pt x="250" y="0"/>
                                            <a:pt x="250" y="0"/>
                                          </a:cubicBezTo>
                                          <a:cubicBezTo>
                                            <a:pt x="251" y="0"/>
                                            <a:pt x="254" y="3"/>
                                            <a:pt x="259" y="8"/>
                                          </a:cubicBezTo>
                                          <a:cubicBezTo>
                                            <a:pt x="263" y="14"/>
                                            <a:pt x="266" y="18"/>
                                            <a:pt x="268" y="20"/>
                                          </a:cubicBezTo>
                                          <a:cubicBezTo>
                                            <a:pt x="270" y="20"/>
                                            <a:pt x="272" y="20"/>
                                            <a:pt x="273" y="20"/>
                                          </a:cubicBezTo>
                                          <a:cubicBezTo>
                                            <a:pt x="274" y="20"/>
                                            <a:pt x="276" y="20"/>
                                            <a:pt x="279" y="20"/>
                                          </a:cubicBezTo>
                                          <a:cubicBezTo>
                                            <a:pt x="285" y="12"/>
                                            <a:pt x="290" y="5"/>
                                            <a:pt x="295" y="0"/>
                                          </a:cubicBezTo>
                                          <a:cubicBezTo>
                                            <a:pt x="296" y="0"/>
                                            <a:pt x="296" y="0"/>
                                            <a:pt x="296" y="0"/>
                                          </a:cubicBezTo>
                                          <a:cubicBezTo>
                                            <a:pt x="296" y="0"/>
                                            <a:pt x="304" y="4"/>
                                            <a:pt x="318" y="12"/>
                                          </a:cubicBezTo>
                                          <a:cubicBezTo>
                                            <a:pt x="319" y="13"/>
                                            <a:pt x="319" y="13"/>
                                            <a:pt x="319" y="14"/>
                                          </a:cubicBezTo>
                                          <a:cubicBezTo>
                                            <a:pt x="319" y="17"/>
                                            <a:pt x="316" y="25"/>
                                            <a:pt x="310" y="38"/>
                                          </a:cubicBezTo>
                                          <a:cubicBezTo>
                                            <a:pt x="312" y="41"/>
                                            <a:pt x="313" y="44"/>
                                            <a:pt x="315" y="47"/>
                                          </a:cubicBezTo>
                                          <a:cubicBezTo>
                                            <a:pt x="333" y="49"/>
                                            <a:pt x="342" y="51"/>
                                            <a:pt x="342" y="53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64455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B82B0FE" id="Freeform 70" o:spid="_x0000_s1026" style="width:19.65pt;height:1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42,3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" path="m159,157v,-13,-4,-24,-13,-33c137,115,126,111,114,111v-13,,-24,4,-33,13c73,133,68,144,68,157v,12,5,23,13,32c90,198,101,202,114,202v12,,23,-4,32,-13c155,180,159,169,159,157xm296,248v,-6,-2,-12,-7,-16c285,227,279,225,273,225v-6,,-11,2,-16,7c253,236,250,242,250,248v,6,3,11,7,16c262,268,267,270,273,270v6,,12,-2,16,-6c294,259,296,254,296,248xm296,65v,-6,-2,-11,-7,-16c285,45,279,43,273,43v-6,,-11,2,-16,6c253,54,250,59,250,65v,7,3,12,7,17c262,86,267,88,273,88v6,,12,-2,16,-6c294,77,296,72,296,65xm228,140v,33,,33,,33c228,174,227,176,226,177v,1,-1,1,-2,2c196,183,196,183,196,183v-1,4,-3,9,-6,13c194,202,200,209,206,217v1,1,2,2,2,3c208,222,207,223,206,224v-2,3,-7,9,-14,16c185,247,180,250,178,250v-2,,-3,,-4,-1c153,233,153,233,153,233v-4,2,-9,4,-13,6c138,251,137,261,136,266v-1,3,-3,4,-6,4c97,270,97,270,97,270v-1,,-2,,-3,-1c93,268,92,267,92,266,88,239,88,239,88,239v-4,-1,-9,-3,-14,-6c53,249,53,249,53,249v,1,-2,1,-3,1c49,250,47,250,46,249,29,233,20,224,20,220v,-1,1,-2,2,-3c23,215,25,212,29,208v4,-5,6,-9,8,-11c35,192,33,187,31,182,4,178,4,178,4,178v-1,,-2,-1,-3,-2c,175,,174,,173,,140,,140,,140v,-1,,-3,1,-4c2,135,3,135,4,134v27,-4,27,-4,27,-4c33,126,35,122,37,117,33,111,28,104,21,96,20,95,20,94,20,93v,-2,,-3,1,-4c24,86,29,80,36,73,43,66,48,63,50,63v1,,2,,4,1c74,80,74,80,74,80v4,-2,9,-4,14,-6c89,61,90,52,92,47v1,-3,2,-4,5,-4c130,43,130,43,130,43v2,,3,,4,1c135,45,135,46,136,47v4,27,4,27,4,27c144,75,148,77,153,80,174,64,174,64,174,64v1,-1,2,-1,4,-1c179,63,180,63,181,64v17,16,26,25,26,29c207,94,207,95,206,96v-2,2,-4,5,-8,10c195,110,192,114,190,116v3,6,5,11,6,15c223,135,223,135,223,135v2,,3,1,3,2c227,138,228,139,228,140xm342,235v,25,,25,,25c342,262,333,264,315,266v-1,3,-3,6,-5,9c316,288,319,297,319,299v,1,,1,-1,2c304,309,296,313,296,313v-1,,-4,-2,-8,-8c283,299,280,295,279,293v-3,,-5,,-6,c272,293,270,293,268,293v-2,2,-5,6,-9,12c254,311,251,313,250,313v,,-7,-4,-22,-12c228,300,228,300,228,299v,-2,3,-11,9,-24c235,272,233,269,231,266v-17,-2,-26,-4,-26,-6c205,235,205,235,205,235v,-2,9,-4,26,-5c233,226,235,223,237,220v-6,-13,-9,-21,-9,-24c228,195,228,195,228,195v1,-1,3,-2,7,-4c238,189,242,187,245,185v3,-2,5,-3,5,-3c251,182,254,185,259,190v4,6,7,10,9,12c270,202,272,202,273,202v1,,3,,6,c285,194,290,187,295,183v1,-1,1,-1,1,-1c296,182,304,186,318,195v1,,1,,1,1c319,199,316,207,310,220v2,3,3,6,5,10c333,231,342,233,342,235xm342,53v,25,,25,,25c342,80,333,82,315,83v-1,4,-3,7,-5,10c316,106,319,114,319,117v,1,,1,-1,1c304,127,296,131,296,131v-1,,-4,-3,-8,-8c283,117,280,113,279,111v-3,,-5,,-6,c272,111,270,111,268,111v-2,2,-5,6,-9,12c254,128,251,131,250,131v,,-7,-4,-22,-13c228,118,228,118,228,117v,-3,3,-11,9,-24c235,90,233,87,231,83,214,82,205,80,205,78v,-25,,-25,,-25c205,51,214,49,231,47v2,-3,4,-6,6,-9c231,25,228,17,228,14v,-1,,-1,,-2c229,12,231,11,235,9v3,-2,7,-4,10,-6c248,1,250,,250,v1,,4,3,9,8c263,14,266,18,268,20v2,,4,,5,c274,20,276,20,279,20,285,12,290,5,295,v1,,1,,1,c296,,304,4,318,12v1,1,1,1,1,2c319,17,316,25,310,38v2,3,3,6,5,9c333,49,342,51,342,53xe" fillcolor="#364455" stroked="f">
                            <v:path arrowok="t" o:connecttype="custom" o:connectlocs="83127,80841;59064,137648;115941,114343;199068,163867;187401,192270;215839,180618;199068,31317;187401,59720;215839,47339;164796,128909;138546,142746;150213,163139;126879,181346;99169,193727;68544,195912;53960,169693;33543,181346;21146,151486;2917,129637;0,101962;22605,94679;14584,67732;36459,45883;64168,53894;94794,31317;102086,53894;129795,45883;150213,69917;142921,95407;166255,101962;229694,193727;231882,219217;203443,213391;188859,222131;166255,217761;149483,189357;172817,160225;171359,139105;188859,138376;203443,147116;231882,142018;229694,167508;249382,56807;232611,85211;210006,89581;195422,80841;166255,85939;168442,60449;168442,34230;166255,8740;182297,0;199068,14566;215839,0;226048,27675" o:connectangles="0,0,0,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  <w:r w:rsidRPr="00C50BF5">
                    <w:rPr>
                      <w:b/>
                      <w:noProof/>
                      <w:color w:val="C7A163"/>
                      <w:sz w:val="24"/>
                    </w:rPr>
                    <w:t xml:space="preserve"> </w:t>
                  </w:r>
                  <w:r w:rsidRPr="00C50BF5">
                    <w:rPr>
                      <w:b/>
                      <w:noProof/>
                      <w:color w:val="365F91" w:themeColor="accent1" w:themeShade="BF"/>
                      <w:sz w:val="24"/>
                    </w:rPr>
                    <w:t>TECHNICAL SKILLS</w:t>
                  </w:r>
                </w:p>
                <w:tbl>
                  <w:tblPr>
                    <w:tblStyle w:val="TableGrid"/>
                    <w:tblW w:w="5106" w:type="dxa"/>
                    <w:tblInd w:w="7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5106"/>
                  </w:tblGrid>
                  <w:tr w:rsidR="006E2B64" w:rsidRPr="00C50BF5" w:rsidTr="006E2B64">
                    <w:tc>
                      <w:tcPr>
                        <w:tcW w:w="5106" w:type="dxa"/>
                      </w:tcPr>
                      <w:p w:rsidR="006E2B64" w:rsidRPr="006E2B64" w:rsidRDefault="006E2B64" w:rsidP="00187209">
                        <w:pPr>
                          <w:rPr>
                            <w:rStyle w:val="Strong"/>
                            <w:sz w:val="10"/>
                          </w:rPr>
                        </w:pPr>
                      </w:p>
                      <w:p w:rsidR="006E2B64" w:rsidRPr="00187209" w:rsidRDefault="001B0C23" w:rsidP="00663A67">
                        <w:pPr>
                          <w:rPr>
                            <w:sz w:val="18"/>
                          </w:rPr>
                        </w:pPr>
                        <w:r w:rsidRPr="006608ED">
                          <w:rPr>
                            <w:rStyle w:val="Strong"/>
                            <w:sz w:val="18"/>
                          </w:rPr>
                          <w:t>RPA Platforms</w:t>
                        </w:r>
                        <w:r w:rsidRPr="006608ED">
                          <w:rPr>
                            <w:sz w:val="18"/>
                          </w:rPr>
                          <w:t xml:space="preserve">: </w:t>
                        </w:r>
                        <w:proofErr w:type="spellStart"/>
                        <w:r w:rsidRPr="006608ED">
                          <w:rPr>
                            <w:sz w:val="18"/>
                          </w:rPr>
                          <w:t>UiPath</w:t>
                        </w:r>
                        <w:proofErr w:type="spellEnd"/>
                        <w:r w:rsidRPr="006608ED">
                          <w:rPr>
                            <w:sz w:val="18"/>
                          </w:rPr>
                          <w:t>, Power Automate, Blue Prism</w:t>
                        </w:r>
                        <w:r w:rsidRPr="006608ED">
                          <w:rPr>
                            <w:sz w:val="18"/>
                          </w:rPr>
                          <w:br/>
                        </w:r>
                        <w:r w:rsidRPr="006608ED">
                          <w:rPr>
                            <w:rStyle w:val="Strong"/>
                            <w:sz w:val="18"/>
                          </w:rPr>
                          <w:t>Cloud &amp; Infrastructure</w:t>
                        </w:r>
                        <w:r w:rsidRPr="006608ED">
                          <w:rPr>
                            <w:sz w:val="18"/>
                          </w:rPr>
                          <w:t xml:space="preserve">: </w:t>
                        </w:r>
                        <w:proofErr w:type="spellStart"/>
                        <w:r w:rsidRPr="006608ED">
                          <w:rPr>
                            <w:sz w:val="18"/>
                          </w:rPr>
                          <w:t>UiPath</w:t>
                        </w:r>
                        <w:proofErr w:type="spellEnd"/>
                        <w:r w:rsidRPr="006608ED">
                          <w:rPr>
                            <w:sz w:val="18"/>
                          </w:rPr>
                          <w:t xml:space="preserve"> Automation Cloud, Microsoft Azure, Azure Apps</w:t>
                        </w:r>
                        <w:r w:rsidRPr="006608ED">
                          <w:rPr>
                            <w:sz w:val="18"/>
                          </w:rPr>
                          <w:br/>
                        </w:r>
                        <w:r w:rsidRPr="006608ED">
                          <w:rPr>
                            <w:rStyle w:val="Strong"/>
                            <w:sz w:val="18"/>
                          </w:rPr>
                          <w:t>Programming &amp; Scripting</w:t>
                        </w:r>
                        <w:r>
                          <w:rPr>
                            <w:sz w:val="18"/>
                          </w:rPr>
                          <w:t>: Python, Shell Scripting</w:t>
                        </w:r>
                        <w:r w:rsidRPr="006608ED">
                          <w:rPr>
                            <w:sz w:val="18"/>
                          </w:rPr>
                          <w:br/>
                        </w:r>
                        <w:r w:rsidRPr="006608ED">
                          <w:rPr>
                            <w:rStyle w:val="Strong"/>
                            <w:sz w:val="18"/>
                          </w:rPr>
                          <w:t>Databases</w:t>
                        </w:r>
                        <w:r w:rsidRPr="006608ED">
                          <w:rPr>
                            <w:sz w:val="18"/>
                          </w:rPr>
                          <w:t xml:space="preserve">: </w:t>
                        </w:r>
                        <w:r w:rsidR="00F106E4" w:rsidRPr="00F106E4">
                          <w:rPr>
                            <w:sz w:val="18"/>
                          </w:rPr>
                          <w:t>Oracle, MS-SQL</w:t>
                        </w:r>
                        <w:r w:rsidRPr="006608ED">
                          <w:rPr>
                            <w:sz w:val="18"/>
                          </w:rPr>
                          <w:br/>
                        </w:r>
                        <w:r w:rsidRPr="006608ED">
                          <w:rPr>
                            <w:rStyle w:val="Strong"/>
                            <w:sz w:val="18"/>
                          </w:rPr>
                          <w:t>Analytics &amp; BI</w:t>
                        </w:r>
                        <w:r w:rsidRPr="006608ED">
                          <w:rPr>
                            <w:sz w:val="18"/>
                          </w:rPr>
                          <w:t xml:space="preserve">: Power BI, Tableau </w:t>
                        </w:r>
                        <w:r w:rsidRPr="006608ED">
                          <w:rPr>
                            <w:sz w:val="18"/>
                          </w:rPr>
                          <w:br/>
                        </w:r>
                        <w:r w:rsidRPr="006608ED">
                          <w:rPr>
                            <w:rStyle w:val="Strong"/>
                            <w:sz w:val="18"/>
                          </w:rPr>
                          <w:t>CI/CD &amp; DevOps</w:t>
                        </w:r>
                        <w:r>
                          <w:rPr>
                            <w:sz w:val="18"/>
                          </w:rPr>
                          <w:t xml:space="preserve">: Jenkins, </w:t>
                        </w:r>
                        <w:proofErr w:type="spellStart"/>
                        <w:r>
                          <w:rPr>
                            <w:sz w:val="18"/>
                          </w:rPr>
                          <w:t>Bitbucket</w:t>
                        </w:r>
                        <w:proofErr w:type="spellEnd"/>
                        <w:r w:rsidRPr="006608ED">
                          <w:rPr>
                            <w:sz w:val="18"/>
                          </w:rPr>
                          <w:br/>
                        </w:r>
                        <w:r w:rsidRPr="006608ED">
                          <w:rPr>
                            <w:rStyle w:val="Strong"/>
                            <w:sz w:val="18"/>
                          </w:rPr>
                          <w:t>APIs</w:t>
                        </w:r>
                        <w:r>
                          <w:rPr>
                            <w:rStyle w:val="Strong"/>
                            <w:sz w:val="18"/>
                          </w:rPr>
                          <w:t xml:space="preserve"> Testing Tools</w:t>
                        </w:r>
                        <w:r w:rsidRPr="006608ED">
                          <w:rPr>
                            <w:sz w:val="18"/>
                          </w:rPr>
                          <w:t xml:space="preserve">: </w:t>
                        </w:r>
                        <w:r>
                          <w:rPr>
                            <w:sz w:val="18"/>
                          </w:rPr>
                          <w:t>Postman</w:t>
                        </w:r>
                        <w:r w:rsidRPr="006608ED">
                          <w:rPr>
                            <w:sz w:val="18"/>
                          </w:rPr>
                          <w:br/>
                        </w:r>
                        <w:r w:rsidRPr="006608ED">
                          <w:rPr>
                            <w:rStyle w:val="Strong"/>
                            <w:sz w:val="18"/>
                          </w:rPr>
                          <w:t>ETL &amp; Data Tools</w:t>
                        </w:r>
                        <w:r w:rsidRPr="006608ED">
                          <w:rPr>
                            <w:sz w:val="18"/>
                          </w:rPr>
                          <w:t xml:space="preserve">: IBM </w:t>
                        </w:r>
                        <w:proofErr w:type="spellStart"/>
                        <w:r w:rsidRPr="006608ED">
                          <w:rPr>
                            <w:sz w:val="18"/>
                          </w:rPr>
                          <w:t>InfoSphere</w:t>
                        </w:r>
                        <w:proofErr w:type="spellEnd"/>
                        <w:r w:rsidRPr="006608ED">
                          <w:rPr>
                            <w:sz w:val="18"/>
                          </w:rPr>
                          <w:t xml:space="preserve"> </w:t>
                        </w:r>
                        <w:proofErr w:type="spellStart"/>
                        <w:r w:rsidRPr="006608ED">
                          <w:rPr>
                            <w:sz w:val="18"/>
                          </w:rPr>
                          <w:t>DataStage</w:t>
                        </w:r>
                        <w:proofErr w:type="spellEnd"/>
                        <w:r w:rsidRPr="006608ED">
                          <w:rPr>
                            <w:sz w:val="18"/>
                          </w:rPr>
                          <w:br/>
                        </w:r>
                        <w:r w:rsidRPr="006608ED">
                          <w:rPr>
                            <w:rStyle w:val="Strong"/>
                            <w:sz w:val="18"/>
                          </w:rPr>
                          <w:t>Security &amp; Audit Tools</w:t>
                        </w:r>
                        <w:r w:rsidRPr="006608ED">
                          <w:rPr>
                            <w:sz w:val="18"/>
                          </w:rPr>
                          <w:t xml:space="preserve">: </w:t>
                        </w:r>
                        <w:proofErr w:type="spellStart"/>
                        <w:r w:rsidRPr="006608ED">
                          <w:rPr>
                            <w:sz w:val="18"/>
                          </w:rPr>
                          <w:t>QualysGuard</w:t>
                        </w:r>
                        <w:proofErr w:type="spellEnd"/>
                        <w:r w:rsidRPr="006608ED">
                          <w:rPr>
                            <w:sz w:val="18"/>
                          </w:rPr>
                          <w:t xml:space="preserve">, </w:t>
                        </w:r>
                        <w:proofErr w:type="spellStart"/>
                        <w:r w:rsidRPr="006608ED">
                          <w:rPr>
                            <w:sz w:val="18"/>
                          </w:rPr>
                          <w:t>Nexpose</w:t>
                        </w:r>
                        <w:proofErr w:type="spellEnd"/>
                        <w:r w:rsidRPr="006608ED">
                          <w:rPr>
                            <w:sz w:val="18"/>
                          </w:rPr>
                          <w:t xml:space="preserve">, </w:t>
                        </w:r>
                        <w:proofErr w:type="spellStart"/>
                        <w:r w:rsidRPr="006608ED">
                          <w:rPr>
                            <w:sz w:val="18"/>
                          </w:rPr>
                          <w:t>Promisec</w:t>
                        </w:r>
                        <w:proofErr w:type="spellEnd"/>
                        <w:r w:rsidRPr="006608ED">
                          <w:rPr>
                            <w:sz w:val="18"/>
                          </w:rPr>
                          <w:t xml:space="preserve"> Endpoint Manager, Titus Data Classification</w:t>
                        </w:r>
                        <w:r w:rsidRPr="006608ED">
                          <w:rPr>
                            <w:sz w:val="18"/>
                          </w:rPr>
                          <w:br/>
                        </w:r>
                        <w:r w:rsidRPr="006608ED">
                          <w:rPr>
                            <w:rStyle w:val="Strong"/>
                            <w:sz w:val="18"/>
                          </w:rPr>
                          <w:t>ERP &amp; Business Systems</w:t>
                        </w:r>
                        <w:r w:rsidRPr="006608ED">
                          <w:rPr>
                            <w:sz w:val="18"/>
                          </w:rPr>
                          <w:t>: SAP GUI, SAP BOBJ, SAP GRC, Salesfor</w:t>
                        </w:r>
                        <w:r>
                          <w:rPr>
                            <w:sz w:val="18"/>
                          </w:rPr>
                          <w:t>ce CRM, Model N CPQ, SABA Cloud</w:t>
                        </w:r>
                        <w:r w:rsidRPr="006608ED">
                          <w:rPr>
                            <w:sz w:val="18"/>
                          </w:rPr>
                          <w:br/>
                        </w:r>
                        <w:r w:rsidRPr="006608ED">
                          <w:rPr>
                            <w:rStyle w:val="Strong"/>
                            <w:sz w:val="18"/>
                          </w:rPr>
                          <w:t>Others</w:t>
                        </w:r>
                        <w:r w:rsidRPr="006608ED">
                          <w:rPr>
                            <w:sz w:val="18"/>
                          </w:rPr>
                          <w:t xml:space="preserve">: MS Forms, MS Outlook, SharePoint, </w:t>
                        </w:r>
                        <w:proofErr w:type="spellStart"/>
                        <w:r w:rsidRPr="006608ED">
                          <w:rPr>
                            <w:sz w:val="18"/>
                          </w:rPr>
                          <w:t>Autosys</w:t>
                        </w:r>
                        <w:proofErr w:type="spellEnd"/>
                        <w:r w:rsidRPr="006608ED">
                          <w:rPr>
                            <w:sz w:val="18"/>
                          </w:rPr>
                          <w:t>, R Programming</w:t>
                        </w:r>
                      </w:p>
                    </w:tc>
                  </w:tr>
                </w:tbl>
                <w:p w:rsidR="0064331A" w:rsidRPr="00C50BF5" w:rsidRDefault="0064331A" w:rsidP="006E2B64">
                  <w:pPr>
                    <w:ind w:left="-1"/>
                    <w:rPr>
                      <w:sz w:val="20"/>
                    </w:rPr>
                  </w:pPr>
                </w:p>
              </w:tc>
            </w:tr>
            <w:tr w:rsidR="00DA7967" w:rsidRPr="00C50BF5" w:rsidTr="00DA7967">
              <w:trPr>
                <w:trHeight w:val="806"/>
              </w:trPr>
              <w:tc>
                <w:tcPr>
                  <w:tcW w:w="6000" w:type="dxa"/>
                </w:tcPr>
                <w:p w:rsidR="00DA7967" w:rsidRPr="00DA7967" w:rsidRDefault="00DA7967" w:rsidP="00663A67">
                  <w:pPr>
                    <w:pBdr>
                      <w:bottom w:val="single" w:sz="8" w:space="1" w:color="7F7F7F" w:themeColor="text1" w:themeTint="80"/>
                    </w:pBdr>
                    <w:spacing w:before="240" w:line="276" w:lineRule="auto"/>
                    <w:ind w:right="245"/>
                    <w:rPr>
                      <w:b/>
                      <w:noProof/>
                      <w:color w:val="365F91" w:themeColor="accent1" w:themeShade="BF"/>
                      <w:sz w:val="24"/>
                    </w:rPr>
                  </w:pPr>
                  <w:r w:rsidRPr="00C50BF5">
                    <w:rPr>
                      <w:b/>
                      <w:noProof/>
                      <w:color w:val="365F91" w:themeColor="accent1" w:themeShade="BF"/>
                      <w:sz w:val="24"/>
                    </w:rPr>
                    <mc:AlternateContent>
                      <mc:Choice Requires="wps">
                        <w:drawing>
                          <wp:inline distT="0" distB="0" distL="0" distR="0" wp14:anchorId="3F9A1F9E" wp14:editId="16BBBC87">
                            <wp:extent cx="223837" cy="171450"/>
                            <wp:effectExtent l="0" t="0" r="5080" b="0"/>
                            <wp:docPr id="23" name="Freeform 10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23837" cy="171450"/>
                                    </a:xfrm>
                                    <a:custGeom>
                                      <a:avLst/>
                                      <a:gdLst>
                                        <a:gd name="T0" fmla="*/ 35987 w 497"/>
                                        <a:gd name="T1" fmla="*/ 111719 h 382"/>
                                        <a:gd name="T2" fmla="*/ 35987 w 497"/>
                                        <a:gd name="T3" fmla="*/ 111719 h 382"/>
                                        <a:gd name="T4" fmla="*/ 71524 w 497"/>
                                        <a:gd name="T5" fmla="*/ 147757 h 382"/>
                                        <a:gd name="T6" fmla="*/ 111559 w 497"/>
                                        <a:gd name="T7" fmla="*/ 171633 h 382"/>
                                        <a:gd name="T8" fmla="*/ 151594 w 497"/>
                                        <a:gd name="T9" fmla="*/ 151811 h 382"/>
                                        <a:gd name="T10" fmla="*/ 175436 w 497"/>
                                        <a:gd name="T11" fmla="*/ 116224 h 382"/>
                                        <a:gd name="T12" fmla="*/ 111559 w 497"/>
                                        <a:gd name="T13" fmla="*/ 147757 h 382"/>
                                        <a:gd name="T14" fmla="*/ 35987 w 497"/>
                                        <a:gd name="T15" fmla="*/ 111719 h 382"/>
                                        <a:gd name="T16" fmla="*/ 219070 w 497"/>
                                        <a:gd name="T17" fmla="*/ 55859 h 382"/>
                                        <a:gd name="T18" fmla="*/ 219070 w 497"/>
                                        <a:gd name="T19" fmla="*/ 55859 h 382"/>
                                        <a:gd name="T20" fmla="*/ 123255 w 497"/>
                                        <a:gd name="T21" fmla="*/ 4054 h 382"/>
                                        <a:gd name="T22" fmla="*/ 99414 w 497"/>
                                        <a:gd name="T23" fmla="*/ 4054 h 382"/>
                                        <a:gd name="T24" fmla="*/ 4049 w 497"/>
                                        <a:gd name="T25" fmla="*/ 55859 h 382"/>
                                        <a:gd name="T26" fmla="*/ 4049 w 497"/>
                                        <a:gd name="T27" fmla="*/ 72077 h 382"/>
                                        <a:gd name="T28" fmla="*/ 99414 w 497"/>
                                        <a:gd name="T29" fmla="*/ 123882 h 382"/>
                                        <a:gd name="T30" fmla="*/ 123255 w 497"/>
                                        <a:gd name="T31" fmla="*/ 123882 h 382"/>
                                        <a:gd name="T32" fmla="*/ 183533 w 497"/>
                                        <a:gd name="T33" fmla="*/ 87843 h 382"/>
                                        <a:gd name="T34" fmla="*/ 119656 w 497"/>
                                        <a:gd name="T35" fmla="*/ 72077 h 382"/>
                                        <a:gd name="T36" fmla="*/ 111559 w 497"/>
                                        <a:gd name="T37" fmla="*/ 75680 h 382"/>
                                        <a:gd name="T38" fmla="*/ 91317 w 497"/>
                                        <a:gd name="T39" fmla="*/ 59914 h 382"/>
                                        <a:gd name="T40" fmla="*/ 111559 w 497"/>
                                        <a:gd name="T41" fmla="*/ 48201 h 382"/>
                                        <a:gd name="T42" fmla="*/ 131802 w 497"/>
                                        <a:gd name="T43" fmla="*/ 55859 h 382"/>
                                        <a:gd name="T44" fmla="*/ 199277 w 497"/>
                                        <a:gd name="T45" fmla="*/ 79735 h 382"/>
                                        <a:gd name="T46" fmla="*/ 219070 w 497"/>
                                        <a:gd name="T47" fmla="*/ 72077 h 382"/>
                                        <a:gd name="T48" fmla="*/ 219070 w 497"/>
                                        <a:gd name="T49" fmla="*/ 55859 h 382"/>
                                        <a:gd name="T50" fmla="*/ 191180 w 497"/>
                                        <a:gd name="T51" fmla="*/ 155866 h 382"/>
                                        <a:gd name="T52" fmla="*/ 191180 w 497"/>
                                        <a:gd name="T53" fmla="*/ 155866 h 382"/>
                                        <a:gd name="T54" fmla="*/ 207374 w 497"/>
                                        <a:gd name="T55" fmla="*/ 151811 h 382"/>
                                        <a:gd name="T56" fmla="*/ 199277 w 497"/>
                                        <a:gd name="T57" fmla="*/ 79735 h 382"/>
                                        <a:gd name="T58" fmla="*/ 183533 w 497"/>
                                        <a:gd name="T59" fmla="*/ 87843 h 382"/>
                                        <a:gd name="T60" fmla="*/ 191180 w 497"/>
                                        <a:gd name="T61" fmla="*/ 155866 h 382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  <a:gd name="T90" fmla="*/ 0 60000 65536"/>
                                        <a:gd name="T91" fmla="*/ 0 60000 65536"/>
                                        <a:gd name="T92" fmla="*/ 0 60000 65536"/>
                                      </a:gdLst>
                                      <a:ahLst/>
                                      <a:cxnLst>
                                        <a:cxn ang="T62">
                                          <a:pos x="T0" y="T1"/>
                                        </a:cxn>
                                        <a:cxn ang="T63">
                                          <a:pos x="T2" y="T3"/>
                                        </a:cxn>
                                        <a:cxn ang="T64">
                                          <a:pos x="T4" y="T5"/>
                                        </a:cxn>
                                        <a:cxn ang="T65">
                                          <a:pos x="T6" y="T7"/>
                                        </a:cxn>
                                        <a:cxn ang="T66">
                                          <a:pos x="T8" y="T9"/>
                                        </a:cxn>
                                        <a:cxn ang="T67">
                                          <a:pos x="T10" y="T11"/>
                                        </a:cxn>
                                        <a:cxn ang="T68">
                                          <a:pos x="T12" y="T13"/>
                                        </a:cxn>
                                        <a:cxn ang="T69">
                                          <a:pos x="T14" y="T15"/>
                                        </a:cxn>
                                        <a:cxn ang="T70">
                                          <a:pos x="T16" y="T17"/>
                                        </a:cxn>
                                        <a:cxn ang="T71">
                                          <a:pos x="T18" y="T19"/>
                                        </a:cxn>
                                        <a:cxn ang="T72">
                                          <a:pos x="T20" y="T21"/>
                                        </a:cxn>
                                        <a:cxn ang="T73">
                                          <a:pos x="T22" y="T23"/>
                                        </a:cxn>
                                        <a:cxn ang="T74">
                                          <a:pos x="T24" y="T25"/>
                                        </a:cxn>
                                        <a:cxn ang="T75">
                                          <a:pos x="T26" y="T27"/>
                                        </a:cxn>
                                        <a:cxn ang="T76">
                                          <a:pos x="T28" y="T29"/>
                                        </a:cxn>
                                        <a:cxn ang="T77">
                                          <a:pos x="T30" y="T31"/>
                                        </a:cxn>
                                        <a:cxn ang="T78">
                                          <a:pos x="T32" y="T33"/>
                                        </a:cxn>
                                        <a:cxn ang="T79">
                                          <a:pos x="T34" y="T35"/>
                                        </a:cxn>
                                        <a:cxn ang="T80">
                                          <a:pos x="T36" y="T37"/>
                                        </a:cxn>
                                        <a:cxn ang="T81">
                                          <a:pos x="T38" y="T39"/>
                                        </a:cxn>
                                        <a:cxn ang="T82">
                                          <a:pos x="T40" y="T41"/>
                                        </a:cxn>
                                        <a:cxn ang="T83">
                                          <a:pos x="T42" y="T43"/>
                                        </a:cxn>
                                        <a:cxn ang="T84">
                                          <a:pos x="T44" y="T45"/>
                                        </a:cxn>
                                        <a:cxn ang="T85">
                                          <a:pos x="T46" y="T47"/>
                                        </a:cxn>
                                        <a:cxn ang="T86">
                                          <a:pos x="T48" y="T49"/>
                                        </a:cxn>
                                        <a:cxn ang="T87">
                                          <a:pos x="T50" y="T51"/>
                                        </a:cxn>
                                        <a:cxn ang="T88">
                                          <a:pos x="T52" y="T53"/>
                                        </a:cxn>
                                        <a:cxn ang="T89">
                                          <a:pos x="T54" y="T55"/>
                                        </a:cxn>
                                        <a:cxn ang="T90">
                                          <a:pos x="T56" y="T57"/>
                                        </a:cxn>
                                        <a:cxn ang="T91">
                                          <a:pos x="T58" y="T59"/>
                                        </a:cxn>
                                        <a:cxn ang="T92">
                                          <a:pos x="T60" y="T61"/>
                                        </a:cxn>
                                      </a:cxnLst>
                                      <a:rect l="0" t="0" r="r" b="b"/>
                                      <a:pathLst>
                                        <a:path w="497" h="382">
                                          <a:moveTo>
                                            <a:pt x="80" y="248"/>
                                          </a:moveTo>
                                          <a:lnTo>
                                            <a:pt x="80" y="248"/>
                                          </a:lnTo>
                                          <a:cubicBezTo>
                                            <a:pt x="97" y="293"/>
                                            <a:pt x="106" y="311"/>
                                            <a:pt x="159" y="328"/>
                                          </a:cubicBezTo>
                                          <a:cubicBezTo>
                                            <a:pt x="203" y="355"/>
                                            <a:pt x="230" y="381"/>
                                            <a:pt x="248" y="381"/>
                                          </a:cubicBezTo>
                                          <a:cubicBezTo>
                                            <a:pt x="266" y="381"/>
                                            <a:pt x="293" y="355"/>
                                            <a:pt x="337" y="337"/>
                                          </a:cubicBezTo>
                                          <a:cubicBezTo>
                                            <a:pt x="390" y="311"/>
                                            <a:pt x="372" y="311"/>
                                            <a:pt x="390" y="258"/>
                                          </a:cubicBezTo>
                                          <a:cubicBezTo>
                                            <a:pt x="248" y="328"/>
                                            <a:pt x="248" y="328"/>
                                            <a:pt x="248" y="328"/>
                                          </a:cubicBezTo>
                                          <a:lnTo>
                                            <a:pt x="80" y="248"/>
                                          </a:lnTo>
                                          <a:close/>
                                          <a:moveTo>
                                            <a:pt x="487" y="124"/>
                                          </a:moveTo>
                                          <a:lnTo>
                                            <a:pt x="487" y="124"/>
                                          </a:lnTo>
                                          <a:cubicBezTo>
                                            <a:pt x="274" y="9"/>
                                            <a:pt x="274" y="9"/>
                                            <a:pt x="274" y="9"/>
                                          </a:cubicBezTo>
                                          <a:cubicBezTo>
                                            <a:pt x="266" y="0"/>
                                            <a:pt x="239" y="0"/>
                                            <a:pt x="221" y="9"/>
                                          </a:cubicBezTo>
                                          <a:cubicBezTo>
                                            <a:pt x="9" y="124"/>
                                            <a:pt x="9" y="124"/>
                                            <a:pt x="9" y="124"/>
                                          </a:cubicBezTo>
                                          <a:cubicBezTo>
                                            <a:pt x="0" y="133"/>
                                            <a:pt x="0" y="142"/>
                                            <a:pt x="9" y="160"/>
                                          </a:cubicBezTo>
                                          <a:cubicBezTo>
                                            <a:pt x="221" y="275"/>
                                            <a:pt x="221" y="275"/>
                                            <a:pt x="221" y="275"/>
                                          </a:cubicBezTo>
                                          <a:cubicBezTo>
                                            <a:pt x="239" y="284"/>
                                            <a:pt x="266" y="284"/>
                                            <a:pt x="274" y="275"/>
                                          </a:cubicBezTo>
                                          <a:cubicBezTo>
                                            <a:pt x="408" y="195"/>
                                            <a:pt x="408" y="195"/>
                                            <a:pt x="408" y="195"/>
                                          </a:cubicBezTo>
                                          <a:cubicBezTo>
                                            <a:pt x="266" y="160"/>
                                            <a:pt x="266" y="160"/>
                                            <a:pt x="266" y="160"/>
                                          </a:cubicBezTo>
                                          <a:cubicBezTo>
                                            <a:pt x="257" y="160"/>
                                            <a:pt x="257" y="168"/>
                                            <a:pt x="248" y="168"/>
                                          </a:cubicBezTo>
                                          <a:cubicBezTo>
                                            <a:pt x="221" y="168"/>
                                            <a:pt x="203" y="151"/>
                                            <a:pt x="203" y="133"/>
                                          </a:cubicBezTo>
                                          <a:cubicBezTo>
                                            <a:pt x="203" y="124"/>
                                            <a:pt x="221" y="107"/>
                                            <a:pt x="248" y="107"/>
                                          </a:cubicBezTo>
                                          <a:cubicBezTo>
                                            <a:pt x="266" y="107"/>
                                            <a:pt x="284" y="115"/>
                                            <a:pt x="293" y="124"/>
                                          </a:cubicBezTo>
                                          <a:cubicBezTo>
                                            <a:pt x="443" y="177"/>
                                            <a:pt x="443" y="177"/>
                                            <a:pt x="443" y="177"/>
                                          </a:cubicBezTo>
                                          <a:cubicBezTo>
                                            <a:pt x="487" y="160"/>
                                            <a:pt x="487" y="160"/>
                                            <a:pt x="487" y="160"/>
                                          </a:cubicBezTo>
                                          <a:cubicBezTo>
                                            <a:pt x="496" y="142"/>
                                            <a:pt x="496" y="133"/>
                                            <a:pt x="487" y="124"/>
                                          </a:cubicBezTo>
                                          <a:close/>
                                          <a:moveTo>
                                            <a:pt x="425" y="346"/>
                                          </a:moveTo>
                                          <a:lnTo>
                                            <a:pt x="425" y="346"/>
                                          </a:lnTo>
                                          <a:cubicBezTo>
                                            <a:pt x="416" y="355"/>
                                            <a:pt x="452" y="364"/>
                                            <a:pt x="461" y="337"/>
                                          </a:cubicBezTo>
                                          <a:cubicBezTo>
                                            <a:pt x="469" y="213"/>
                                            <a:pt x="443" y="177"/>
                                            <a:pt x="443" y="177"/>
                                          </a:cubicBezTo>
                                          <a:cubicBezTo>
                                            <a:pt x="408" y="195"/>
                                            <a:pt x="408" y="195"/>
                                            <a:pt x="408" y="195"/>
                                          </a:cubicBezTo>
                                          <a:cubicBezTo>
                                            <a:pt x="408" y="195"/>
                                            <a:pt x="443" y="222"/>
                                            <a:pt x="425" y="346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64455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79B01347" id="Freeform 101" o:spid="_x0000_s1026" style="width:17.6pt;height:13.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" path="m80,248r,c97,293,106,311,159,328v44,27,71,53,89,53c266,381,293,355,337,337v53,-26,35,-26,53,-79c248,328,248,328,248,328l80,248xm487,124r,c274,9,274,9,274,9,266,,239,,221,9,9,124,9,124,9,124v-9,9,-9,18,,36c221,275,221,275,221,275v18,9,45,9,53,c408,195,408,195,408,195,266,160,266,160,266,160v-9,,-9,8,-18,8c221,168,203,151,203,133v,-9,18,-26,45,-26c266,107,284,115,293,124v150,53,150,53,150,53c487,160,487,160,487,160v9,-18,9,-27,,-36xm425,346r,c416,355,452,364,461,337,469,213,443,177,443,177v-35,18,-35,18,-35,18c408,195,443,222,425,346xe" fillcolor="#364455" stroked="f">
                            <v:path o:connecttype="custom" o:connectlocs="16207690,50141944;16207690,50141944;32212711,66316591;50243525,77032665;68274338,68136115;79012209,52163887;50243525,66316591;16207690,50141944;98663927,25070748;98663927,25070748;55511126,1819524;44773705,1819524;1823573,25070748;1823573,32349743;44773705,55600966;55511126,55600966;82658906,39425870;53890221,32349743;50243525,33966848;41127009,26890721;50243525,21633669;59360491,25070748;89749629,35786821;98663927,32349743;98663927,25070748;86102933,69956088;86102933,69956088;93396326,68136115;89749629,35786821;82658906,39425870;86102933,69956088" o:connectangles="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  <w:r w:rsidRPr="00DA7967">
                    <w:rPr>
                      <w:b/>
                      <w:noProof/>
                      <w:color w:val="365F91" w:themeColor="accent1" w:themeShade="BF"/>
                      <w:sz w:val="24"/>
                    </w:rPr>
                    <w:t xml:space="preserve"> CERTIFICATIONS</w:t>
                  </w:r>
                </w:p>
                <w:p w:rsidR="00DA7967" w:rsidRPr="00F33BC1" w:rsidRDefault="00DA7967" w:rsidP="00DA7967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Microsoft Power Up Program – Certified Graduate</w:t>
                  </w:r>
                </w:p>
                <w:p w:rsidR="00DA7967" w:rsidRPr="00F33BC1" w:rsidRDefault="00DA7967" w:rsidP="00DA7967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Microsoft Certified: Azure Fundamentals</w:t>
                  </w:r>
                </w:p>
                <w:p w:rsidR="00DA7967" w:rsidRPr="00F33BC1" w:rsidRDefault="00DA7967" w:rsidP="00DA7967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Certified Scrum Master (CSM)</w:t>
                  </w:r>
                </w:p>
                <w:p w:rsidR="00DA7967" w:rsidRPr="00F33BC1" w:rsidRDefault="00DA7967" w:rsidP="00DA7967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Certified Scrum Product Owner (CSPO)</w:t>
                  </w:r>
                </w:p>
                <w:p w:rsidR="00DA7967" w:rsidRDefault="00DA7967" w:rsidP="00DA7967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sz w:val="18"/>
                    </w:rPr>
                  </w:pPr>
                  <w:proofErr w:type="spellStart"/>
                  <w:r w:rsidRPr="00F33BC1">
                    <w:rPr>
                      <w:sz w:val="18"/>
                    </w:rPr>
                    <w:t>UiPath</w:t>
                  </w:r>
                  <w:proofErr w:type="spellEnd"/>
                  <w:r w:rsidRPr="00F33BC1">
                    <w:rPr>
                      <w:sz w:val="18"/>
                    </w:rPr>
                    <w:t xml:space="preserve"> Certified Advanced RPA Developer (</w:t>
                  </w:r>
                  <w:proofErr w:type="spellStart"/>
                  <w:r w:rsidRPr="00F33BC1">
                    <w:rPr>
                      <w:sz w:val="18"/>
                    </w:rPr>
                    <w:t>UiARD</w:t>
                  </w:r>
                  <w:proofErr w:type="spellEnd"/>
                  <w:r w:rsidRPr="00F33BC1">
                    <w:rPr>
                      <w:sz w:val="18"/>
                    </w:rPr>
                    <w:t>)</w:t>
                  </w:r>
                </w:p>
                <w:p w:rsidR="00DA7967" w:rsidRDefault="00DA7967" w:rsidP="00DA7967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sz w:val="18"/>
                    </w:rPr>
                  </w:pPr>
                  <w:r w:rsidRPr="00DA7967">
                    <w:rPr>
                      <w:sz w:val="18"/>
                    </w:rPr>
                    <w:t>Blue Prism Certified Developer (AD01)</w:t>
                  </w:r>
                </w:p>
                <w:p w:rsidR="00DA7967" w:rsidRPr="00663A67" w:rsidRDefault="00DA7967" w:rsidP="00DA7967">
                  <w:pPr>
                    <w:rPr>
                      <w:sz w:val="2"/>
                    </w:rPr>
                  </w:pPr>
                </w:p>
                <w:p w:rsidR="00DA7967" w:rsidRPr="00DA7967" w:rsidRDefault="00DA7967" w:rsidP="00DA7967">
                  <w:pPr>
                    <w:pBdr>
                      <w:bottom w:val="single" w:sz="8" w:space="1" w:color="7F7F7F" w:themeColor="text1" w:themeTint="80"/>
                    </w:pBdr>
                    <w:spacing w:before="240" w:after="200" w:line="276" w:lineRule="auto"/>
                    <w:ind w:right="245"/>
                    <w:rPr>
                      <w:b/>
                      <w:noProof/>
                      <w:color w:val="365F91" w:themeColor="accent1" w:themeShade="BF"/>
                      <w:sz w:val="24"/>
                    </w:rPr>
                  </w:pPr>
                  <w:r w:rsidRPr="00C50BF5">
                    <w:rPr>
                      <w:b/>
                      <w:noProof/>
                      <w:sz w:val="24"/>
                    </w:rPr>
                    <mc:AlternateContent>
                      <mc:Choice Requires="wps">
                        <w:drawing>
                          <wp:inline distT="0" distB="0" distL="0" distR="0" wp14:anchorId="32927798" wp14:editId="3802CD5F">
                            <wp:extent cx="185141" cy="187132"/>
                            <wp:effectExtent l="0" t="0" r="5715" b="3810"/>
                            <wp:docPr id="26" name="Freeform 13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CBA4952D-076E-F240-8F1A-00698E7183D6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85141" cy="187132"/>
                                    </a:xfrm>
                                    <a:custGeom>
                                      <a:avLst/>
                                      <a:gdLst>
                                        <a:gd name="T0" fmla="*/ 112 w 115"/>
                                        <a:gd name="T1" fmla="*/ 89 h 116"/>
                                        <a:gd name="T2" fmla="*/ 86 w 115"/>
                                        <a:gd name="T3" fmla="*/ 75 h 116"/>
                                        <a:gd name="T4" fmla="*/ 72 w 115"/>
                                        <a:gd name="T5" fmla="*/ 69 h 116"/>
                                        <a:gd name="T6" fmla="*/ 72 w 115"/>
                                        <a:gd name="T7" fmla="*/ 58 h 116"/>
                                        <a:gd name="T8" fmla="*/ 77 w 115"/>
                                        <a:gd name="T9" fmla="*/ 45 h 116"/>
                                        <a:gd name="T10" fmla="*/ 83 w 115"/>
                                        <a:gd name="T11" fmla="*/ 38 h 116"/>
                                        <a:gd name="T12" fmla="*/ 79 w 115"/>
                                        <a:gd name="T13" fmla="*/ 30 h 116"/>
                                        <a:gd name="T14" fmla="*/ 80 w 115"/>
                                        <a:gd name="T15" fmla="*/ 18 h 116"/>
                                        <a:gd name="T16" fmla="*/ 58 w 115"/>
                                        <a:gd name="T17" fmla="*/ 0 h 116"/>
                                        <a:gd name="T18" fmla="*/ 35 w 115"/>
                                        <a:gd name="T19" fmla="*/ 18 h 116"/>
                                        <a:gd name="T20" fmla="*/ 36 w 115"/>
                                        <a:gd name="T21" fmla="*/ 30 h 116"/>
                                        <a:gd name="T22" fmla="*/ 33 w 115"/>
                                        <a:gd name="T23" fmla="*/ 38 h 116"/>
                                        <a:gd name="T24" fmla="*/ 38 w 115"/>
                                        <a:gd name="T25" fmla="*/ 45 h 116"/>
                                        <a:gd name="T26" fmla="*/ 44 w 115"/>
                                        <a:gd name="T27" fmla="*/ 58 h 116"/>
                                        <a:gd name="T28" fmla="*/ 44 w 115"/>
                                        <a:gd name="T29" fmla="*/ 69 h 116"/>
                                        <a:gd name="T30" fmla="*/ 30 w 115"/>
                                        <a:gd name="T31" fmla="*/ 75 h 116"/>
                                        <a:gd name="T32" fmla="*/ 4 w 115"/>
                                        <a:gd name="T33" fmla="*/ 89 h 116"/>
                                        <a:gd name="T34" fmla="*/ 1 w 115"/>
                                        <a:gd name="T35" fmla="*/ 116 h 116"/>
                                        <a:gd name="T36" fmla="*/ 114 w 115"/>
                                        <a:gd name="T37" fmla="*/ 116 h 116"/>
                                        <a:gd name="T38" fmla="*/ 112 w 115"/>
                                        <a:gd name="T39" fmla="*/ 89 h 11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</a:gdLst>
                                      <a:ahLst/>
                                      <a:cxnLst>
                                        <a:cxn ang="T40">
                                          <a:pos x="T0" y="T1"/>
                                        </a:cxn>
                                        <a:cxn ang="T41">
                                          <a:pos x="T2" y="T3"/>
                                        </a:cxn>
                                        <a:cxn ang="T42">
                                          <a:pos x="T4" y="T5"/>
                                        </a:cxn>
                                        <a:cxn ang="T43">
                                          <a:pos x="T6" y="T7"/>
                                        </a:cxn>
                                        <a:cxn ang="T44">
                                          <a:pos x="T8" y="T9"/>
                                        </a:cxn>
                                        <a:cxn ang="T45">
                                          <a:pos x="T10" y="T11"/>
                                        </a:cxn>
                                        <a:cxn ang="T46">
                                          <a:pos x="T12" y="T13"/>
                                        </a:cxn>
                                        <a:cxn ang="T47">
                                          <a:pos x="T14" y="T15"/>
                                        </a:cxn>
                                        <a:cxn ang="T48">
                                          <a:pos x="T16" y="T17"/>
                                        </a:cxn>
                                        <a:cxn ang="T49">
                                          <a:pos x="T18" y="T19"/>
                                        </a:cxn>
                                        <a:cxn ang="T50">
                                          <a:pos x="T20" y="T21"/>
                                        </a:cxn>
                                        <a:cxn ang="T51">
                                          <a:pos x="T22" y="T23"/>
                                        </a:cxn>
                                        <a:cxn ang="T52">
                                          <a:pos x="T24" y="T25"/>
                                        </a:cxn>
                                        <a:cxn ang="T53">
                                          <a:pos x="T26" y="T27"/>
                                        </a:cxn>
                                        <a:cxn ang="T54">
                                          <a:pos x="T28" y="T29"/>
                                        </a:cxn>
                                        <a:cxn ang="T55">
                                          <a:pos x="T30" y="T31"/>
                                        </a:cxn>
                                        <a:cxn ang="T56">
                                          <a:pos x="T32" y="T33"/>
                                        </a:cxn>
                                        <a:cxn ang="T57">
                                          <a:pos x="T34" y="T35"/>
                                        </a:cxn>
                                        <a:cxn ang="T58">
                                          <a:pos x="T36" y="T37"/>
                                        </a:cxn>
                                        <a:cxn ang="T59">
                                          <a:pos x="T38" y="T39"/>
                                        </a:cxn>
                                      </a:cxnLst>
                                      <a:rect l="0" t="0" r="r" b="b"/>
                                      <a:pathLst>
                                        <a:path w="115" h="116">
                                          <a:moveTo>
                                            <a:pt x="112" y="89"/>
                                          </a:moveTo>
                                          <a:cubicBezTo>
                                            <a:pt x="109" y="83"/>
                                            <a:pt x="97" y="80"/>
                                            <a:pt x="86" y="75"/>
                                          </a:cubicBezTo>
                                          <a:cubicBezTo>
                                            <a:pt x="75" y="71"/>
                                            <a:pt x="72" y="69"/>
                                            <a:pt x="72" y="69"/>
                                          </a:cubicBezTo>
                                          <a:cubicBezTo>
                                            <a:pt x="72" y="58"/>
                                            <a:pt x="72" y="58"/>
                                            <a:pt x="72" y="58"/>
                                          </a:cubicBezTo>
                                          <a:cubicBezTo>
                                            <a:pt x="72" y="58"/>
                                            <a:pt x="76" y="55"/>
                                            <a:pt x="77" y="45"/>
                                          </a:cubicBezTo>
                                          <a:cubicBezTo>
                                            <a:pt x="80" y="45"/>
                                            <a:pt x="83" y="41"/>
                                            <a:pt x="83" y="38"/>
                                          </a:cubicBezTo>
                                          <a:cubicBezTo>
                                            <a:pt x="83" y="36"/>
                                            <a:pt x="83" y="29"/>
                                            <a:pt x="79" y="30"/>
                                          </a:cubicBezTo>
                                          <a:cubicBezTo>
                                            <a:pt x="80" y="25"/>
                                            <a:pt x="81" y="20"/>
                                            <a:pt x="80" y="18"/>
                                          </a:cubicBezTo>
                                          <a:cubicBezTo>
                                            <a:pt x="80" y="9"/>
                                            <a:pt x="71" y="0"/>
                                            <a:pt x="58" y="0"/>
                                          </a:cubicBezTo>
                                          <a:cubicBezTo>
                                            <a:pt x="45" y="0"/>
                                            <a:pt x="36" y="9"/>
                                            <a:pt x="35" y="18"/>
                                          </a:cubicBezTo>
                                          <a:cubicBezTo>
                                            <a:pt x="35" y="20"/>
                                            <a:pt x="35" y="25"/>
                                            <a:pt x="36" y="30"/>
                                          </a:cubicBezTo>
                                          <a:cubicBezTo>
                                            <a:pt x="33" y="29"/>
                                            <a:pt x="32" y="36"/>
                                            <a:pt x="33" y="38"/>
                                          </a:cubicBezTo>
                                          <a:cubicBezTo>
                                            <a:pt x="33" y="41"/>
                                            <a:pt x="35" y="45"/>
                                            <a:pt x="38" y="45"/>
                                          </a:cubicBezTo>
                                          <a:cubicBezTo>
                                            <a:pt x="39" y="55"/>
                                            <a:pt x="44" y="58"/>
                                            <a:pt x="44" y="58"/>
                                          </a:cubicBezTo>
                                          <a:cubicBezTo>
                                            <a:pt x="44" y="69"/>
                                            <a:pt x="44" y="69"/>
                                            <a:pt x="44" y="69"/>
                                          </a:cubicBezTo>
                                          <a:cubicBezTo>
                                            <a:pt x="44" y="69"/>
                                            <a:pt x="41" y="71"/>
                                            <a:pt x="30" y="75"/>
                                          </a:cubicBezTo>
                                          <a:cubicBezTo>
                                            <a:pt x="18" y="80"/>
                                            <a:pt x="7" y="83"/>
                                            <a:pt x="4" y="89"/>
                                          </a:cubicBezTo>
                                          <a:cubicBezTo>
                                            <a:pt x="0" y="93"/>
                                            <a:pt x="1" y="116"/>
                                            <a:pt x="1" y="116"/>
                                          </a:cubicBezTo>
                                          <a:cubicBezTo>
                                            <a:pt x="114" y="116"/>
                                            <a:pt x="114" y="116"/>
                                            <a:pt x="114" y="116"/>
                                          </a:cubicBezTo>
                                          <a:cubicBezTo>
                                            <a:pt x="114" y="116"/>
                                            <a:pt x="115" y="93"/>
                                            <a:pt x="112" y="89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tx2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A8F2A4A" id="Freeform 133" o:spid="_x0000_s1026" style="width:14.6pt;height:1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15,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" path="m112,89c109,83,97,80,86,75,75,71,72,69,72,69v,-11,,-11,,-11c72,58,76,55,77,45v3,,6,-4,6,-7c83,36,83,29,79,30v1,-5,2,-10,1,-12c80,9,71,,58,,45,,36,9,35,18v,2,,7,1,12c33,29,32,36,33,38v,3,2,7,5,7c39,55,44,58,44,58v,11,,11,,11c44,69,41,71,30,75,18,80,7,83,4,89,,93,1,116,1,116v113,,113,,113,c114,116,115,93,112,89xe" fillcolor="#1f497d [3215]" stroked="f">
                            <v:path arrowok="t" o:connecttype="custom" o:connectlocs="180311,143575;138453,120991;115914,111311;115914,93566;123964,72594;133624,61302;127184,48396;128794,29038;93375,0;56347,29038;57957,48396;53127,61302;61177,72594;70837,93566;70837,111311;48298,120991;6440,143575;1610,187132;183531,187132;180311,143575" o:connectangles="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  <w:r w:rsidRPr="00DA7967">
                    <w:rPr>
                      <w:b/>
                      <w:noProof/>
                      <w:color w:val="365F91" w:themeColor="accent1" w:themeShade="BF"/>
                      <w:sz w:val="24"/>
                    </w:rPr>
                    <w:t xml:space="preserve"> PERSONAL DETAILS</w:t>
                  </w:r>
                </w:p>
                <w:p w:rsidR="00DA7967" w:rsidRPr="00DA7967" w:rsidRDefault="00DA7967" w:rsidP="00DA7967">
                  <w:pPr>
                    <w:contextualSpacing/>
                    <w:rPr>
                      <w:sz w:val="18"/>
                    </w:rPr>
                  </w:pPr>
                  <w:r w:rsidRPr="00DA7967">
                    <w:rPr>
                      <w:b/>
                      <w:sz w:val="18"/>
                    </w:rPr>
                    <w:t>Address:</w:t>
                  </w:r>
                  <w:r>
                    <w:rPr>
                      <w:sz w:val="18"/>
                    </w:rPr>
                    <w:t xml:space="preserve"> </w:t>
                  </w:r>
                  <w:r w:rsidRPr="00DA7967">
                    <w:rPr>
                      <w:sz w:val="18"/>
                    </w:rPr>
                    <w:t>New Delhi, India</w:t>
                  </w:r>
                </w:p>
                <w:p w:rsidR="00DA7967" w:rsidRPr="00DA7967" w:rsidRDefault="00DA7967" w:rsidP="00DA7967">
                  <w:pPr>
                    <w:contextualSpacing/>
                    <w:rPr>
                      <w:sz w:val="18"/>
                    </w:rPr>
                  </w:pPr>
                  <w:r w:rsidRPr="00DA7967">
                    <w:rPr>
                      <w:b/>
                      <w:sz w:val="18"/>
                    </w:rPr>
                    <w:t>Languages Known</w:t>
                  </w:r>
                  <w:r>
                    <w:rPr>
                      <w:sz w:val="18"/>
                    </w:rPr>
                    <w:t xml:space="preserve">: </w:t>
                  </w:r>
                  <w:r w:rsidRPr="00DA7967">
                    <w:rPr>
                      <w:sz w:val="18"/>
                    </w:rPr>
                    <w:t>English, Hindi</w:t>
                  </w:r>
                </w:p>
                <w:p w:rsidR="00DA7967" w:rsidRPr="00DA7967" w:rsidRDefault="00DA7967" w:rsidP="00DA7967">
                  <w:pPr>
                    <w:contextualSpacing/>
                    <w:rPr>
                      <w:sz w:val="18"/>
                    </w:rPr>
                  </w:pPr>
                  <w:r w:rsidRPr="00DA7967">
                    <w:rPr>
                      <w:b/>
                      <w:sz w:val="18"/>
                    </w:rPr>
                    <w:t>Date of Birth:</w:t>
                  </w:r>
                  <w:r>
                    <w:rPr>
                      <w:sz w:val="18"/>
                    </w:rPr>
                    <w:t xml:space="preserve"> </w:t>
                  </w:r>
                  <w:r w:rsidRPr="00DA7967">
                    <w:rPr>
                      <w:sz w:val="18"/>
                    </w:rPr>
                    <w:t>30 October 1989</w:t>
                  </w:r>
                </w:p>
              </w:tc>
              <w:tc>
                <w:tcPr>
                  <w:tcW w:w="5675" w:type="dxa"/>
                </w:tcPr>
                <w:p w:rsidR="00DA7967" w:rsidRPr="00DA7967" w:rsidRDefault="00DA7967" w:rsidP="00DA7967">
                  <w:pPr>
                    <w:pBdr>
                      <w:bottom w:val="single" w:sz="8" w:space="1" w:color="7F7F7F" w:themeColor="text1" w:themeTint="80"/>
                    </w:pBdr>
                    <w:spacing w:before="240" w:line="276" w:lineRule="auto"/>
                    <w:ind w:right="245"/>
                    <w:rPr>
                      <w:b/>
                      <w:noProof/>
                      <w:color w:val="365F91" w:themeColor="accent1" w:themeShade="BF"/>
                      <w:sz w:val="24"/>
                    </w:rPr>
                  </w:pPr>
                  <w:r w:rsidRPr="00DA7967">
                    <w:rPr>
                      <w:b/>
                      <w:noProof/>
                      <w:color w:val="365F91" w:themeColor="accent1" w:themeShade="BF"/>
                      <w:sz w:val="24"/>
                    </w:rPr>
                    <mc:AlternateContent>
                      <mc:Choice Requires="wps">
                        <w:drawing>
                          <wp:inline distT="0" distB="0" distL="0" distR="0" wp14:anchorId="1344C8F5" wp14:editId="50DE20DD">
                            <wp:extent cx="198782" cy="182110"/>
                            <wp:effectExtent l="0" t="0" r="0" b="8890"/>
                            <wp:docPr id="22" name="Freeform 10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98782" cy="182110"/>
                                    </a:xfrm>
                                    <a:custGeom>
                                      <a:avLst/>
                                      <a:gdLst>
                                        <a:gd name="T0" fmla="*/ 79 w 287"/>
                                        <a:gd name="T1" fmla="*/ 130 h 265"/>
                                        <a:gd name="T2" fmla="*/ 66 w 287"/>
                                        <a:gd name="T3" fmla="*/ 66 h 265"/>
                                        <a:gd name="T4" fmla="*/ 22 w 287"/>
                                        <a:gd name="T5" fmla="*/ 66 h 265"/>
                                        <a:gd name="T6" fmla="*/ 22 w 287"/>
                                        <a:gd name="T7" fmla="*/ 83 h 265"/>
                                        <a:gd name="T8" fmla="*/ 38 w 287"/>
                                        <a:gd name="T9" fmla="*/ 111 h 265"/>
                                        <a:gd name="T10" fmla="*/ 79 w 287"/>
                                        <a:gd name="T11" fmla="*/ 130 h 265"/>
                                        <a:gd name="T12" fmla="*/ 265 w 287"/>
                                        <a:gd name="T13" fmla="*/ 83 h 265"/>
                                        <a:gd name="T14" fmla="*/ 265 w 287"/>
                                        <a:gd name="T15" fmla="*/ 66 h 265"/>
                                        <a:gd name="T16" fmla="*/ 221 w 287"/>
                                        <a:gd name="T17" fmla="*/ 66 h 265"/>
                                        <a:gd name="T18" fmla="*/ 208 w 287"/>
                                        <a:gd name="T19" fmla="*/ 130 h 265"/>
                                        <a:gd name="T20" fmla="*/ 249 w 287"/>
                                        <a:gd name="T21" fmla="*/ 111 h 265"/>
                                        <a:gd name="T22" fmla="*/ 265 w 287"/>
                                        <a:gd name="T23" fmla="*/ 83 h 265"/>
                                        <a:gd name="T24" fmla="*/ 287 w 287"/>
                                        <a:gd name="T25" fmla="*/ 61 h 265"/>
                                        <a:gd name="T26" fmla="*/ 287 w 287"/>
                                        <a:gd name="T27" fmla="*/ 83 h 265"/>
                                        <a:gd name="T28" fmla="*/ 280 w 287"/>
                                        <a:gd name="T29" fmla="*/ 108 h 265"/>
                                        <a:gd name="T30" fmla="*/ 261 w 287"/>
                                        <a:gd name="T31" fmla="*/ 130 h 265"/>
                                        <a:gd name="T32" fmla="*/ 231 w 287"/>
                                        <a:gd name="T33" fmla="*/ 147 h 265"/>
                                        <a:gd name="T34" fmla="*/ 194 w 287"/>
                                        <a:gd name="T35" fmla="*/ 155 h 265"/>
                                        <a:gd name="T36" fmla="*/ 177 w 287"/>
                                        <a:gd name="T37" fmla="*/ 171 h 265"/>
                                        <a:gd name="T38" fmla="*/ 168 w 287"/>
                                        <a:gd name="T39" fmla="*/ 183 h 265"/>
                                        <a:gd name="T40" fmla="*/ 166 w 287"/>
                                        <a:gd name="T41" fmla="*/ 199 h 265"/>
                                        <a:gd name="T42" fmla="*/ 171 w 287"/>
                                        <a:gd name="T43" fmla="*/ 215 h 265"/>
                                        <a:gd name="T44" fmla="*/ 188 w 287"/>
                                        <a:gd name="T45" fmla="*/ 221 h 265"/>
                                        <a:gd name="T46" fmla="*/ 211 w 287"/>
                                        <a:gd name="T47" fmla="*/ 229 h 265"/>
                                        <a:gd name="T48" fmla="*/ 221 w 287"/>
                                        <a:gd name="T49" fmla="*/ 249 h 265"/>
                                        <a:gd name="T50" fmla="*/ 221 w 287"/>
                                        <a:gd name="T51" fmla="*/ 260 h 265"/>
                                        <a:gd name="T52" fmla="*/ 220 w 287"/>
                                        <a:gd name="T53" fmla="*/ 264 h 265"/>
                                        <a:gd name="T54" fmla="*/ 216 w 287"/>
                                        <a:gd name="T55" fmla="*/ 265 h 265"/>
                                        <a:gd name="T56" fmla="*/ 72 w 287"/>
                                        <a:gd name="T57" fmla="*/ 265 h 265"/>
                                        <a:gd name="T58" fmla="*/ 68 w 287"/>
                                        <a:gd name="T59" fmla="*/ 264 h 265"/>
                                        <a:gd name="T60" fmla="*/ 66 w 287"/>
                                        <a:gd name="T61" fmla="*/ 260 h 265"/>
                                        <a:gd name="T62" fmla="*/ 66 w 287"/>
                                        <a:gd name="T63" fmla="*/ 249 h 265"/>
                                        <a:gd name="T64" fmla="*/ 76 w 287"/>
                                        <a:gd name="T65" fmla="*/ 229 h 265"/>
                                        <a:gd name="T66" fmla="*/ 99 w 287"/>
                                        <a:gd name="T67" fmla="*/ 221 h 265"/>
                                        <a:gd name="T68" fmla="*/ 116 w 287"/>
                                        <a:gd name="T69" fmla="*/ 215 h 265"/>
                                        <a:gd name="T70" fmla="*/ 122 w 287"/>
                                        <a:gd name="T71" fmla="*/ 199 h 265"/>
                                        <a:gd name="T72" fmla="*/ 119 w 287"/>
                                        <a:gd name="T73" fmla="*/ 183 h 265"/>
                                        <a:gd name="T74" fmla="*/ 110 w 287"/>
                                        <a:gd name="T75" fmla="*/ 171 h 265"/>
                                        <a:gd name="T76" fmla="*/ 94 w 287"/>
                                        <a:gd name="T77" fmla="*/ 155 h 265"/>
                                        <a:gd name="T78" fmla="*/ 56 w 287"/>
                                        <a:gd name="T79" fmla="*/ 147 h 265"/>
                                        <a:gd name="T80" fmla="*/ 26 w 287"/>
                                        <a:gd name="T81" fmla="*/ 130 h 265"/>
                                        <a:gd name="T82" fmla="*/ 7 w 287"/>
                                        <a:gd name="T83" fmla="*/ 108 h 265"/>
                                        <a:gd name="T84" fmla="*/ 0 w 287"/>
                                        <a:gd name="T85" fmla="*/ 83 h 265"/>
                                        <a:gd name="T86" fmla="*/ 0 w 287"/>
                                        <a:gd name="T87" fmla="*/ 61 h 265"/>
                                        <a:gd name="T88" fmla="*/ 5 w 287"/>
                                        <a:gd name="T89" fmla="*/ 49 h 265"/>
                                        <a:gd name="T90" fmla="*/ 17 w 287"/>
                                        <a:gd name="T91" fmla="*/ 44 h 265"/>
                                        <a:gd name="T92" fmla="*/ 66 w 287"/>
                                        <a:gd name="T93" fmla="*/ 44 h 265"/>
                                        <a:gd name="T94" fmla="*/ 66 w 287"/>
                                        <a:gd name="T95" fmla="*/ 28 h 265"/>
                                        <a:gd name="T96" fmla="*/ 74 w 287"/>
                                        <a:gd name="T97" fmla="*/ 8 h 265"/>
                                        <a:gd name="T98" fmla="*/ 94 w 287"/>
                                        <a:gd name="T99" fmla="*/ 0 h 265"/>
                                        <a:gd name="T100" fmla="*/ 193 w 287"/>
                                        <a:gd name="T101" fmla="*/ 0 h 265"/>
                                        <a:gd name="T102" fmla="*/ 213 w 287"/>
                                        <a:gd name="T103" fmla="*/ 8 h 265"/>
                                        <a:gd name="T104" fmla="*/ 221 w 287"/>
                                        <a:gd name="T105" fmla="*/ 28 h 265"/>
                                        <a:gd name="T106" fmla="*/ 221 w 287"/>
                                        <a:gd name="T107" fmla="*/ 44 h 265"/>
                                        <a:gd name="T108" fmla="*/ 271 w 287"/>
                                        <a:gd name="T109" fmla="*/ 44 h 265"/>
                                        <a:gd name="T110" fmla="*/ 283 w 287"/>
                                        <a:gd name="T111" fmla="*/ 49 h 265"/>
                                        <a:gd name="T112" fmla="*/ 287 w 287"/>
                                        <a:gd name="T113" fmla="*/ 61 h 265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</a:cxnLst>
                                      <a:rect l="0" t="0" r="r" b="b"/>
                                      <a:pathLst>
                                        <a:path w="287" h="265">
                                          <a:moveTo>
                                            <a:pt x="79" y="130"/>
                                          </a:moveTo>
                                          <a:cubicBezTo>
                                            <a:pt x="71" y="112"/>
                                            <a:pt x="66" y="90"/>
                                            <a:pt x="66" y="66"/>
                                          </a:cubicBezTo>
                                          <a:cubicBezTo>
                                            <a:pt x="22" y="66"/>
                                            <a:pt x="22" y="66"/>
                                            <a:pt x="22" y="66"/>
                                          </a:cubicBezTo>
                                          <a:cubicBezTo>
                                            <a:pt x="22" y="83"/>
                                            <a:pt x="22" y="83"/>
                                            <a:pt x="22" y="83"/>
                                          </a:cubicBezTo>
                                          <a:cubicBezTo>
                                            <a:pt x="22" y="92"/>
                                            <a:pt x="27" y="101"/>
                                            <a:pt x="38" y="111"/>
                                          </a:cubicBezTo>
                                          <a:cubicBezTo>
                                            <a:pt x="49" y="120"/>
                                            <a:pt x="63" y="127"/>
                                            <a:pt x="79" y="130"/>
                                          </a:cubicBezTo>
                                          <a:close/>
                                          <a:moveTo>
                                            <a:pt x="265" y="83"/>
                                          </a:moveTo>
                                          <a:cubicBezTo>
                                            <a:pt x="265" y="66"/>
                                            <a:pt x="265" y="66"/>
                                            <a:pt x="265" y="66"/>
                                          </a:cubicBezTo>
                                          <a:cubicBezTo>
                                            <a:pt x="221" y="66"/>
                                            <a:pt x="221" y="66"/>
                                            <a:pt x="221" y="66"/>
                                          </a:cubicBezTo>
                                          <a:cubicBezTo>
                                            <a:pt x="221" y="90"/>
                                            <a:pt x="217" y="112"/>
                                            <a:pt x="208" y="130"/>
                                          </a:cubicBezTo>
                                          <a:cubicBezTo>
                                            <a:pt x="225" y="127"/>
                                            <a:pt x="238" y="120"/>
                                            <a:pt x="249" y="111"/>
                                          </a:cubicBezTo>
                                          <a:cubicBezTo>
                                            <a:pt x="260" y="101"/>
                                            <a:pt x="265" y="92"/>
                                            <a:pt x="265" y="83"/>
                                          </a:cubicBezTo>
                                          <a:close/>
                                          <a:moveTo>
                                            <a:pt x="287" y="61"/>
                                          </a:moveTo>
                                          <a:cubicBezTo>
                                            <a:pt x="287" y="83"/>
                                            <a:pt x="287" y="83"/>
                                            <a:pt x="287" y="83"/>
                                          </a:cubicBezTo>
                                          <a:cubicBezTo>
                                            <a:pt x="287" y="91"/>
                                            <a:pt x="285" y="99"/>
                                            <a:pt x="280" y="108"/>
                                          </a:cubicBezTo>
                                          <a:cubicBezTo>
                                            <a:pt x="276" y="116"/>
                                            <a:pt x="269" y="123"/>
                                            <a:pt x="261" y="130"/>
                                          </a:cubicBezTo>
                                          <a:cubicBezTo>
                                            <a:pt x="253" y="137"/>
                                            <a:pt x="243" y="142"/>
                                            <a:pt x="231" y="147"/>
                                          </a:cubicBezTo>
                                          <a:cubicBezTo>
                                            <a:pt x="219" y="151"/>
                                            <a:pt x="207" y="154"/>
                                            <a:pt x="194" y="155"/>
                                          </a:cubicBezTo>
                                          <a:cubicBezTo>
                                            <a:pt x="189" y="161"/>
                                            <a:pt x="183" y="166"/>
                                            <a:pt x="177" y="171"/>
                                          </a:cubicBezTo>
                                          <a:cubicBezTo>
                                            <a:pt x="173" y="175"/>
                                            <a:pt x="170" y="179"/>
                                            <a:pt x="168" y="183"/>
                                          </a:cubicBezTo>
                                          <a:cubicBezTo>
                                            <a:pt x="167" y="188"/>
                                            <a:pt x="166" y="193"/>
                                            <a:pt x="166" y="199"/>
                                          </a:cubicBezTo>
                                          <a:cubicBezTo>
                                            <a:pt x="166" y="205"/>
                                            <a:pt x="168" y="210"/>
                                            <a:pt x="171" y="215"/>
                                          </a:cubicBezTo>
                                          <a:cubicBezTo>
                                            <a:pt x="175" y="219"/>
                                            <a:pt x="180" y="221"/>
                                            <a:pt x="188" y="221"/>
                                          </a:cubicBezTo>
                                          <a:cubicBezTo>
                                            <a:pt x="197" y="221"/>
                                            <a:pt x="204" y="224"/>
                                            <a:pt x="211" y="229"/>
                                          </a:cubicBezTo>
                                          <a:cubicBezTo>
                                            <a:pt x="218" y="234"/>
                                            <a:pt x="221" y="241"/>
                                            <a:pt x="221" y="249"/>
                                          </a:cubicBezTo>
                                          <a:cubicBezTo>
                                            <a:pt x="221" y="260"/>
                                            <a:pt x="221" y="260"/>
                                            <a:pt x="221" y="260"/>
                                          </a:cubicBezTo>
                                          <a:cubicBezTo>
                                            <a:pt x="221" y="261"/>
                                            <a:pt x="221" y="263"/>
                                            <a:pt x="220" y="264"/>
                                          </a:cubicBezTo>
                                          <a:cubicBezTo>
                                            <a:pt x="219" y="265"/>
                                            <a:pt x="217" y="265"/>
                                            <a:pt x="216" y="265"/>
                                          </a:cubicBezTo>
                                          <a:cubicBezTo>
                                            <a:pt x="72" y="265"/>
                                            <a:pt x="72" y="265"/>
                                            <a:pt x="72" y="265"/>
                                          </a:cubicBezTo>
                                          <a:cubicBezTo>
                                            <a:pt x="70" y="265"/>
                                            <a:pt x="69" y="265"/>
                                            <a:pt x="68" y="264"/>
                                          </a:cubicBezTo>
                                          <a:cubicBezTo>
                                            <a:pt x="67" y="263"/>
                                            <a:pt x="66" y="261"/>
                                            <a:pt x="66" y="260"/>
                                          </a:cubicBezTo>
                                          <a:cubicBezTo>
                                            <a:pt x="66" y="249"/>
                                            <a:pt x="66" y="249"/>
                                            <a:pt x="66" y="249"/>
                                          </a:cubicBezTo>
                                          <a:cubicBezTo>
                                            <a:pt x="66" y="241"/>
                                            <a:pt x="70" y="234"/>
                                            <a:pt x="76" y="229"/>
                                          </a:cubicBezTo>
                                          <a:cubicBezTo>
                                            <a:pt x="83" y="224"/>
                                            <a:pt x="91" y="221"/>
                                            <a:pt x="99" y="221"/>
                                          </a:cubicBezTo>
                                          <a:cubicBezTo>
                                            <a:pt x="107" y="221"/>
                                            <a:pt x="113" y="219"/>
                                            <a:pt x="116" y="215"/>
                                          </a:cubicBezTo>
                                          <a:cubicBezTo>
                                            <a:pt x="120" y="210"/>
                                            <a:pt x="122" y="205"/>
                                            <a:pt x="122" y="199"/>
                                          </a:cubicBezTo>
                                          <a:cubicBezTo>
                                            <a:pt x="122" y="193"/>
                                            <a:pt x="121" y="188"/>
                                            <a:pt x="119" y="183"/>
                                          </a:cubicBezTo>
                                          <a:cubicBezTo>
                                            <a:pt x="117" y="179"/>
                                            <a:pt x="114" y="175"/>
                                            <a:pt x="110" y="171"/>
                                          </a:cubicBezTo>
                                          <a:cubicBezTo>
                                            <a:pt x="104" y="166"/>
                                            <a:pt x="98" y="161"/>
                                            <a:pt x="94" y="155"/>
                                          </a:cubicBezTo>
                                          <a:cubicBezTo>
                                            <a:pt x="81" y="154"/>
                                            <a:pt x="68" y="151"/>
                                            <a:pt x="56" y="147"/>
                                          </a:cubicBezTo>
                                          <a:cubicBezTo>
                                            <a:pt x="45" y="142"/>
                                            <a:pt x="35" y="137"/>
                                            <a:pt x="26" y="130"/>
                                          </a:cubicBezTo>
                                          <a:cubicBezTo>
                                            <a:pt x="18" y="123"/>
                                            <a:pt x="12" y="116"/>
                                            <a:pt x="7" y="108"/>
                                          </a:cubicBezTo>
                                          <a:cubicBezTo>
                                            <a:pt x="2" y="99"/>
                                            <a:pt x="0" y="91"/>
                                            <a:pt x="0" y="83"/>
                                          </a:cubicBezTo>
                                          <a:cubicBezTo>
                                            <a:pt x="0" y="61"/>
                                            <a:pt x="0" y="61"/>
                                            <a:pt x="0" y="61"/>
                                          </a:cubicBezTo>
                                          <a:cubicBezTo>
                                            <a:pt x="0" y="56"/>
                                            <a:pt x="2" y="52"/>
                                            <a:pt x="5" y="49"/>
                                          </a:cubicBezTo>
                                          <a:cubicBezTo>
                                            <a:pt x="8" y="46"/>
                                            <a:pt x="12" y="44"/>
                                            <a:pt x="17" y="44"/>
                                          </a:cubicBezTo>
                                          <a:cubicBezTo>
                                            <a:pt x="66" y="44"/>
                                            <a:pt x="66" y="44"/>
                                            <a:pt x="66" y="44"/>
                                          </a:cubicBezTo>
                                          <a:cubicBezTo>
                                            <a:pt x="66" y="28"/>
                                            <a:pt x="66" y="28"/>
                                            <a:pt x="66" y="28"/>
                                          </a:cubicBezTo>
                                          <a:cubicBezTo>
                                            <a:pt x="66" y="20"/>
                                            <a:pt x="69" y="13"/>
                                            <a:pt x="74" y="8"/>
                                          </a:cubicBezTo>
                                          <a:cubicBezTo>
                                            <a:pt x="80" y="3"/>
                                            <a:pt x="86" y="0"/>
                                            <a:pt x="94" y="0"/>
                                          </a:cubicBezTo>
                                          <a:cubicBezTo>
                                            <a:pt x="193" y="0"/>
                                            <a:pt x="193" y="0"/>
                                            <a:pt x="193" y="0"/>
                                          </a:cubicBezTo>
                                          <a:cubicBezTo>
                                            <a:pt x="201" y="0"/>
                                            <a:pt x="208" y="3"/>
                                            <a:pt x="213" y="8"/>
                                          </a:cubicBezTo>
                                          <a:cubicBezTo>
                                            <a:pt x="218" y="13"/>
                                            <a:pt x="221" y="20"/>
                                            <a:pt x="221" y="28"/>
                                          </a:cubicBezTo>
                                          <a:cubicBezTo>
                                            <a:pt x="221" y="44"/>
                                            <a:pt x="221" y="44"/>
                                            <a:pt x="221" y="44"/>
                                          </a:cubicBezTo>
                                          <a:cubicBezTo>
                                            <a:pt x="271" y="44"/>
                                            <a:pt x="271" y="44"/>
                                            <a:pt x="271" y="44"/>
                                          </a:cubicBezTo>
                                          <a:cubicBezTo>
                                            <a:pt x="275" y="44"/>
                                            <a:pt x="279" y="46"/>
                                            <a:pt x="283" y="49"/>
                                          </a:cubicBezTo>
                                          <a:cubicBezTo>
                                            <a:pt x="286" y="52"/>
                                            <a:pt x="287" y="56"/>
                                            <a:pt x="287" y="6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64455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18B1CC5" id="Freeform 102" o:spid="_x0000_s1026" style="width:15.65pt;height:14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7,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" path="m79,130c71,112,66,90,66,66v-44,,-44,,-44,c22,83,22,83,22,83v,9,5,18,16,28c49,120,63,127,79,130xm265,83v,-17,,-17,,-17c221,66,221,66,221,66v,24,-4,46,-13,64c225,127,238,120,249,111v11,-10,16,-19,16,-28xm287,61v,22,,22,,22c287,91,285,99,280,108v-4,8,-11,15,-19,22c253,137,243,142,231,147v-12,4,-24,7,-37,8c189,161,183,166,177,171v-4,4,-7,8,-9,12c167,188,166,193,166,199v,6,2,11,5,16c175,219,180,221,188,221v9,,16,3,23,8c218,234,221,241,221,249v,11,,11,,11c221,261,221,263,220,264v-1,1,-3,1,-4,1c72,265,72,265,72,265v-2,,-3,,-4,-1c67,263,66,261,66,260v,-11,,-11,,-11c66,241,70,234,76,229v7,-5,15,-8,23,-8c107,221,113,219,116,215v4,-5,6,-10,6,-16c122,193,121,188,119,183v-2,-4,-5,-8,-9,-12c104,166,98,161,94,155,81,154,68,151,56,147,45,142,35,137,26,130,18,123,12,116,7,108,2,99,,91,,83,,61,,61,,61,,56,2,52,5,49v3,-3,7,-5,12,-5c66,44,66,44,66,44v,-16,,-16,,-16c66,20,69,13,74,8,80,3,86,,94,v99,,99,,99,c201,,208,3,213,8v5,5,8,12,8,20c221,44,221,44,221,44v50,,50,,50,c275,44,279,46,283,49v3,3,4,7,4,12xe" fillcolor="#364455" stroked="f">
                            <v:path arrowok="t" o:connecttype="custom" o:connectlocs="54717,89337;45713,45356;15238,45356;15238,57038;26320,76280;54717,89337;183544,57038;183544,45356;153069,45356;144065,89337;172462,76280;183544,57038;198782,41920;198782,57038;193934,74218;180774,89337;159995,101020;134368,106517;122594,117512;116360,125759;114975,136754;118438,147750;130213,151873;146143,157371;153069,171115;153069,178674;152376,181423;149606,182110;49869,182110;47098,181423;45713,178674;45713,171115;52639,157371;68569,151873;80344,147750;84500,136754;82422,125759;76188,117512;65106,106517;38787,101020;18008,89337;4848,74218;0,57038;0,41920;3463,33673;11775,30237;45713,30237;45713,19242;51254,5498;65106,0;133676,0;147528,5498;153069,19242;153069,30237;187700,30237;196012,33673;198782,41920" o:connectangles="0,0,0,0,0,0,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  <w:r w:rsidRPr="00DA7967">
                    <w:rPr>
                      <w:b/>
                      <w:noProof/>
                      <w:color w:val="365F91" w:themeColor="accent1" w:themeShade="BF"/>
                      <w:sz w:val="24"/>
                    </w:rPr>
                    <w:t xml:space="preserve"> AWARDS &amp; HIGHLIGHTS</w:t>
                  </w:r>
                </w:p>
                <w:p w:rsidR="00DA7967" w:rsidRPr="00DA7967" w:rsidRDefault="00DA7967" w:rsidP="00DA7967">
                  <w:pPr>
                    <w:spacing w:after="200" w:line="276" w:lineRule="auto"/>
                    <w:contextualSpacing/>
                    <w:rPr>
                      <w:sz w:val="8"/>
                    </w:rPr>
                  </w:pPr>
                </w:p>
                <w:p w:rsidR="00DA7967" w:rsidRPr="00DA7967" w:rsidRDefault="00DA7967" w:rsidP="00DA7967">
                  <w:pPr>
                    <w:numPr>
                      <w:ilvl w:val="0"/>
                      <w:numId w:val="2"/>
                    </w:numPr>
                    <w:spacing w:after="200" w:line="276" w:lineRule="auto"/>
                    <w:contextualSpacing/>
                    <w:rPr>
                      <w:sz w:val="18"/>
                    </w:rPr>
                  </w:pPr>
                  <w:r w:rsidRPr="00DA7967">
                    <w:rPr>
                      <w:sz w:val="18"/>
                    </w:rPr>
                    <w:t>Adidas Tech Summit Speaker - 2022 &amp; 2024</w:t>
                  </w:r>
                </w:p>
                <w:p w:rsidR="00DA7967" w:rsidRPr="00DA7967" w:rsidRDefault="00DA7967" w:rsidP="00DA7967">
                  <w:pPr>
                    <w:numPr>
                      <w:ilvl w:val="0"/>
                      <w:numId w:val="2"/>
                    </w:numPr>
                    <w:spacing w:after="200" w:line="276" w:lineRule="auto"/>
                    <w:contextualSpacing/>
                    <w:rPr>
                      <w:sz w:val="18"/>
                    </w:rPr>
                  </w:pPr>
                  <w:r w:rsidRPr="00DA7967">
                    <w:rPr>
                      <w:sz w:val="18"/>
                    </w:rPr>
                    <w:t>Supernova Award - Adidas</w:t>
                  </w:r>
                </w:p>
                <w:p w:rsidR="00DA7967" w:rsidRPr="00DA7967" w:rsidRDefault="00DA7967" w:rsidP="00DA7967">
                  <w:pPr>
                    <w:numPr>
                      <w:ilvl w:val="0"/>
                      <w:numId w:val="2"/>
                    </w:numPr>
                    <w:spacing w:after="200" w:line="276" w:lineRule="auto"/>
                    <w:contextualSpacing/>
                    <w:rPr>
                      <w:sz w:val="18"/>
                    </w:rPr>
                  </w:pPr>
                  <w:proofErr w:type="spellStart"/>
                  <w:r w:rsidRPr="00DA7967">
                    <w:rPr>
                      <w:sz w:val="18"/>
                    </w:rPr>
                    <w:t>UiPath</w:t>
                  </w:r>
                  <w:proofErr w:type="spellEnd"/>
                  <w:r w:rsidRPr="00DA7967">
                    <w:rPr>
                      <w:sz w:val="18"/>
                    </w:rPr>
                    <w:t xml:space="preserve"> MVP 2022</w:t>
                  </w:r>
                </w:p>
                <w:p w:rsidR="00DA7967" w:rsidRPr="00DA7967" w:rsidRDefault="00DA7967" w:rsidP="00DA7967">
                  <w:pPr>
                    <w:numPr>
                      <w:ilvl w:val="0"/>
                      <w:numId w:val="2"/>
                    </w:numPr>
                    <w:spacing w:after="200" w:line="276" w:lineRule="auto"/>
                    <w:contextualSpacing/>
                    <w:rPr>
                      <w:sz w:val="18"/>
                    </w:rPr>
                  </w:pPr>
                  <w:r w:rsidRPr="00DA7967">
                    <w:rPr>
                      <w:sz w:val="18"/>
                    </w:rPr>
                    <w:t>Functional Excellence Award - VMware</w:t>
                  </w:r>
                </w:p>
                <w:p w:rsidR="00DA7967" w:rsidRPr="00DA7967" w:rsidRDefault="00DA7967" w:rsidP="00DA7967">
                  <w:pPr>
                    <w:numPr>
                      <w:ilvl w:val="0"/>
                      <w:numId w:val="2"/>
                    </w:numPr>
                    <w:spacing w:after="200" w:line="276" w:lineRule="auto"/>
                    <w:contextualSpacing/>
                    <w:rPr>
                      <w:sz w:val="18"/>
                    </w:rPr>
                  </w:pPr>
                  <w:r w:rsidRPr="00DA7967">
                    <w:rPr>
                      <w:sz w:val="18"/>
                    </w:rPr>
                    <w:t>Terrific Troupe Award - VMware</w:t>
                  </w:r>
                </w:p>
                <w:p w:rsidR="00DA7967" w:rsidRPr="00DA7967" w:rsidRDefault="00DA7967" w:rsidP="00DA7967">
                  <w:pPr>
                    <w:numPr>
                      <w:ilvl w:val="0"/>
                      <w:numId w:val="2"/>
                    </w:numPr>
                    <w:spacing w:after="200" w:line="276" w:lineRule="auto"/>
                    <w:contextualSpacing/>
                    <w:rPr>
                      <w:sz w:val="18"/>
                    </w:rPr>
                  </w:pPr>
                  <w:r w:rsidRPr="00DA7967">
                    <w:rPr>
                      <w:sz w:val="18"/>
                    </w:rPr>
                    <w:t>Everest Award - VMware</w:t>
                  </w:r>
                </w:p>
                <w:p w:rsidR="00DA7967" w:rsidRPr="00DA7967" w:rsidRDefault="00DA7967" w:rsidP="00DA7967">
                  <w:pPr>
                    <w:numPr>
                      <w:ilvl w:val="0"/>
                      <w:numId w:val="2"/>
                    </w:numPr>
                    <w:spacing w:after="200" w:line="276" w:lineRule="auto"/>
                    <w:contextualSpacing/>
                    <w:rPr>
                      <w:sz w:val="18"/>
                    </w:rPr>
                  </w:pPr>
                  <w:r w:rsidRPr="00DA7967">
                    <w:rPr>
                      <w:sz w:val="18"/>
                    </w:rPr>
                    <w:t xml:space="preserve">Published reusable components on </w:t>
                  </w:r>
                  <w:proofErr w:type="spellStart"/>
                  <w:r w:rsidRPr="00DA7967">
                    <w:rPr>
                      <w:sz w:val="18"/>
                    </w:rPr>
                    <w:t>UiPath</w:t>
                  </w:r>
                  <w:proofErr w:type="spellEnd"/>
                  <w:r w:rsidRPr="00DA7967">
                    <w:rPr>
                      <w:sz w:val="18"/>
                    </w:rPr>
                    <w:t xml:space="preserve"> Community, contributing to community innovation.</w:t>
                  </w:r>
                </w:p>
                <w:p w:rsidR="00DA7967" w:rsidRPr="00DA7967" w:rsidRDefault="00DA7967" w:rsidP="00DA7967">
                  <w:pPr>
                    <w:numPr>
                      <w:ilvl w:val="0"/>
                      <w:numId w:val="2"/>
                    </w:numPr>
                    <w:spacing w:after="200" w:line="276" w:lineRule="auto"/>
                    <w:contextualSpacing/>
                    <w:rPr>
                      <w:sz w:val="18"/>
                    </w:rPr>
                  </w:pPr>
                  <w:r w:rsidRPr="00DA7967">
                    <w:rPr>
                      <w:sz w:val="18"/>
                    </w:rPr>
                    <w:t>Shortlisted in 'Best Digit</w:t>
                  </w:r>
                  <w:r w:rsidR="001B0C23">
                    <w:rPr>
                      <w:sz w:val="18"/>
                    </w:rPr>
                    <w:t>al</w:t>
                  </w:r>
                  <w:r w:rsidRPr="00DA7967">
                    <w:rPr>
                      <w:sz w:val="18"/>
                    </w:rPr>
                    <w:t xml:space="preserve"> Transformation Project' in OPEX Week Global Awards 2020.</w:t>
                  </w:r>
                </w:p>
                <w:p w:rsidR="00DA7967" w:rsidRPr="00663A67" w:rsidRDefault="00DA7967" w:rsidP="00AA676C">
                  <w:pPr>
                    <w:numPr>
                      <w:ilvl w:val="0"/>
                      <w:numId w:val="2"/>
                    </w:numPr>
                    <w:spacing w:after="200" w:line="276" w:lineRule="auto"/>
                    <w:contextualSpacing/>
                    <w:rPr>
                      <w:sz w:val="18"/>
                    </w:rPr>
                  </w:pPr>
                  <w:r w:rsidRPr="00DA7967">
                    <w:rPr>
                      <w:sz w:val="18"/>
                    </w:rPr>
                    <w:t>Attended 3rd RPA &amp; Intelligent Automation Asia, Singapore in 2018.</w:t>
                  </w:r>
                </w:p>
              </w:tc>
            </w:tr>
          </w:tbl>
          <w:p w:rsidR="00945CA4" w:rsidRPr="00187209" w:rsidRDefault="00945CA4" w:rsidP="00DA7967">
            <w:pPr>
              <w:pStyle w:val="ListParagraph"/>
              <w:ind w:left="360"/>
              <w:jc w:val="both"/>
              <w:rPr>
                <w:sz w:val="18"/>
              </w:rPr>
            </w:pPr>
          </w:p>
        </w:tc>
      </w:tr>
      <w:tr w:rsidR="00595596" w:rsidRPr="00C50BF5" w:rsidTr="008868DE">
        <w:trPr>
          <w:trHeight w:val="60"/>
        </w:trPr>
        <w:tc>
          <w:tcPr>
            <w:tcW w:w="270" w:type="dxa"/>
          </w:tcPr>
          <w:p w:rsidR="00595596" w:rsidRPr="00E96037" w:rsidRDefault="00595596" w:rsidP="0064331A">
            <w:pPr>
              <w:ind w:left="360"/>
              <w:rPr>
                <w:b/>
                <w:noProof/>
                <w:color w:val="4F90CD"/>
                <w:sz w:val="2"/>
                <w:u w:val="single" w:color="365F91" w:themeColor="accent1" w:themeShade="BF"/>
              </w:rPr>
            </w:pPr>
          </w:p>
        </w:tc>
        <w:tc>
          <w:tcPr>
            <w:tcW w:w="11965" w:type="dxa"/>
            <w:gridSpan w:val="3"/>
            <w:shd w:val="clear" w:color="auto" w:fill="auto"/>
          </w:tcPr>
          <w:p w:rsidR="001401A9" w:rsidRPr="00663A67" w:rsidRDefault="001401A9" w:rsidP="004B5702">
            <w:pPr>
              <w:rPr>
                <w:b/>
                <w:noProof/>
                <w:color w:val="C7A163"/>
                <w:sz w:val="8"/>
              </w:rPr>
            </w:pPr>
          </w:p>
        </w:tc>
      </w:tr>
      <w:tr w:rsidR="00BB7FFD" w:rsidRPr="00C50BF5" w:rsidTr="008868DE">
        <w:trPr>
          <w:trHeight w:val="77"/>
        </w:trPr>
        <w:tc>
          <w:tcPr>
            <w:tcW w:w="12235" w:type="dxa"/>
            <w:gridSpan w:val="4"/>
            <w:shd w:val="clear" w:color="auto" w:fill="365F91" w:themeFill="accent1" w:themeFillShade="BF"/>
          </w:tcPr>
          <w:p w:rsidR="00BB7FFD" w:rsidRPr="00C50BF5" w:rsidRDefault="00BB7FFD" w:rsidP="0064331A">
            <w:pPr>
              <w:spacing w:before="120"/>
              <w:ind w:left="60" w:right="245"/>
              <w:jc w:val="both"/>
              <w:rPr>
                <w:rFonts w:eastAsia="Calibri" w:cstheme="minorHAnsi"/>
                <w:b/>
                <w:color w:val="FFFFFF" w:themeColor="background1"/>
                <w:sz w:val="20"/>
              </w:rPr>
            </w:pPr>
          </w:p>
        </w:tc>
      </w:tr>
    </w:tbl>
    <w:p w:rsidR="00DA05B4" w:rsidRPr="00DA7967" w:rsidRDefault="00DA05B4" w:rsidP="007255C5">
      <w:pPr>
        <w:tabs>
          <w:tab w:val="left" w:pos="0"/>
        </w:tabs>
        <w:rPr>
          <w:sz w:val="2"/>
        </w:rPr>
      </w:pPr>
    </w:p>
    <w:sectPr w:rsidR="00DA05B4" w:rsidRPr="00DA7967" w:rsidSect="002B68AE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87pt;height:87pt" o:bullet="t">
        <v:imagedata r:id="rId1" o:title="arrow circle"/>
      </v:shape>
    </w:pict>
  </w:numPicBullet>
  <w:numPicBullet w:numPicBulletId="1">
    <w:pict>
      <v:shape id="_x0000_i1028" type="#_x0000_t75" style="width:260pt;height:245pt" o:bullet="t">
        <v:imagedata r:id="rId2" o:title="right- up"/>
      </v:shape>
    </w:pict>
  </w:numPicBullet>
  <w:abstractNum w:abstractNumId="0" w15:restartNumberingAfterBreak="0">
    <w:nsid w:val="01C1795E"/>
    <w:multiLevelType w:val="hybridMultilevel"/>
    <w:tmpl w:val="C460337E"/>
    <w:lvl w:ilvl="0" w:tplc="ED64A10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F3F88"/>
    <w:multiLevelType w:val="multilevel"/>
    <w:tmpl w:val="0688D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54AFA"/>
    <w:multiLevelType w:val="multilevel"/>
    <w:tmpl w:val="2CBEF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0522CA"/>
    <w:multiLevelType w:val="multilevel"/>
    <w:tmpl w:val="A128F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3A1328"/>
    <w:multiLevelType w:val="multilevel"/>
    <w:tmpl w:val="2BAE40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AF14E5"/>
    <w:multiLevelType w:val="multilevel"/>
    <w:tmpl w:val="71FAF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D61A3F"/>
    <w:multiLevelType w:val="hybridMultilevel"/>
    <w:tmpl w:val="AE5EBE8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4C7538"/>
    <w:multiLevelType w:val="hybridMultilevel"/>
    <w:tmpl w:val="48FC7F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5CF748C"/>
    <w:multiLevelType w:val="multilevel"/>
    <w:tmpl w:val="F83CC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090450"/>
    <w:multiLevelType w:val="multilevel"/>
    <w:tmpl w:val="307C6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974541E"/>
    <w:multiLevelType w:val="hybridMultilevel"/>
    <w:tmpl w:val="74DC7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73A2EAE"/>
    <w:multiLevelType w:val="multilevel"/>
    <w:tmpl w:val="23781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B7B5301"/>
    <w:multiLevelType w:val="hybridMultilevel"/>
    <w:tmpl w:val="2FCC2C18"/>
    <w:lvl w:ilvl="0" w:tplc="C1489678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574634"/>
    <w:multiLevelType w:val="hybridMultilevel"/>
    <w:tmpl w:val="FECC6D76"/>
    <w:lvl w:ilvl="0" w:tplc="C1489678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7307158"/>
    <w:multiLevelType w:val="hybridMultilevel"/>
    <w:tmpl w:val="0FFEDEC8"/>
    <w:lvl w:ilvl="0" w:tplc="C1489678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BE3D46"/>
    <w:multiLevelType w:val="multilevel"/>
    <w:tmpl w:val="E3AE1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B0C609B"/>
    <w:multiLevelType w:val="multilevel"/>
    <w:tmpl w:val="BC3E3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EEF7799"/>
    <w:multiLevelType w:val="hybridMultilevel"/>
    <w:tmpl w:val="F37A2FF0"/>
    <w:lvl w:ilvl="0" w:tplc="C1489678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C1489678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4"/>
  </w:num>
  <w:num w:numId="4">
    <w:abstractNumId w:val="6"/>
  </w:num>
  <w:num w:numId="5">
    <w:abstractNumId w:val="12"/>
  </w:num>
  <w:num w:numId="6">
    <w:abstractNumId w:val="5"/>
  </w:num>
  <w:num w:numId="7">
    <w:abstractNumId w:val="1"/>
  </w:num>
  <w:num w:numId="8">
    <w:abstractNumId w:val="11"/>
  </w:num>
  <w:num w:numId="9">
    <w:abstractNumId w:val="9"/>
  </w:num>
  <w:num w:numId="10">
    <w:abstractNumId w:val="2"/>
  </w:num>
  <w:num w:numId="11">
    <w:abstractNumId w:val="4"/>
  </w:num>
  <w:num w:numId="12">
    <w:abstractNumId w:val="3"/>
  </w:num>
  <w:num w:numId="13">
    <w:abstractNumId w:val="8"/>
  </w:num>
  <w:num w:numId="14">
    <w:abstractNumId w:val="15"/>
  </w:num>
  <w:num w:numId="15">
    <w:abstractNumId w:val="16"/>
  </w:num>
  <w:num w:numId="16">
    <w:abstractNumId w:val="0"/>
  </w:num>
  <w:num w:numId="17">
    <w:abstractNumId w:val="10"/>
  </w:num>
  <w:num w:numId="18">
    <w:abstractNumId w:val="1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04C6"/>
    <w:rsid w:val="00002D3E"/>
    <w:rsid w:val="000043A4"/>
    <w:rsid w:val="0002017B"/>
    <w:rsid w:val="00021AFF"/>
    <w:rsid w:val="00053714"/>
    <w:rsid w:val="00054217"/>
    <w:rsid w:val="00062D51"/>
    <w:rsid w:val="00086F50"/>
    <w:rsid w:val="00091D82"/>
    <w:rsid w:val="000A2EF2"/>
    <w:rsid w:val="000B6DED"/>
    <w:rsid w:val="000C4C4D"/>
    <w:rsid w:val="000C6881"/>
    <w:rsid w:val="000D1D44"/>
    <w:rsid w:val="000E6A13"/>
    <w:rsid w:val="000F4B91"/>
    <w:rsid w:val="000F4D2C"/>
    <w:rsid w:val="000F545D"/>
    <w:rsid w:val="001030EE"/>
    <w:rsid w:val="001122BC"/>
    <w:rsid w:val="00116C06"/>
    <w:rsid w:val="00121373"/>
    <w:rsid w:val="0012703F"/>
    <w:rsid w:val="0014006B"/>
    <w:rsid w:val="001401A9"/>
    <w:rsid w:val="001807F5"/>
    <w:rsid w:val="001842DA"/>
    <w:rsid w:val="00187209"/>
    <w:rsid w:val="001955F4"/>
    <w:rsid w:val="001A11D9"/>
    <w:rsid w:val="001B0C23"/>
    <w:rsid w:val="001D5BE8"/>
    <w:rsid w:val="001D5D18"/>
    <w:rsid w:val="001E3324"/>
    <w:rsid w:val="001E7456"/>
    <w:rsid w:val="00203C77"/>
    <w:rsid w:val="00206B5C"/>
    <w:rsid w:val="00222575"/>
    <w:rsid w:val="002266E2"/>
    <w:rsid w:val="00237DFB"/>
    <w:rsid w:val="00251DF5"/>
    <w:rsid w:val="002531B6"/>
    <w:rsid w:val="0026160D"/>
    <w:rsid w:val="00266131"/>
    <w:rsid w:val="00274521"/>
    <w:rsid w:val="00281823"/>
    <w:rsid w:val="002860F7"/>
    <w:rsid w:val="002A5F43"/>
    <w:rsid w:val="002B253C"/>
    <w:rsid w:val="002B68AE"/>
    <w:rsid w:val="002C3B92"/>
    <w:rsid w:val="002C66A6"/>
    <w:rsid w:val="002E4FA7"/>
    <w:rsid w:val="002F12DF"/>
    <w:rsid w:val="00303886"/>
    <w:rsid w:val="00303C4E"/>
    <w:rsid w:val="00311BC1"/>
    <w:rsid w:val="00334D72"/>
    <w:rsid w:val="0034451A"/>
    <w:rsid w:val="00345B23"/>
    <w:rsid w:val="003503CF"/>
    <w:rsid w:val="00351515"/>
    <w:rsid w:val="00354B47"/>
    <w:rsid w:val="0038674B"/>
    <w:rsid w:val="003B4060"/>
    <w:rsid w:val="003C4493"/>
    <w:rsid w:val="003C4D57"/>
    <w:rsid w:val="003C7DF7"/>
    <w:rsid w:val="003E32CC"/>
    <w:rsid w:val="00403C5B"/>
    <w:rsid w:val="0040439D"/>
    <w:rsid w:val="004103E1"/>
    <w:rsid w:val="0043578A"/>
    <w:rsid w:val="004367D4"/>
    <w:rsid w:val="0044133D"/>
    <w:rsid w:val="00461112"/>
    <w:rsid w:val="00462F72"/>
    <w:rsid w:val="0047183F"/>
    <w:rsid w:val="00491C39"/>
    <w:rsid w:val="004B5702"/>
    <w:rsid w:val="004B5E98"/>
    <w:rsid w:val="004C5025"/>
    <w:rsid w:val="004C66C7"/>
    <w:rsid w:val="004C730D"/>
    <w:rsid w:val="004E018D"/>
    <w:rsid w:val="004E6AC9"/>
    <w:rsid w:val="004F7765"/>
    <w:rsid w:val="005151E7"/>
    <w:rsid w:val="00520F6D"/>
    <w:rsid w:val="00534288"/>
    <w:rsid w:val="00540C9F"/>
    <w:rsid w:val="00543313"/>
    <w:rsid w:val="00550FF3"/>
    <w:rsid w:val="00575570"/>
    <w:rsid w:val="00576217"/>
    <w:rsid w:val="0058464E"/>
    <w:rsid w:val="0059440A"/>
    <w:rsid w:val="00595596"/>
    <w:rsid w:val="005C1E06"/>
    <w:rsid w:val="005D4667"/>
    <w:rsid w:val="005D64E2"/>
    <w:rsid w:val="005E5886"/>
    <w:rsid w:val="005E7F75"/>
    <w:rsid w:val="00607C35"/>
    <w:rsid w:val="00615526"/>
    <w:rsid w:val="0063372C"/>
    <w:rsid w:val="00640A1D"/>
    <w:rsid w:val="0064331A"/>
    <w:rsid w:val="00663A67"/>
    <w:rsid w:val="00684CA4"/>
    <w:rsid w:val="00696DE9"/>
    <w:rsid w:val="006A11CE"/>
    <w:rsid w:val="006A4350"/>
    <w:rsid w:val="006B55AD"/>
    <w:rsid w:val="006B6924"/>
    <w:rsid w:val="006C25D8"/>
    <w:rsid w:val="006E2563"/>
    <w:rsid w:val="006E2B64"/>
    <w:rsid w:val="006F03CD"/>
    <w:rsid w:val="007051F1"/>
    <w:rsid w:val="007070BF"/>
    <w:rsid w:val="007128E4"/>
    <w:rsid w:val="00713EFD"/>
    <w:rsid w:val="007255C5"/>
    <w:rsid w:val="007303D1"/>
    <w:rsid w:val="00737E39"/>
    <w:rsid w:val="00755A12"/>
    <w:rsid w:val="007631E5"/>
    <w:rsid w:val="00766F55"/>
    <w:rsid w:val="007840AF"/>
    <w:rsid w:val="00793700"/>
    <w:rsid w:val="007B44D4"/>
    <w:rsid w:val="007C76BD"/>
    <w:rsid w:val="007E0313"/>
    <w:rsid w:val="008161BC"/>
    <w:rsid w:val="00821C10"/>
    <w:rsid w:val="00840518"/>
    <w:rsid w:val="00876A4C"/>
    <w:rsid w:val="00885B6A"/>
    <w:rsid w:val="0088620B"/>
    <w:rsid w:val="008868DE"/>
    <w:rsid w:val="00887533"/>
    <w:rsid w:val="0088778D"/>
    <w:rsid w:val="00891A3C"/>
    <w:rsid w:val="008A19D3"/>
    <w:rsid w:val="008B6C6A"/>
    <w:rsid w:val="008D5E74"/>
    <w:rsid w:val="008E2ADA"/>
    <w:rsid w:val="008E47A2"/>
    <w:rsid w:val="00901CD1"/>
    <w:rsid w:val="00906F28"/>
    <w:rsid w:val="00913D99"/>
    <w:rsid w:val="00945CA4"/>
    <w:rsid w:val="0095232C"/>
    <w:rsid w:val="00971FEE"/>
    <w:rsid w:val="00980D87"/>
    <w:rsid w:val="0098256C"/>
    <w:rsid w:val="0098564A"/>
    <w:rsid w:val="00992448"/>
    <w:rsid w:val="009A4A4E"/>
    <w:rsid w:val="009A4F5A"/>
    <w:rsid w:val="009B4791"/>
    <w:rsid w:val="009D6684"/>
    <w:rsid w:val="009D7FC3"/>
    <w:rsid w:val="009F17E4"/>
    <w:rsid w:val="009F2A13"/>
    <w:rsid w:val="00A033A9"/>
    <w:rsid w:val="00A04C73"/>
    <w:rsid w:val="00A25FCB"/>
    <w:rsid w:val="00A37772"/>
    <w:rsid w:val="00A440BC"/>
    <w:rsid w:val="00A44411"/>
    <w:rsid w:val="00A52827"/>
    <w:rsid w:val="00A62D8F"/>
    <w:rsid w:val="00A735ED"/>
    <w:rsid w:val="00A74576"/>
    <w:rsid w:val="00A86F05"/>
    <w:rsid w:val="00A94EDE"/>
    <w:rsid w:val="00AA676C"/>
    <w:rsid w:val="00AB50C8"/>
    <w:rsid w:val="00AC1EA4"/>
    <w:rsid w:val="00AD1997"/>
    <w:rsid w:val="00B01291"/>
    <w:rsid w:val="00B3357A"/>
    <w:rsid w:val="00B449B1"/>
    <w:rsid w:val="00B4753A"/>
    <w:rsid w:val="00B478BA"/>
    <w:rsid w:val="00B61E6C"/>
    <w:rsid w:val="00B66799"/>
    <w:rsid w:val="00B75E6B"/>
    <w:rsid w:val="00B76572"/>
    <w:rsid w:val="00B80436"/>
    <w:rsid w:val="00B9284E"/>
    <w:rsid w:val="00BB7AF5"/>
    <w:rsid w:val="00BB7FFD"/>
    <w:rsid w:val="00BC3F94"/>
    <w:rsid w:val="00BC6E59"/>
    <w:rsid w:val="00BC7A38"/>
    <w:rsid w:val="00BF6E39"/>
    <w:rsid w:val="00C04699"/>
    <w:rsid w:val="00C11063"/>
    <w:rsid w:val="00C14903"/>
    <w:rsid w:val="00C22B9A"/>
    <w:rsid w:val="00C23E15"/>
    <w:rsid w:val="00C24674"/>
    <w:rsid w:val="00C31D76"/>
    <w:rsid w:val="00C32EA4"/>
    <w:rsid w:val="00C50BF5"/>
    <w:rsid w:val="00C60E20"/>
    <w:rsid w:val="00C7317C"/>
    <w:rsid w:val="00C81DB0"/>
    <w:rsid w:val="00C85393"/>
    <w:rsid w:val="00C86E3D"/>
    <w:rsid w:val="00CA065C"/>
    <w:rsid w:val="00CA77DF"/>
    <w:rsid w:val="00CB72DB"/>
    <w:rsid w:val="00CC4329"/>
    <w:rsid w:val="00CD2FFF"/>
    <w:rsid w:val="00CD640C"/>
    <w:rsid w:val="00CE4771"/>
    <w:rsid w:val="00CF6FF5"/>
    <w:rsid w:val="00CF729C"/>
    <w:rsid w:val="00D0193F"/>
    <w:rsid w:val="00D070C7"/>
    <w:rsid w:val="00D232E1"/>
    <w:rsid w:val="00D33527"/>
    <w:rsid w:val="00D35553"/>
    <w:rsid w:val="00D40700"/>
    <w:rsid w:val="00D51D8C"/>
    <w:rsid w:val="00D567FB"/>
    <w:rsid w:val="00D829FF"/>
    <w:rsid w:val="00D910DC"/>
    <w:rsid w:val="00DA05B4"/>
    <w:rsid w:val="00DA239B"/>
    <w:rsid w:val="00DA5410"/>
    <w:rsid w:val="00DA7967"/>
    <w:rsid w:val="00DB305E"/>
    <w:rsid w:val="00DE20AA"/>
    <w:rsid w:val="00DE5B79"/>
    <w:rsid w:val="00DF18F4"/>
    <w:rsid w:val="00E01E3F"/>
    <w:rsid w:val="00E10910"/>
    <w:rsid w:val="00E15A83"/>
    <w:rsid w:val="00E221A5"/>
    <w:rsid w:val="00E2622C"/>
    <w:rsid w:val="00E275C9"/>
    <w:rsid w:val="00E35A20"/>
    <w:rsid w:val="00E53093"/>
    <w:rsid w:val="00E620EF"/>
    <w:rsid w:val="00E65FD7"/>
    <w:rsid w:val="00E843AC"/>
    <w:rsid w:val="00EA4163"/>
    <w:rsid w:val="00EC5336"/>
    <w:rsid w:val="00EE60DF"/>
    <w:rsid w:val="00EF1003"/>
    <w:rsid w:val="00F04658"/>
    <w:rsid w:val="00F106E4"/>
    <w:rsid w:val="00F11B4D"/>
    <w:rsid w:val="00F319B1"/>
    <w:rsid w:val="00F500C9"/>
    <w:rsid w:val="00F57886"/>
    <w:rsid w:val="00F63A31"/>
    <w:rsid w:val="00F80200"/>
    <w:rsid w:val="00FB0711"/>
    <w:rsid w:val="00FB15DB"/>
    <w:rsid w:val="00FB256D"/>
    <w:rsid w:val="00FB5EB6"/>
    <w:rsid w:val="00FB66EA"/>
    <w:rsid w:val="00FC05FC"/>
    <w:rsid w:val="00FC3DD3"/>
    <w:rsid w:val="00FE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113DC538"/>
  <w15:docId w15:val="{A1BA6AB4-60EF-4E68-9D7A-4BAE77759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79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55A1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C5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50BF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288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1556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7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5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5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1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581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161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0620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9849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2357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48674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4861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6504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2150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5580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0250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605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78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8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Colors" Target="diagrams/colors1.xml"/><Relationship Id="rId18" Type="http://schemas.openxmlformats.org/officeDocument/2006/relationships/diagramColors" Target="diagrams/colors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diagramQuickStyle" Target="diagrams/quickStyle1.xml"/><Relationship Id="rId17" Type="http://schemas.openxmlformats.org/officeDocument/2006/relationships/diagramQuickStyle" Target="diagrams/quickStyle2.xml"/><Relationship Id="rId2" Type="http://schemas.openxmlformats.org/officeDocument/2006/relationships/customXml" Target="../customXml/item2.xml"/><Relationship Id="rId16" Type="http://schemas.openxmlformats.org/officeDocument/2006/relationships/diagramLayout" Target="diagrams/layout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Layout" Target="diagrams/layout1.xml"/><Relationship Id="rId5" Type="http://schemas.openxmlformats.org/officeDocument/2006/relationships/numbering" Target="numbering.xml"/><Relationship Id="rId15" Type="http://schemas.openxmlformats.org/officeDocument/2006/relationships/diagramData" Target="diagrams/data2.xml"/><Relationship Id="rId10" Type="http://schemas.openxmlformats.org/officeDocument/2006/relationships/diagramData" Target="diagrams/data1.xml"/><Relationship Id="rId19" Type="http://schemas.microsoft.com/office/2007/relationships/diagramDrawing" Target="diagrams/drawing2.xml"/><Relationship Id="rId4" Type="http://schemas.openxmlformats.org/officeDocument/2006/relationships/customXml" Target="../customXml/item4.xml"/><Relationship Id="rId9" Type="http://schemas.openxmlformats.org/officeDocument/2006/relationships/image" Target="media/image3.png"/><Relationship Id="rId14" Type="http://schemas.microsoft.com/office/2007/relationships/diagramDrawing" Target="diagrams/drawing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439446D-2B60-4697-BC9A-D2A7CA28AF97}" type="doc">
      <dgm:prSet loTypeId="urn:microsoft.com/office/officeart/2005/8/layout/process1" loCatId="process" qsTypeId="urn:microsoft.com/office/officeart/2005/8/quickstyle/simple1" qsCatId="simple" csTypeId="urn:microsoft.com/office/officeart/2005/8/colors/accent1_2" csCatId="accent1" phldr="1"/>
      <dgm:spPr/>
    </dgm:pt>
    <dgm:pt modelId="{0D670B0C-83F4-4E6F-95DB-1D0DC34DEE36}">
      <dgm:prSet phldrT="[Text]" custT="1"/>
      <dgm:spPr>
        <a:solidFill>
          <a:schemeClr val="accent1">
            <a:lumMod val="75000"/>
          </a:schemeClr>
        </a:solidFill>
      </dgm:spPr>
      <dgm:t>
        <a:bodyPr/>
        <a:lstStyle/>
        <a:p>
          <a:r>
            <a:rPr lang="en-US" sz="800" b="0"/>
            <a:t>Infosys Limited – Sr. Software Engineer / Software Engineer / Trainee, Bengaluru, Karnataka | Jul 2011 – May 2014</a:t>
          </a:r>
          <a:endParaRPr lang="en-US" sz="800" b="0">
            <a:latin typeface="+mn-lt"/>
          </a:endParaRPr>
        </a:p>
      </dgm:t>
    </dgm:pt>
    <dgm:pt modelId="{5B53DBB9-9675-4CCA-B25B-D6AC10F43699}" type="parTrans" cxnId="{CAE8AF28-8E01-4CC7-A896-878DD2C09321}">
      <dgm:prSet/>
      <dgm:spPr/>
      <dgm:t>
        <a:bodyPr/>
        <a:lstStyle/>
        <a:p>
          <a:endParaRPr lang="en-US"/>
        </a:p>
      </dgm:t>
    </dgm:pt>
    <dgm:pt modelId="{EB8357ED-6BA0-4864-BF98-F82EC257D6AA}" type="sibTrans" cxnId="{CAE8AF28-8E01-4CC7-A896-878DD2C09321}">
      <dgm:prSet/>
      <dgm:spPr/>
      <dgm:t>
        <a:bodyPr/>
        <a:lstStyle/>
        <a:p>
          <a:endParaRPr lang="en-US"/>
        </a:p>
      </dgm:t>
    </dgm:pt>
    <dgm:pt modelId="{ED8DEB96-EF9D-4D2B-93DB-45CFB8719057}">
      <dgm:prSet phldrT="[Text]" custT="1"/>
      <dgm:spPr>
        <a:solidFill>
          <a:schemeClr val="accent1">
            <a:lumMod val="75000"/>
          </a:schemeClr>
        </a:solidFill>
      </dgm:spPr>
      <dgm:t>
        <a:bodyPr/>
        <a:lstStyle/>
        <a:p>
          <a:r>
            <a:rPr lang="en-US" sz="800" b="0"/>
            <a:t>VMware – Business Analyst II, Bengaluru| Apr 2018 – Nov 2020</a:t>
          </a:r>
          <a:br>
            <a:rPr lang="en-US" sz="800" b="0"/>
          </a:br>
          <a:r>
            <a:rPr lang="en-US" sz="800" b="0"/>
            <a:t>Sr. Business Analyst (Tech Lead, RPA UiPath), Bengaluru| Nov 2020 – Jan 2021</a:t>
          </a:r>
          <a:endParaRPr lang="en-US" sz="800" b="0">
            <a:latin typeface="+mn-lt"/>
          </a:endParaRPr>
        </a:p>
      </dgm:t>
    </dgm:pt>
    <dgm:pt modelId="{4D103CCD-3754-4A71-AE07-1EEF4EDEB8E3}" type="sibTrans" cxnId="{B05A4453-F61B-4765-BDFA-89D5159D781F}">
      <dgm:prSet/>
      <dgm:spPr/>
      <dgm:t>
        <a:bodyPr/>
        <a:lstStyle/>
        <a:p>
          <a:endParaRPr lang="en-US"/>
        </a:p>
      </dgm:t>
    </dgm:pt>
    <dgm:pt modelId="{10DB951D-7830-4DB4-8795-2AB399FA6639}" type="parTrans" cxnId="{B05A4453-F61B-4765-BDFA-89D5159D781F}">
      <dgm:prSet/>
      <dgm:spPr/>
      <dgm:t>
        <a:bodyPr/>
        <a:lstStyle/>
        <a:p>
          <a:endParaRPr lang="en-US"/>
        </a:p>
      </dgm:t>
    </dgm:pt>
    <dgm:pt modelId="{4E584FF8-3018-4ADD-8842-880BD6CD9512}">
      <dgm:prSet phldrT="[Text]" custT="1"/>
      <dgm:spPr>
        <a:solidFill>
          <a:schemeClr val="accent1">
            <a:lumMod val="75000"/>
          </a:schemeClr>
        </a:solidFill>
      </dgm:spPr>
      <dgm:t>
        <a:bodyPr/>
        <a:lstStyle/>
        <a:p>
          <a:r>
            <a:rPr lang="en-US" sz="800" b="0"/>
            <a:t>Subex – RPA Architect, Bengaluru| Jan 2021 – Feb 2022</a:t>
          </a:r>
          <a:endParaRPr lang="en-US" sz="800" b="0">
            <a:latin typeface="+mn-lt"/>
          </a:endParaRPr>
        </a:p>
      </dgm:t>
    </dgm:pt>
    <dgm:pt modelId="{CA99DBEB-FCDF-41F7-82E9-645167FA53BF}" type="parTrans" cxnId="{8F89F103-68FE-4842-B091-14A1D9C3F48E}">
      <dgm:prSet/>
      <dgm:spPr/>
      <dgm:t>
        <a:bodyPr/>
        <a:lstStyle/>
        <a:p>
          <a:endParaRPr lang="en-US"/>
        </a:p>
      </dgm:t>
    </dgm:pt>
    <dgm:pt modelId="{C9DAE962-DE91-4869-91BF-09D2B73159DA}" type="sibTrans" cxnId="{8F89F103-68FE-4842-B091-14A1D9C3F48E}">
      <dgm:prSet/>
      <dgm:spPr/>
      <dgm:t>
        <a:bodyPr/>
        <a:lstStyle/>
        <a:p>
          <a:endParaRPr lang="en-US"/>
        </a:p>
      </dgm:t>
    </dgm:pt>
    <dgm:pt modelId="{7C9F6613-E3E6-4FBB-B291-24112012E100}">
      <dgm:prSet phldrT="[Text]" custT="1"/>
      <dgm:spPr>
        <a:solidFill>
          <a:schemeClr val="accent1">
            <a:lumMod val="75000"/>
          </a:schemeClr>
        </a:solidFill>
      </dgm:spPr>
      <dgm:t>
        <a:bodyPr/>
        <a:lstStyle/>
        <a:p>
          <a:r>
            <a:rPr lang="en-US" sz="800" b="0"/>
            <a:t>Adidas – Sr. Manager RPA / Sr. Platform Engineer II, Gurugram, Haryana | Mar 2022 – Present</a:t>
          </a:r>
          <a:endParaRPr lang="en-US" sz="800" b="0">
            <a:latin typeface="+mn-lt"/>
          </a:endParaRPr>
        </a:p>
      </dgm:t>
    </dgm:pt>
    <dgm:pt modelId="{EDAEC203-0BBD-4573-8F33-F95C426A0206}" type="parTrans" cxnId="{D852E77C-E6C8-4570-BB61-C43CF903D8DC}">
      <dgm:prSet/>
      <dgm:spPr/>
      <dgm:t>
        <a:bodyPr/>
        <a:lstStyle/>
        <a:p>
          <a:endParaRPr lang="en-US"/>
        </a:p>
      </dgm:t>
    </dgm:pt>
    <dgm:pt modelId="{AD02B90D-004F-4E13-A22D-A415FEB21478}" type="sibTrans" cxnId="{D852E77C-E6C8-4570-BB61-C43CF903D8DC}">
      <dgm:prSet/>
      <dgm:spPr/>
      <dgm:t>
        <a:bodyPr/>
        <a:lstStyle/>
        <a:p>
          <a:endParaRPr lang="en-US"/>
        </a:p>
      </dgm:t>
    </dgm:pt>
    <dgm:pt modelId="{F4BD7EE0-2854-4B31-9B42-5406B9C0043C}" type="pres">
      <dgm:prSet presAssocID="{1439446D-2B60-4697-BC9A-D2A7CA28AF97}" presName="Name0" presStyleCnt="0">
        <dgm:presLayoutVars>
          <dgm:dir/>
          <dgm:resizeHandles val="exact"/>
        </dgm:presLayoutVars>
      </dgm:prSet>
      <dgm:spPr/>
    </dgm:pt>
    <dgm:pt modelId="{253A5FCE-EF6B-4AE2-A223-6076CBFD9BD7}" type="pres">
      <dgm:prSet presAssocID="{0D670B0C-83F4-4E6F-95DB-1D0DC34DEE36}" presName="node" presStyleLbl="node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0529BC2-A739-46DA-BE11-6CC696991527}" type="pres">
      <dgm:prSet presAssocID="{EB8357ED-6BA0-4864-BF98-F82EC257D6AA}" presName="sibTrans" presStyleLbl="sibTrans2D1" presStyleIdx="0" presStyleCnt="3"/>
      <dgm:spPr/>
      <dgm:t>
        <a:bodyPr/>
        <a:lstStyle/>
        <a:p>
          <a:endParaRPr lang="en-US"/>
        </a:p>
      </dgm:t>
    </dgm:pt>
    <dgm:pt modelId="{A5677AEC-9CD9-4F4C-A208-D38264671BF7}" type="pres">
      <dgm:prSet presAssocID="{EB8357ED-6BA0-4864-BF98-F82EC257D6AA}" presName="connectorText" presStyleLbl="sibTrans2D1" presStyleIdx="0" presStyleCnt="3"/>
      <dgm:spPr/>
      <dgm:t>
        <a:bodyPr/>
        <a:lstStyle/>
        <a:p>
          <a:endParaRPr lang="en-US"/>
        </a:p>
      </dgm:t>
    </dgm:pt>
    <dgm:pt modelId="{A9678DAF-4282-49A9-8C40-0892F87E75A3}" type="pres">
      <dgm:prSet presAssocID="{ED8DEB96-EF9D-4D2B-93DB-45CFB8719057}" presName="node" presStyleLbl="node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8F3D146-8CAC-46E0-8464-D9586C7A2109}" type="pres">
      <dgm:prSet presAssocID="{4D103CCD-3754-4A71-AE07-1EEF4EDEB8E3}" presName="sibTrans" presStyleLbl="sibTrans2D1" presStyleIdx="1" presStyleCnt="3"/>
      <dgm:spPr/>
      <dgm:t>
        <a:bodyPr/>
        <a:lstStyle/>
        <a:p>
          <a:endParaRPr lang="en-US"/>
        </a:p>
      </dgm:t>
    </dgm:pt>
    <dgm:pt modelId="{7655114E-805B-48DA-82A4-455F3EBF3DA3}" type="pres">
      <dgm:prSet presAssocID="{4D103CCD-3754-4A71-AE07-1EEF4EDEB8E3}" presName="connectorText" presStyleLbl="sibTrans2D1" presStyleIdx="1" presStyleCnt="3"/>
      <dgm:spPr/>
      <dgm:t>
        <a:bodyPr/>
        <a:lstStyle/>
        <a:p>
          <a:endParaRPr lang="en-US"/>
        </a:p>
      </dgm:t>
    </dgm:pt>
    <dgm:pt modelId="{3FBD0A4D-D39F-45F7-BB3C-3EF27043F778}" type="pres">
      <dgm:prSet presAssocID="{4E584FF8-3018-4ADD-8842-880BD6CD9512}" presName="node" presStyleLbl="node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44D074F-2548-4B52-BC31-3EF84A2C4EC5}" type="pres">
      <dgm:prSet presAssocID="{C9DAE962-DE91-4869-91BF-09D2B73159DA}" presName="sibTrans" presStyleLbl="sibTrans2D1" presStyleIdx="2" presStyleCnt="3"/>
      <dgm:spPr/>
      <dgm:t>
        <a:bodyPr/>
        <a:lstStyle/>
        <a:p>
          <a:endParaRPr lang="en-US"/>
        </a:p>
      </dgm:t>
    </dgm:pt>
    <dgm:pt modelId="{A0BA69C9-0DB9-417E-8DCD-F9AECD76106D}" type="pres">
      <dgm:prSet presAssocID="{C9DAE962-DE91-4869-91BF-09D2B73159DA}" presName="connectorText" presStyleLbl="sibTrans2D1" presStyleIdx="2" presStyleCnt="3"/>
      <dgm:spPr/>
      <dgm:t>
        <a:bodyPr/>
        <a:lstStyle/>
        <a:p>
          <a:endParaRPr lang="en-US"/>
        </a:p>
      </dgm:t>
    </dgm:pt>
    <dgm:pt modelId="{CE358B74-7831-4C6F-BDF4-4C128745E3F9}" type="pres">
      <dgm:prSet presAssocID="{7C9F6613-E3E6-4FBB-B291-24112012E100}" presName="node" presStyleLbl="node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8F89F103-68FE-4842-B091-14A1D9C3F48E}" srcId="{1439446D-2B60-4697-BC9A-D2A7CA28AF97}" destId="{4E584FF8-3018-4ADD-8842-880BD6CD9512}" srcOrd="2" destOrd="0" parTransId="{CA99DBEB-FCDF-41F7-82E9-645167FA53BF}" sibTransId="{C9DAE962-DE91-4869-91BF-09D2B73159DA}"/>
    <dgm:cxn modelId="{9024A637-4ABB-4A26-A444-B24F544FFD88}" type="presOf" srcId="{4D103CCD-3754-4A71-AE07-1EEF4EDEB8E3}" destId="{E8F3D146-8CAC-46E0-8464-D9586C7A2109}" srcOrd="0" destOrd="0" presId="urn:microsoft.com/office/officeart/2005/8/layout/process1"/>
    <dgm:cxn modelId="{E9241383-BCE5-469A-9410-49852784922F}" type="presOf" srcId="{7C9F6613-E3E6-4FBB-B291-24112012E100}" destId="{CE358B74-7831-4C6F-BDF4-4C128745E3F9}" srcOrd="0" destOrd="0" presId="urn:microsoft.com/office/officeart/2005/8/layout/process1"/>
    <dgm:cxn modelId="{9AC7FDDF-33E5-4768-A25E-D99507C71C90}" type="presOf" srcId="{C9DAE962-DE91-4869-91BF-09D2B73159DA}" destId="{A0BA69C9-0DB9-417E-8DCD-F9AECD76106D}" srcOrd="1" destOrd="0" presId="urn:microsoft.com/office/officeart/2005/8/layout/process1"/>
    <dgm:cxn modelId="{B63837ED-4E52-4247-938B-4A358E45F2B1}" type="presOf" srcId="{EB8357ED-6BA0-4864-BF98-F82EC257D6AA}" destId="{A5677AEC-9CD9-4F4C-A208-D38264671BF7}" srcOrd="1" destOrd="0" presId="urn:microsoft.com/office/officeart/2005/8/layout/process1"/>
    <dgm:cxn modelId="{0B4C0441-BD31-4209-AB67-329D353A438A}" type="presOf" srcId="{C9DAE962-DE91-4869-91BF-09D2B73159DA}" destId="{F44D074F-2548-4B52-BC31-3EF84A2C4EC5}" srcOrd="0" destOrd="0" presId="urn:microsoft.com/office/officeart/2005/8/layout/process1"/>
    <dgm:cxn modelId="{B05A4453-F61B-4765-BDFA-89D5159D781F}" srcId="{1439446D-2B60-4697-BC9A-D2A7CA28AF97}" destId="{ED8DEB96-EF9D-4D2B-93DB-45CFB8719057}" srcOrd="1" destOrd="0" parTransId="{10DB951D-7830-4DB4-8795-2AB399FA6639}" sibTransId="{4D103CCD-3754-4A71-AE07-1EEF4EDEB8E3}"/>
    <dgm:cxn modelId="{A816F607-820C-4669-8B63-89A5C3B2258E}" type="presOf" srcId="{1439446D-2B60-4697-BC9A-D2A7CA28AF97}" destId="{F4BD7EE0-2854-4B31-9B42-5406B9C0043C}" srcOrd="0" destOrd="0" presId="urn:microsoft.com/office/officeart/2005/8/layout/process1"/>
    <dgm:cxn modelId="{33DF46EE-F53F-4B1A-B860-1D8C4554E79B}" type="presOf" srcId="{0D670B0C-83F4-4E6F-95DB-1D0DC34DEE36}" destId="{253A5FCE-EF6B-4AE2-A223-6076CBFD9BD7}" srcOrd="0" destOrd="0" presId="urn:microsoft.com/office/officeart/2005/8/layout/process1"/>
    <dgm:cxn modelId="{D852E77C-E6C8-4570-BB61-C43CF903D8DC}" srcId="{1439446D-2B60-4697-BC9A-D2A7CA28AF97}" destId="{7C9F6613-E3E6-4FBB-B291-24112012E100}" srcOrd="3" destOrd="0" parTransId="{EDAEC203-0BBD-4573-8F33-F95C426A0206}" sibTransId="{AD02B90D-004F-4E13-A22D-A415FEB21478}"/>
    <dgm:cxn modelId="{7B51EBD6-22B6-4C7B-B276-B6626AE61589}" type="presOf" srcId="{4D103CCD-3754-4A71-AE07-1EEF4EDEB8E3}" destId="{7655114E-805B-48DA-82A4-455F3EBF3DA3}" srcOrd="1" destOrd="0" presId="urn:microsoft.com/office/officeart/2005/8/layout/process1"/>
    <dgm:cxn modelId="{CAE8AF28-8E01-4CC7-A896-878DD2C09321}" srcId="{1439446D-2B60-4697-BC9A-D2A7CA28AF97}" destId="{0D670B0C-83F4-4E6F-95DB-1D0DC34DEE36}" srcOrd="0" destOrd="0" parTransId="{5B53DBB9-9675-4CCA-B25B-D6AC10F43699}" sibTransId="{EB8357ED-6BA0-4864-BF98-F82EC257D6AA}"/>
    <dgm:cxn modelId="{7296BD24-8965-473B-BAEC-A0791253ECC7}" type="presOf" srcId="{ED8DEB96-EF9D-4D2B-93DB-45CFB8719057}" destId="{A9678DAF-4282-49A9-8C40-0892F87E75A3}" srcOrd="0" destOrd="0" presId="urn:microsoft.com/office/officeart/2005/8/layout/process1"/>
    <dgm:cxn modelId="{4E65B107-E358-458B-80DA-9DE751F9319B}" type="presOf" srcId="{4E584FF8-3018-4ADD-8842-880BD6CD9512}" destId="{3FBD0A4D-D39F-45F7-BB3C-3EF27043F778}" srcOrd="0" destOrd="0" presId="urn:microsoft.com/office/officeart/2005/8/layout/process1"/>
    <dgm:cxn modelId="{F6C0032A-BEC3-4EFE-8887-5D7280AC99D5}" type="presOf" srcId="{EB8357ED-6BA0-4864-BF98-F82EC257D6AA}" destId="{30529BC2-A739-46DA-BE11-6CC696991527}" srcOrd="0" destOrd="0" presId="urn:microsoft.com/office/officeart/2005/8/layout/process1"/>
    <dgm:cxn modelId="{C554AAE5-60F7-4A60-AC51-D1EE9BF1B0DF}" type="presParOf" srcId="{F4BD7EE0-2854-4B31-9B42-5406B9C0043C}" destId="{253A5FCE-EF6B-4AE2-A223-6076CBFD9BD7}" srcOrd="0" destOrd="0" presId="urn:microsoft.com/office/officeart/2005/8/layout/process1"/>
    <dgm:cxn modelId="{F722C553-5BC4-48A3-9F1C-0A2D2F717D9C}" type="presParOf" srcId="{F4BD7EE0-2854-4B31-9B42-5406B9C0043C}" destId="{30529BC2-A739-46DA-BE11-6CC696991527}" srcOrd="1" destOrd="0" presId="urn:microsoft.com/office/officeart/2005/8/layout/process1"/>
    <dgm:cxn modelId="{72AC31BE-24B5-4272-854E-1DC10C8EFAF2}" type="presParOf" srcId="{30529BC2-A739-46DA-BE11-6CC696991527}" destId="{A5677AEC-9CD9-4F4C-A208-D38264671BF7}" srcOrd="0" destOrd="0" presId="urn:microsoft.com/office/officeart/2005/8/layout/process1"/>
    <dgm:cxn modelId="{41AF42A5-E2A8-4B51-8C15-3EB98FFC06B4}" type="presParOf" srcId="{F4BD7EE0-2854-4B31-9B42-5406B9C0043C}" destId="{A9678DAF-4282-49A9-8C40-0892F87E75A3}" srcOrd="2" destOrd="0" presId="urn:microsoft.com/office/officeart/2005/8/layout/process1"/>
    <dgm:cxn modelId="{199B6E19-055A-430F-9F14-CD5E56AEE5A3}" type="presParOf" srcId="{F4BD7EE0-2854-4B31-9B42-5406B9C0043C}" destId="{E8F3D146-8CAC-46E0-8464-D9586C7A2109}" srcOrd="3" destOrd="0" presId="urn:microsoft.com/office/officeart/2005/8/layout/process1"/>
    <dgm:cxn modelId="{94CDF61D-E805-4B56-81AD-671CD3D03985}" type="presParOf" srcId="{E8F3D146-8CAC-46E0-8464-D9586C7A2109}" destId="{7655114E-805B-48DA-82A4-455F3EBF3DA3}" srcOrd="0" destOrd="0" presId="urn:microsoft.com/office/officeart/2005/8/layout/process1"/>
    <dgm:cxn modelId="{AAC46B7F-069F-4AE9-8A97-8F513BD6A9AD}" type="presParOf" srcId="{F4BD7EE0-2854-4B31-9B42-5406B9C0043C}" destId="{3FBD0A4D-D39F-45F7-BB3C-3EF27043F778}" srcOrd="4" destOrd="0" presId="urn:microsoft.com/office/officeart/2005/8/layout/process1"/>
    <dgm:cxn modelId="{220066AD-3B21-41C3-83AB-830DC4FDD6C9}" type="presParOf" srcId="{F4BD7EE0-2854-4B31-9B42-5406B9C0043C}" destId="{F44D074F-2548-4B52-BC31-3EF84A2C4EC5}" srcOrd="5" destOrd="0" presId="urn:microsoft.com/office/officeart/2005/8/layout/process1"/>
    <dgm:cxn modelId="{B5E2E6FF-ECB3-4105-A175-C551E8BBD0C0}" type="presParOf" srcId="{F44D074F-2548-4B52-BC31-3EF84A2C4EC5}" destId="{A0BA69C9-0DB9-417E-8DCD-F9AECD76106D}" srcOrd="0" destOrd="0" presId="urn:microsoft.com/office/officeart/2005/8/layout/process1"/>
    <dgm:cxn modelId="{AA69EBD5-7D41-41AE-8BE6-91CA9472ED6B}" type="presParOf" srcId="{F4BD7EE0-2854-4B31-9B42-5406B9C0043C}" destId="{CE358B74-7831-4C6F-BDF4-4C128745E3F9}" srcOrd="6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6254ED90-5A65-4B47-BE3D-044BCE1B0BE7}" type="doc">
      <dgm:prSet loTypeId="urn:microsoft.com/office/officeart/2005/8/layout/vList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D995101B-B082-462A-9A6B-FBA3AC0F7249}">
      <dgm:prSet phldrT="[Text]"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Robotic Process Automation (RPA)</a:t>
          </a:r>
          <a:endParaRPr lang="en-US" sz="900"/>
        </a:p>
      </dgm:t>
    </dgm:pt>
    <dgm:pt modelId="{DA6BB906-A408-4321-B8AD-3C626EE17CBA}" type="parTrans" cxnId="{8D690694-FD19-468B-B4B5-289C803F5AE3}">
      <dgm:prSet/>
      <dgm:spPr/>
      <dgm:t>
        <a:bodyPr/>
        <a:lstStyle/>
        <a:p>
          <a:endParaRPr lang="en-US"/>
        </a:p>
      </dgm:t>
    </dgm:pt>
    <dgm:pt modelId="{6470D14B-09F6-4241-9D70-ED7B8EA46C35}" type="sibTrans" cxnId="{8D690694-FD19-468B-B4B5-289C803F5AE3}">
      <dgm:prSet/>
      <dgm:spPr/>
      <dgm:t>
        <a:bodyPr/>
        <a:lstStyle/>
        <a:p>
          <a:endParaRPr lang="en-US"/>
        </a:p>
      </dgm:t>
    </dgm:pt>
    <dgm:pt modelId="{FCA1DD57-AC29-4AA0-B54A-2969A8BE01DA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Automation Strategy</a:t>
          </a:r>
        </a:p>
      </dgm:t>
    </dgm:pt>
    <dgm:pt modelId="{641D6DE5-2C9C-422E-835A-42734083477F}" type="parTrans" cxnId="{8A9D253A-01BA-4F81-AA77-989765C6EBBA}">
      <dgm:prSet/>
      <dgm:spPr/>
      <dgm:t>
        <a:bodyPr/>
        <a:lstStyle/>
        <a:p>
          <a:endParaRPr lang="en-US"/>
        </a:p>
      </dgm:t>
    </dgm:pt>
    <dgm:pt modelId="{2B7B2F48-2698-4D3F-8943-D072680A76E3}" type="sibTrans" cxnId="{8A9D253A-01BA-4F81-AA77-989765C6EBBA}">
      <dgm:prSet/>
      <dgm:spPr/>
      <dgm:t>
        <a:bodyPr/>
        <a:lstStyle/>
        <a:p>
          <a:endParaRPr lang="en-US"/>
        </a:p>
      </dgm:t>
    </dgm:pt>
    <dgm:pt modelId="{29D1F4AA-EB21-440E-BA4F-97FA6AC1E7B7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Citizen Developer Enablement</a:t>
          </a:r>
        </a:p>
      </dgm:t>
    </dgm:pt>
    <dgm:pt modelId="{53B7CE84-D12E-4FFD-95AF-7167ADC8C9EE}" type="parTrans" cxnId="{F661FD6D-638C-40EB-A07B-CBB30F40E408}">
      <dgm:prSet/>
      <dgm:spPr/>
      <dgm:t>
        <a:bodyPr/>
        <a:lstStyle/>
        <a:p>
          <a:endParaRPr lang="en-US"/>
        </a:p>
      </dgm:t>
    </dgm:pt>
    <dgm:pt modelId="{7D0A9331-7533-499E-8AFE-33075F14F0CC}" type="sibTrans" cxnId="{F661FD6D-638C-40EB-A07B-CBB30F40E408}">
      <dgm:prSet/>
      <dgm:spPr/>
      <dgm:t>
        <a:bodyPr/>
        <a:lstStyle/>
        <a:p>
          <a:endParaRPr lang="en-US"/>
        </a:p>
      </dgm:t>
    </dgm:pt>
    <dgm:pt modelId="{49CCD78D-1447-4060-90B9-7E32412991FD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Process Optimization</a:t>
          </a:r>
        </a:p>
      </dgm:t>
    </dgm:pt>
    <dgm:pt modelId="{C16AA46F-2C2E-49C5-8E7D-D124830B266E}" type="parTrans" cxnId="{A5ECA076-E855-4F85-8C55-C1B22A8C8336}">
      <dgm:prSet/>
      <dgm:spPr/>
      <dgm:t>
        <a:bodyPr/>
        <a:lstStyle/>
        <a:p>
          <a:endParaRPr lang="en-US"/>
        </a:p>
      </dgm:t>
    </dgm:pt>
    <dgm:pt modelId="{8E0C5218-8D2D-433A-90A5-B200477B8E2F}" type="sibTrans" cxnId="{A5ECA076-E855-4F85-8C55-C1B22A8C8336}">
      <dgm:prSet/>
      <dgm:spPr/>
      <dgm:t>
        <a:bodyPr/>
        <a:lstStyle/>
        <a:p>
          <a:endParaRPr lang="en-US"/>
        </a:p>
      </dgm:t>
    </dgm:pt>
    <dgm:pt modelId="{19BE564F-B3A1-40C3-B327-1C408F630C10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Stakeholder Management</a:t>
          </a:r>
        </a:p>
      </dgm:t>
    </dgm:pt>
    <dgm:pt modelId="{1AD0CF30-7F35-4771-9A99-7E83063F9373}" type="parTrans" cxnId="{DB3F95B6-F9C8-4C54-9FB9-272D6C9C4290}">
      <dgm:prSet/>
      <dgm:spPr/>
      <dgm:t>
        <a:bodyPr/>
        <a:lstStyle/>
        <a:p>
          <a:endParaRPr lang="en-US"/>
        </a:p>
      </dgm:t>
    </dgm:pt>
    <dgm:pt modelId="{2DAB3C2A-E157-46D4-B86F-C06DAA94BF1F}" type="sibTrans" cxnId="{DB3F95B6-F9C8-4C54-9FB9-272D6C9C4290}">
      <dgm:prSet/>
      <dgm:spPr/>
      <dgm:t>
        <a:bodyPr/>
        <a:lstStyle/>
        <a:p>
          <a:endParaRPr lang="en-US"/>
        </a:p>
      </dgm:t>
    </dgm:pt>
    <dgm:pt modelId="{DA61EAAE-B8D8-4EC2-B000-1D6DD5E7D9CC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Program &amp; Project Management</a:t>
          </a:r>
        </a:p>
      </dgm:t>
    </dgm:pt>
    <dgm:pt modelId="{B1AD2190-99F5-41CF-9EE2-A8258FA05E4E}" type="parTrans" cxnId="{08413706-6332-43B9-968B-DF3301B2BD65}">
      <dgm:prSet/>
      <dgm:spPr/>
      <dgm:t>
        <a:bodyPr/>
        <a:lstStyle/>
        <a:p>
          <a:endParaRPr lang="en-US"/>
        </a:p>
      </dgm:t>
    </dgm:pt>
    <dgm:pt modelId="{7840AFDE-EE83-4191-BD93-4F264B4A8090}" type="sibTrans" cxnId="{08413706-6332-43B9-968B-DF3301B2BD65}">
      <dgm:prSet/>
      <dgm:spPr/>
      <dgm:t>
        <a:bodyPr/>
        <a:lstStyle/>
        <a:p>
          <a:endParaRPr lang="en-US"/>
        </a:p>
      </dgm:t>
    </dgm:pt>
    <dgm:pt modelId="{DB7FC6AA-AAB3-4116-85AB-D443D6ACE572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Data Analytics &amp; Insights</a:t>
          </a:r>
        </a:p>
      </dgm:t>
    </dgm:pt>
    <dgm:pt modelId="{D0423E09-2F88-4A98-AA6E-594EB2A10368}" type="parTrans" cxnId="{C64CBCF7-10F0-41E4-86A3-41727C87D41F}">
      <dgm:prSet/>
      <dgm:spPr/>
      <dgm:t>
        <a:bodyPr/>
        <a:lstStyle/>
        <a:p>
          <a:endParaRPr lang="en-US"/>
        </a:p>
      </dgm:t>
    </dgm:pt>
    <dgm:pt modelId="{1D9AFA81-1510-4305-BBE5-D497AE42BCF1}" type="sibTrans" cxnId="{C64CBCF7-10F0-41E4-86A3-41727C87D41F}">
      <dgm:prSet/>
      <dgm:spPr/>
      <dgm:t>
        <a:bodyPr/>
        <a:lstStyle/>
        <a:p>
          <a:endParaRPr lang="en-US"/>
        </a:p>
      </dgm:t>
    </dgm:pt>
    <dgm:pt modelId="{0AD7169F-608D-4612-BFE0-E17BB6AD103D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Cognitive Automation (AI + RPA)</a:t>
          </a:r>
        </a:p>
      </dgm:t>
    </dgm:pt>
    <dgm:pt modelId="{8DAACD12-E13D-4C9A-A1CB-F9B571701185}" type="parTrans" cxnId="{1A8F41C9-BCD3-4960-ACA4-0A99BD891E82}">
      <dgm:prSet/>
      <dgm:spPr/>
      <dgm:t>
        <a:bodyPr/>
        <a:lstStyle/>
        <a:p>
          <a:endParaRPr lang="en-US"/>
        </a:p>
      </dgm:t>
    </dgm:pt>
    <dgm:pt modelId="{A5F09641-9657-415B-B0C4-474241417B47}" type="sibTrans" cxnId="{1A8F41C9-BCD3-4960-ACA4-0A99BD891E82}">
      <dgm:prSet/>
      <dgm:spPr/>
      <dgm:t>
        <a:bodyPr/>
        <a:lstStyle/>
        <a:p>
          <a:endParaRPr lang="en-US"/>
        </a:p>
      </dgm:t>
    </dgm:pt>
    <dgm:pt modelId="{6E6B4598-3A23-4EC6-8F24-6261FE6806E1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Team Leadership &amp; Mentoring</a:t>
          </a:r>
        </a:p>
      </dgm:t>
    </dgm:pt>
    <dgm:pt modelId="{C36690E3-2AD7-4072-BE1C-380A03B5FF62}" type="parTrans" cxnId="{204BEDF5-EC6C-41CA-B372-722E361C452F}">
      <dgm:prSet/>
      <dgm:spPr/>
      <dgm:t>
        <a:bodyPr/>
        <a:lstStyle/>
        <a:p>
          <a:endParaRPr lang="en-US"/>
        </a:p>
      </dgm:t>
    </dgm:pt>
    <dgm:pt modelId="{32498519-9604-4889-98FA-AAFDD0B27963}" type="sibTrans" cxnId="{204BEDF5-EC6C-41CA-B372-722E361C452F}">
      <dgm:prSet/>
      <dgm:spPr/>
      <dgm:t>
        <a:bodyPr/>
        <a:lstStyle/>
        <a:p>
          <a:endParaRPr lang="en-US"/>
        </a:p>
      </dgm:t>
    </dgm:pt>
    <dgm:pt modelId="{65BDEFC1-7F83-455B-8607-1A2FC172B794}" type="pres">
      <dgm:prSet presAssocID="{6254ED90-5A65-4B47-BE3D-044BCE1B0BE7}" presName="linear" presStyleCnt="0">
        <dgm:presLayoutVars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15C4999E-15AF-4C24-A45F-76F16C0E7AFF}" type="pres">
      <dgm:prSet presAssocID="{D995101B-B082-462A-9A6B-FBA3AC0F7249}" presName="parentText" presStyleLbl="node1" presStyleIdx="0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B3AC121C-D1DE-4ED5-A2AE-7BF69697747C}" type="pres">
      <dgm:prSet presAssocID="{6470D14B-09F6-4241-9D70-ED7B8EA46C35}" presName="spacer" presStyleCnt="0"/>
      <dgm:spPr/>
    </dgm:pt>
    <dgm:pt modelId="{36B2DE21-2751-4CD5-ACBE-5714C84DE808}" type="pres">
      <dgm:prSet presAssocID="{FCA1DD57-AC29-4AA0-B54A-2969A8BE01DA}" presName="parentText" presStyleLbl="node1" presStyleIdx="1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BC9E3932-F482-4D9A-BAA7-D87998F46E7B}" type="pres">
      <dgm:prSet presAssocID="{2B7B2F48-2698-4D3F-8943-D072680A76E3}" presName="spacer" presStyleCnt="0"/>
      <dgm:spPr/>
    </dgm:pt>
    <dgm:pt modelId="{8137FAE4-8DBA-497A-A15E-057D8D9ACB34}" type="pres">
      <dgm:prSet presAssocID="{29D1F4AA-EB21-440E-BA4F-97FA6AC1E7B7}" presName="parentText" presStyleLbl="node1" presStyleIdx="2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FD633B8F-6E4B-409C-BF42-28244F35FCAE}" type="pres">
      <dgm:prSet presAssocID="{7D0A9331-7533-499E-8AFE-33075F14F0CC}" presName="spacer" presStyleCnt="0"/>
      <dgm:spPr/>
    </dgm:pt>
    <dgm:pt modelId="{37E82E2E-E79D-47E8-B2FB-23BCAC9A446D}" type="pres">
      <dgm:prSet presAssocID="{49CCD78D-1447-4060-90B9-7E32412991FD}" presName="parentText" presStyleLbl="node1" presStyleIdx="3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0C7B3EEF-7668-4B83-88A7-91A5072A6A7C}" type="pres">
      <dgm:prSet presAssocID="{8E0C5218-8D2D-433A-90A5-B200477B8E2F}" presName="spacer" presStyleCnt="0"/>
      <dgm:spPr/>
    </dgm:pt>
    <dgm:pt modelId="{FBFE87C6-CB2F-4A07-B760-E430466E5A0D}" type="pres">
      <dgm:prSet presAssocID="{19BE564F-B3A1-40C3-B327-1C408F630C10}" presName="parentText" presStyleLbl="node1" presStyleIdx="4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C892504D-869F-46CC-9650-5E92B86620C5}" type="pres">
      <dgm:prSet presAssocID="{2DAB3C2A-E157-46D4-B86F-C06DAA94BF1F}" presName="spacer" presStyleCnt="0"/>
      <dgm:spPr/>
    </dgm:pt>
    <dgm:pt modelId="{70D83F14-422C-42D6-8D30-60B8DDA33D79}" type="pres">
      <dgm:prSet presAssocID="{DA61EAAE-B8D8-4EC2-B000-1D6DD5E7D9CC}" presName="parentText" presStyleLbl="node1" presStyleIdx="5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38C20B16-1596-4BB2-B886-EB4941D34235}" type="pres">
      <dgm:prSet presAssocID="{7840AFDE-EE83-4191-BD93-4F264B4A8090}" presName="spacer" presStyleCnt="0"/>
      <dgm:spPr/>
    </dgm:pt>
    <dgm:pt modelId="{50E77999-418B-4A74-9FC5-37E38C275377}" type="pres">
      <dgm:prSet presAssocID="{DB7FC6AA-AAB3-4116-85AB-D443D6ACE572}" presName="parentText" presStyleLbl="node1" presStyleIdx="6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8C469E77-8E51-412E-A868-DE0F74178365}" type="pres">
      <dgm:prSet presAssocID="{1D9AFA81-1510-4305-BBE5-D497AE42BCF1}" presName="spacer" presStyleCnt="0"/>
      <dgm:spPr/>
    </dgm:pt>
    <dgm:pt modelId="{74E61ACD-84AF-4D36-A5C8-23C421BDD98F}" type="pres">
      <dgm:prSet presAssocID="{0AD7169F-608D-4612-BFE0-E17BB6AD103D}" presName="parentText" presStyleLbl="node1" presStyleIdx="7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FDCB6B33-596D-4A1D-BA8C-0799B891F2FD}" type="pres">
      <dgm:prSet presAssocID="{A5F09641-9657-415B-B0C4-474241417B47}" presName="spacer" presStyleCnt="0"/>
      <dgm:spPr/>
    </dgm:pt>
    <dgm:pt modelId="{C4778678-DCDC-4F56-B9F8-87B868897810}" type="pres">
      <dgm:prSet presAssocID="{6E6B4598-3A23-4EC6-8F24-6261FE6806E1}" presName="parentText" presStyleLbl="node1" presStyleIdx="8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</dgm:ptLst>
  <dgm:cxnLst>
    <dgm:cxn modelId="{F661FD6D-638C-40EB-A07B-CBB30F40E408}" srcId="{6254ED90-5A65-4B47-BE3D-044BCE1B0BE7}" destId="{29D1F4AA-EB21-440E-BA4F-97FA6AC1E7B7}" srcOrd="2" destOrd="0" parTransId="{53B7CE84-D12E-4FFD-95AF-7167ADC8C9EE}" sibTransId="{7D0A9331-7533-499E-8AFE-33075F14F0CC}"/>
    <dgm:cxn modelId="{1A8F41C9-BCD3-4960-ACA4-0A99BD891E82}" srcId="{6254ED90-5A65-4B47-BE3D-044BCE1B0BE7}" destId="{0AD7169F-608D-4612-BFE0-E17BB6AD103D}" srcOrd="7" destOrd="0" parTransId="{8DAACD12-E13D-4C9A-A1CB-F9B571701185}" sibTransId="{A5F09641-9657-415B-B0C4-474241417B47}"/>
    <dgm:cxn modelId="{08413706-6332-43B9-968B-DF3301B2BD65}" srcId="{6254ED90-5A65-4B47-BE3D-044BCE1B0BE7}" destId="{DA61EAAE-B8D8-4EC2-B000-1D6DD5E7D9CC}" srcOrd="5" destOrd="0" parTransId="{B1AD2190-99F5-41CF-9EE2-A8258FA05E4E}" sibTransId="{7840AFDE-EE83-4191-BD93-4F264B4A8090}"/>
    <dgm:cxn modelId="{C64CBCF7-10F0-41E4-86A3-41727C87D41F}" srcId="{6254ED90-5A65-4B47-BE3D-044BCE1B0BE7}" destId="{DB7FC6AA-AAB3-4116-85AB-D443D6ACE572}" srcOrd="6" destOrd="0" parTransId="{D0423E09-2F88-4A98-AA6E-594EB2A10368}" sibTransId="{1D9AFA81-1510-4305-BBE5-D497AE42BCF1}"/>
    <dgm:cxn modelId="{E4D033CF-BA8E-43CA-AF6F-9F2BF7E95FA1}" type="presOf" srcId="{0AD7169F-608D-4612-BFE0-E17BB6AD103D}" destId="{74E61ACD-84AF-4D36-A5C8-23C421BDD98F}" srcOrd="0" destOrd="0" presId="urn:microsoft.com/office/officeart/2005/8/layout/vList2"/>
    <dgm:cxn modelId="{DB3F95B6-F9C8-4C54-9FB9-272D6C9C4290}" srcId="{6254ED90-5A65-4B47-BE3D-044BCE1B0BE7}" destId="{19BE564F-B3A1-40C3-B327-1C408F630C10}" srcOrd="4" destOrd="0" parTransId="{1AD0CF30-7F35-4771-9A99-7E83063F9373}" sibTransId="{2DAB3C2A-E157-46D4-B86F-C06DAA94BF1F}"/>
    <dgm:cxn modelId="{8E520290-ACC0-483A-8B7B-C4896AA7699E}" type="presOf" srcId="{29D1F4AA-EB21-440E-BA4F-97FA6AC1E7B7}" destId="{8137FAE4-8DBA-497A-A15E-057D8D9ACB34}" srcOrd="0" destOrd="0" presId="urn:microsoft.com/office/officeart/2005/8/layout/vList2"/>
    <dgm:cxn modelId="{FCB058DA-C82A-424D-8B23-A9D0DA64C7FB}" type="presOf" srcId="{D995101B-B082-462A-9A6B-FBA3AC0F7249}" destId="{15C4999E-15AF-4C24-A45F-76F16C0E7AFF}" srcOrd="0" destOrd="0" presId="urn:microsoft.com/office/officeart/2005/8/layout/vList2"/>
    <dgm:cxn modelId="{C0AC6DB9-7B82-4091-A7D8-BE92ADA9CECB}" type="presOf" srcId="{DA61EAAE-B8D8-4EC2-B000-1D6DD5E7D9CC}" destId="{70D83F14-422C-42D6-8D30-60B8DDA33D79}" srcOrd="0" destOrd="0" presId="urn:microsoft.com/office/officeart/2005/8/layout/vList2"/>
    <dgm:cxn modelId="{8A9D253A-01BA-4F81-AA77-989765C6EBBA}" srcId="{6254ED90-5A65-4B47-BE3D-044BCE1B0BE7}" destId="{FCA1DD57-AC29-4AA0-B54A-2969A8BE01DA}" srcOrd="1" destOrd="0" parTransId="{641D6DE5-2C9C-422E-835A-42734083477F}" sibTransId="{2B7B2F48-2698-4D3F-8943-D072680A76E3}"/>
    <dgm:cxn modelId="{A5ECA076-E855-4F85-8C55-C1B22A8C8336}" srcId="{6254ED90-5A65-4B47-BE3D-044BCE1B0BE7}" destId="{49CCD78D-1447-4060-90B9-7E32412991FD}" srcOrd="3" destOrd="0" parTransId="{C16AA46F-2C2E-49C5-8E7D-D124830B266E}" sibTransId="{8E0C5218-8D2D-433A-90A5-B200477B8E2F}"/>
    <dgm:cxn modelId="{516A7004-DBE4-4023-BFB1-C4E9CF699ECC}" type="presOf" srcId="{49CCD78D-1447-4060-90B9-7E32412991FD}" destId="{37E82E2E-E79D-47E8-B2FB-23BCAC9A446D}" srcOrd="0" destOrd="0" presId="urn:microsoft.com/office/officeart/2005/8/layout/vList2"/>
    <dgm:cxn modelId="{204BEDF5-EC6C-41CA-B372-722E361C452F}" srcId="{6254ED90-5A65-4B47-BE3D-044BCE1B0BE7}" destId="{6E6B4598-3A23-4EC6-8F24-6261FE6806E1}" srcOrd="8" destOrd="0" parTransId="{C36690E3-2AD7-4072-BE1C-380A03B5FF62}" sibTransId="{32498519-9604-4889-98FA-AAFDD0B27963}"/>
    <dgm:cxn modelId="{8D690694-FD19-468B-B4B5-289C803F5AE3}" srcId="{6254ED90-5A65-4B47-BE3D-044BCE1B0BE7}" destId="{D995101B-B082-462A-9A6B-FBA3AC0F7249}" srcOrd="0" destOrd="0" parTransId="{DA6BB906-A408-4321-B8AD-3C626EE17CBA}" sibTransId="{6470D14B-09F6-4241-9D70-ED7B8EA46C35}"/>
    <dgm:cxn modelId="{406B1299-51C0-46B9-BAAA-9ED4802A667C}" type="presOf" srcId="{6E6B4598-3A23-4EC6-8F24-6261FE6806E1}" destId="{C4778678-DCDC-4F56-B9F8-87B868897810}" srcOrd="0" destOrd="0" presId="urn:microsoft.com/office/officeart/2005/8/layout/vList2"/>
    <dgm:cxn modelId="{BCCE5875-6491-45CD-9C5D-1EC4DEA78FA2}" type="presOf" srcId="{19BE564F-B3A1-40C3-B327-1C408F630C10}" destId="{FBFE87C6-CB2F-4A07-B760-E430466E5A0D}" srcOrd="0" destOrd="0" presId="urn:microsoft.com/office/officeart/2005/8/layout/vList2"/>
    <dgm:cxn modelId="{400FA1CF-5962-4D6F-9AC0-B09242E84CF6}" type="presOf" srcId="{DB7FC6AA-AAB3-4116-85AB-D443D6ACE572}" destId="{50E77999-418B-4A74-9FC5-37E38C275377}" srcOrd="0" destOrd="0" presId="urn:microsoft.com/office/officeart/2005/8/layout/vList2"/>
    <dgm:cxn modelId="{5BC06C84-748D-4AE2-A4E3-99F3A6750FD8}" type="presOf" srcId="{FCA1DD57-AC29-4AA0-B54A-2969A8BE01DA}" destId="{36B2DE21-2751-4CD5-ACBE-5714C84DE808}" srcOrd="0" destOrd="0" presId="urn:microsoft.com/office/officeart/2005/8/layout/vList2"/>
    <dgm:cxn modelId="{AEB1CAE3-2376-429D-B169-3C9C807D3291}" type="presOf" srcId="{6254ED90-5A65-4B47-BE3D-044BCE1B0BE7}" destId="{65BDEFC1-7F83-455B-8607-1A2FC172B794}" srcOrd="0" destOrd="0" presId="urn:microsoft.com/office/officeart/2005/8/layout/vList2"/>
    <dgm:cxn modelId="{E517313B-9C4D-4FBA-9C7F-0B095E0925DC}" type="presParOf" srcId="{65BDEFC1-7F83-455B-8607-1A2FC172B794}" destId="{15C4999E-15AF-4C24-A45F-76F16C0E7AFF}" srcOrd="0" destOrd="0" presId="urn:microsoft.com/office/officeart/2005/8/layout/vList2"/>
    <dgm:cxn modelId="{C796F6B9-255C-4935-B006-5C09E09B8F8D}" type="presParOf" srcId="{65BDEFC1-7F83-455B-8607-1A2FC172B794}" destId="{B3AC121C-D1DE-4ED5-A2AE-7BF69697747C}" srcOrd="1" destOrd="0" presId="urn:microsoft.com/office/officeart/2005/8/layout/vList2"/>
    <dgm:cxn modelId="{5603C29B-48AD-49C2-90CF-6446D5B6092E}" type="presParOf" srcId="{65BDEFC1-7F83-455B-8607-1A2FC172B794}" destId="{36B2DE21-2751-4CD5-ACBE-5714C84DE808}" srcOrd="2" destOrd="0" presId="urn:microsoft.com/office/officeart/2005/8/layout/vList2"/>
    <dgm:cxn modelId="{C41EB04A-2361-4A45-B770-85C551E5449F}" type="presParOf" srcId="{65BDEFC1-7F83-455B-8607-1A2FC172B794}" destId="{BC9E3932-F482-4D9A-BAA7-D87998F46E7B}" srcOrd="3" destOrd="0" presId="urn:microsoft.com/office/officeart/2005/8/layout/vList2"/>
    <dgm:cxn modelId="{B189A0E7-743A-4049-BEB3-A404C8E12B04}" type="presParOf" srcId="{65BDEFC1-7F83-455B-8607-1A2FC172B794}" destId="{8137FAE4-8DBA-497A-A15E-057D8D9ACB34}" srcOrd="4" destOrd="0" presId="urn:microsoft.com/office/officeart/2005/8/layout/vList2"/>
    <dgm:cxn modelId="{BB5C7CDB-3E30-48AF-8DA4-2151812D8E3F}" type="presParOf" srcId="{65BDEFC1-7F83-455B-8607-1A2FC172B794}" destId="{FD633B8F-6E4B-409C-BF42-28244F35FCAE}" srcOrd="5" destOrd="0" presId="urn:microsoft.com/office/officeart/2005/8/layout/vList2"/>
    <dgm:cxn modelId="{E38EEB1C-1A7E-44E0-8F48-3F38E1E661B9}" type="presParOf" srcId="{65BDEFC1-7F83-455B-8607-1A2FC172B794}" destId="{37E82E2E-E79D-47E8-B2FB-23BCAC9A446D}" srcOrd="6" destOrd="0" presId="urn:microsoft.com/office/officeart/2005/8/layout/vList2"/>
    <dgm:cxn modelId="{B3F8BF73-DB74-425F-B266-CA7B66AFC1D7}" type="presParOf" srcId="{65BDEFC1-7F83-455B-8607-1A2FC172B794}" destId="{0C7B3EEF-7668-4B83-88A7-91A5072A6A7C}" srcOrd="7" destOrd="0" presId="urn:microsoft.com/office/officeart/2005/8/layout/vList2"/>
    <dgm:cxn modelId="{EDABB495-B3A3-4795-A99C-1F02B6091665}" type="presParOf" srcId="{65BDEFC1-7F83-455B-8607-1A2FC172B794}" destId="{FBFE87C6-CB2F-4A07-B760-E430466E5A0D}" srcOrd="8" destOrd="0" presId="urn:microsoft.com/office/officeart/2005/8/layout/vList2"/>
    <dgm:cxn modelId="{3FFCB285-EF2C-48A9-B8C1-F49680686065}" type="presParOf" srcId="{65BDEFC1-7F83-455B-8607-1A2FC172B794}" destId="{C892504D-869F-46CC-9650-5E92B86620C5}" srcOrd="9" destOrd="0" presId="urn:microsoft.com/office/officeart/2005/8/layout/vList2"/>
    <dgm:cxn modelId="{8D6625AF-858C-4FEA-A002-06D9D02AC48A}" type="presParOf" srcId="{65BDEFC1-7F83-455B-8607-1A2FC172B794}" destId="{70D83F14-422C-42D6-8D30-60B8DDA33D79}" srcOrd="10" destOrd="0" presId="urn:microsoft.com/office/officeart/2005/8/layout/vList2"/>
    <dgm:cxn modelId="{B47851DB-C1A0-4AB2-BFAB-CA392A1A169A}" type="presParOf" srcId="{65BDEFC1-7F83-455B-8607-1A2FC172B794}" destId="{38C20B16-1596-4BB2-B886-EB4941D34235}" srcOrd="11" destOrd="0" presId="urn:microsoft.com/office/officeart/2005/8/layout/vList2"/>
    <dgm:cxn modelId="{5A20EF73-E54E-456A-A56E-1E106D9E991A}" type="presParOf" srcId="{65BDEFC1-7F83-455B-8607-1A2FC172B794}" destId="{50E77999-418B-4A74-9FC5-37E38C275377}" srcOrd="12" destOrd="0" presId="urn:microsoft.com/office/officeart/2005/8/layout/vList2"/>
    <dgm:cxn modelId="{04C5CEEF-EDE6-4415-AC7F-773F331024EE}" type="presParOf" srcId="{65BDEFC1-7F83-455B-8607-1A2FC172B794}" destId="{8C469E77-8E51-412E-A868-DE0F74178365}" srcOrd="13" destOrd="0" presId="urn:microsoft.com/office/officeart/2005/8/layout/vList2"/>
    <dgm:cxn modelId="{B2EB44EB-3D03-4A14-B0EF-C49B7C6C7BD5}" type="presParOf" srcId="{65BDEFC1-7F83-455B-8607-1A2FC172B794}" destId="{74E61ACD-84AF-4D36-A5C8-23C421BDD98F}" srcOrd="14" destOrd="0" presId="urn:microsoft.com/office/officeart/2005/8/layout/vList2"/>
    <dgm:cxn modelId="{B059C423-4F6A-446F-A175-4398EABF0BAD}" type="presParOf" srcId="{65BDEFC1-7F83-455B-8607-1A2FC172B794}" destId="{FDCB6B33-596D-4A1D-BA8C-0799B891F2FD}" srcOrd="15" destOrd="0" presId="urn:microsoft.com/office/officeart/2005/8/layout/vList2"/>
    <dgm:cxn modelId="{01F6FA40-571D-40A2-8AE7-DD7460517AEA}" type="presParOf" srcId="{65BDEFC1-7F83-455B-8607-1A2FC172B794}" destId="{C4778678-DCDC-4F56-B9F8-87B868897810}" srcOrd="16" destOrd="0" presId="urn:microsoft.com/office/officeart/2005/8/layout/vList2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53A5FCE-EF6B-4AE2-A223-6076CBFD9BD7}">
      <dsp:nvSpPr>
        <dsp:cNvPr id="0" name=""/>
        <dsp:cNvSpPr/>
      </dsp:nvSpPr>
      <dsp:spPr>
        <a:xfrm>
          <a:off x="6650" y="0"/>
          <a:ext cx="1376613" cy="673100"/>
        </a:xfrm>
        <a:prstGeom prst="roundRect">
          <a:avLst>
            <a:gd name="adj" fmla="val 10000"/>
          </a:avLst>
        </a:prstGeom>
        <a:solidFill>
          <a:schemeClr val="accent1">
            <a:lumMod val="75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0" kern="1200"/>
            <a:t>Infosys Limited – Sr. Software Engineer / Software Engineer / Trainee, Bengaluru, Karnataka | Jul 2011 – May 2014</a:t>
          </a:r>
          <a:endParaRPr lang="en-US" sz="800" b="0" kern="1200">
            <a:latin typeface="+mn-lt"/>
          </a:endParaRPr>
        </a:p>
      </dsp:txBody>
      <dsp:txXfrm>
        <a:off x="26364" y="19714"/>
        <a:ext cx="1337185" cy="633672"/>
      </dsp:txXfrm>
    </dsp:sp>
    <dsp:sp modelId="{30529BC2-A739-46DA-BE11-6CC696991527}">
      <dsp:nvSpPr>
        <dsp:cNvPr id="0" name=""/>
        <dsp:cNvSpPr/>
      </dsp:nvSpPr>
      <dsp:spPr>
        <a:xfrm>
          <a:off x="1520925" y="165849"/>
          <a:ext cx="291842" cy="341400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1520925" y="234129"/>
        <a:ext cx="204289" cy="204840"/>
      </dsp:txXfrm>
    </dsp:sp>
    <dsp:sp modelId="{A9678DAF-4282-49A9-8C40-0892F87E75A3}">
      <dsp:nvSpPr>
        <dsp:cNvPr id="0" name=""/>
        <dsp:cNvSpPr/>
      </dsp:nvSpPr>
      <dsp:spPr>
        <a:xfrm>
          <a:off x="1933909" y="0"/>
          <a:ext cx="1376613" cy="673100"/>
        </a:xfrm>
        <a:prstGeom prst="roundRect">
          <a:avLst>
            <a:gd name="adj" fmla="val 10000"/>
          </a:avLst>
        </a:prstGeom>
        <a:solidFill>
          <a:schemeClr val="accent1">
            <a:lumMod val="75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0" kern="1200"/>
            <a:t>VMware – Business Analyst II, Bengaluru| Apr 2018 – Nov 2020</a:t>
          </a:r>
          <a:br>
            <a:rPr lang="en-US" sz="800" b="0" kern="1200"/>
          </a:br>
          <a:r>
            <a:rPr lang="en-US" sz="800" b="0" kern="1200"/>
            <a:t>Sr. Business Analyst (Tech Lead, RPA UiPath), Bengaluru| Nov 2020 – Jan 2021</a:t>
          </a:r>
          <a:endParaRPr lang="en-US" sz="800" b="0" kern="1200">
            <a:latin typeface="+mn-lt"/>
          </a:endParaRPr>
        </a:p>
      </dsp:txBody>
      <dsp:txXfrm>
        <a:off x="1953623" y="19714"/>
        <a:ext cx="1337185" cy="633672"/>
      </dsp:txXfrm>
    </dsp:sp>
    <dsp:sp modelId="{E8F3D146-8CAC-46E0-8464-D9586C7A2109}">
      <dsp:nvSpPr>
        <dsp:cNvPr id="0" name=""/>
        <dsp:cNvSpPr/>
      </dsp:nvSpPr>
      <dsp:spPr>
        <a:xfrm>
          <a:off x="3448183" y="165849"/>
          <a:ext cx="291842" cy="341400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448183" y="234129"/>
        <a:ext cx="204289" cy="204840"/>
      </dsp:txXfrm>
    </dsp:sp>
    <dsp:sp modelId="{3FBD0A4D-D39F-45F7-BB3C-3EF27043F778}">
      <dsp:nvSpPr>
        <dsp:cNvPr id="0" name=""/>
        <dsp:cNvSpPr/>
      </dsp:nvSpPr>
      <dsp:spPr>
        <a:xfrm>
          <a:off x="3861167" y="0"/>
          <a:ext cx="1376613" cy="673100"/>
        </a:xfrm>
        <a:prstGeom prst="roundRect">
          <a:avLst>
            <a:gd name="adj" fmla="val 10000"/>
          </a:avLst>
        </a:prstGeom>
        <a:solidFill>
          <a:schemeClr val="accent1">
            <a:lumMod val="75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0" kern="1200"/>
            <a:t>Subex – RPA Architect, Bengaluru| Jan 2021 – Feb 2022</a:t>
          </a:r>
          <a:endParaRPr lang="en-US" sz="800" b="0" kern="1200">
            <a:latin typeface="+mn-lt"/>
          </a:endParaRPr>
        </a:p>
      </dsp:txBody>
      <dsp:txXfrm>
        <a:off x="3880881" y="19714"/>
        <a:ext cx="1337185" cy="633672"/>
      </dsp:txXfrm>
    </dsp:sp>
    <dsp:sp modelId="{F44D074F-2548-4B52-BC31-3EF84A2C4EC5}">
      <dsp:nvSpPr>
        <dsp:cNvPr id="0" name=""/>
        <dsp:cNvSpPr/>
      </dsp:nvSpPr>
      <dsp:spPr>
        <a:xfrm>
          <a:off x="5375442" y="165849"/>
          <a:ext cx="291842" cy="341400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5375442" y="234129"/>
        <a:ext cx="204289" cy="204840"/>
      </dsp:txXfrm>
    </dsp:sp>
    <dsp:sp modelId="{CE358B74-7831-4C6F-BDF4-4C128745E3F9}">
      <dsp:nvSpPr>
        <dsp:cNvPr id="0" name=""/>
        <dsp:cNvSpPr/>
      </dsp:nvSpPr>
      <dsp:spPr>
        <a:xfrm>
          <a:off x="5788426" y="0"/>
          <a:ext cx="1376613" cy="673100"/>
        </a:xfrm>
        <a:prstGeom prst="roundRect">
          <a:avLst>
            <a:gd name="adj" fmla="val 10000"/>
          </a:avLst>
        </a:prstGeom>
        <a:solidFill>
          <a:schemeClr val="accent1">
            <a:lumMod val="75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0" kern="1200"/>
            <a:t>Adidas – Sr. Manager RPA / Sr. Platform Engineer II, Gurugram, Haryana | Mar 2022 – Present</a:t>
          </a:r>
          <a:endParaRPr lang="en-US" sz="800" b="0" kern="1200">
            <a:latin typeface="+mn-lt"/>
          </a:endParaRPr>
        </a:p>
      </dsp:txBody>
      <dsp:txXfrm>
        <a:off x="5808140" y="19714"/>
        <a:ext cx="1337185" cy="63367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5C4999E-15AF-4C24-A45F-76F16C0E7AFF}">
      <dsp:nvSpPr>
        <dsp:cNvPr id="0" name=""/>
        <dsp:cNvSpPr/>
      </dsp:nvSpPr>
      <dsp:spPr>
        <a:xfrm>
          <a:off x="0" y="530"/>
          <a:ext cx="2275368" cy="224973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0" i="0" kern="1200"/>
            <a:t>Robotic Process Automation (RPA)</a:t>
          </a:r>
          <a:endParaRPr lang="en-US" sz="900" kern="1200"/>
        </a:p>
      </dsp:txBody>
      <dsp:txXfrm>
        <a:off x="26514" y="27044"/>
        <a:ext cx="2222340" cy="171945"/>
      </dsp:txXfrm>
    </dsp:sp>
    <dsp:sp modelId="{36B2DE21-2751-4CD5-ACBE-5714C84DE808}">
      <dsp:nvSpPr>
        <dsp:cNvPr id="0" name=""/>
        <dsp:cNvSpPr/>
      </dsp:nvSpPr>
      <dsp:spPr>
        <a:xfrm>
          <a:off x="0" y="238090"/>
          <a:ext cx="2275368" cy="224973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0" i="0" kern="1200"/>
            <a:t>Automation Strategy</a:t>
          </a:r>
        </a:p>
      </dsp:txBody>
      <dsp:txXfrm>
        <a:off x="26514" y="264604"/>
        <a:ext cx="2222340" cy="171945"/>
      </dsp:txXfrm>
    </dsp:sp>
    <dsp:sp modelId="{8137FAE4-8DBA-497A-A15E-057D8D9ACB34}">
      <dsp:nvSpPr>
        <dsp:cNvPr id="0" name=""/>
        <dsp:cNvSpPr/>
      </dsp:nvSpPr>
      <dsp:spPr>
        <a:xfrm>
          <a:off x="0" y="475650"/>
          <a:ext cx="2275368" cy="224973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0" i="0" kern="1200"/>
            <a:t>Citizen Developer Enablement</a:t>
          </a:r>
        </a:p>
      </dsp:txBody>
      <dsp:txXfrm>
        <a:off x="26514" y="502164"/>
        <a:ext cx="2222340" cy="171945"/>
      </dsp:txXfrm>
    </dsp:sp>
    <dsp:sp modelId="{37E82E2E-E79D-47E8-B2FB-23BCAC9A446D}">
      <dsp:nvSpPr>
        <dsp:cNvPr id="0" name=""/>
        <dsp:cNvSpPr/>
      </dsp:nvSpPr>
      <dsp:spPr>
        <a:xfrm>
          <a:off x="0" y="713209"/>
          <a:ext cx="2275368" cy="224973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0" i="0" kern="1200"/>
            <a:t>Process Optimization</a:t>
          </a:r>
        </a:p>
      </dsp:txBody>
      <dsp:txXfrm>
        <a:off x="26514" y="739723"/>
        <a:ext cx="2222340" cy="171945"/>
      </dsp:txXfrm>
    </dsp:sp>
    <dsp:sp modelId="{FBFE87C6-CB2F-4A07-B760-E430466E5A0D}">
      <dsp:nvSpPr>
        <dsp:cNvPr id="0" name=""/>
        <dsp:cNvSpPr/>
      </dsp:nvSpPr>
      <dsp:spPr>
        <a:xfrm>
          <a:off x="0" y="950769"/>
          <a:ext cx="2275368" cy="224973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0" i="0" kern="1200"/>
            <a:t>Stakeholder Management</a:t>
          </a:r>
        </a:p>
      </dsp:txBody>
      <dsp:txXfrm>
        <a:off x="26514" y="977283"/>
        <a:ext cx="2222340" cy="171945"/>
      </dsp:txXfrm>
    </dsp:sp>
    <dsp:sp modelId="{70D83F14-422C-42D6-8D30-60B8DDA33D79}">
      <dsp:nvSpPr>
        <dsp:cNvPr id="0" name=""/>
        <dsp:cNvSpPr/>
      </dsp:nvSpPr>
      <dsp:spPr>
        <a:xfrm>
          <a:off x="0" y="1188328"/>
          <a:ext cx="2275368" cy="224973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0" i="0" kern="1200"/>
            <a:t>Program &amp; Project Management</a:t>
          </a:r>
        </a:p>
      </dsp:txBody>
      <dsp:txXfrm>
        <a:off x="26514" y="1214842"/>
        <a:ext cx="2222340" cy="171945"/>
      </dsp:txXfrm>
    </dsp:sp>
    <dsp:sp modelId="{50E77999-418B-4A74-9FC5-37E38C275377}">
      <dsp:nvSpPr>
        <dsp:cNvPr id="0" name=""/>
        <dsp:cNvSpPr/>
      </dsp:nvSpPr>
      <dsp:spPr>
        <a:xfrm>
          <a:off x="0" y="1425888"/>
          <a:ext cx="2275368" cy="224973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0" i="0" kern="1200"/>
            <a:t>Data Analytics &amp; Insights</a:t>
          </a:r>
        </a:p>
      </dsp:txBody>
      <dsp:txXfrm>
        <a:off x="26514" y="1452402"/>
        <a:ext cx="2222340" cy="171945"/>
      </dsp:txXfrm>
    </dsp:sp>
    <dsp:sp modelId="{74E61ACD-84AF-4D36-A5C8-23C421BDD98F}">
      <dsp:nvSpPr>
        <dsp:cNvPr id="0" name=""/>
        <dsp:cNvSpPr/>
      </dsp:nvSpPr>
      <dsp:spPr>
        <a:xfrm>
          <a:off x="0" y="1663447"/>
          <a:ext cx="2275368" cy="224973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0" i="0" kern="1200"/>
            <a:t>Cognitive Automation (AI + RPA)</a:t>
          </a:r>
        </a:p>
      </dsp:txBody>
      <dsp:txXfrm>
        <a:off x="26514" y="1689961"/>
        <a:ext cx="2222340" cy="171945"/>
      </dsp:txXfrm>
    </dsp:sp>
    <dsp:sp modelId="{C4778678-DCDC-4F56-B9F8-87B868897810}">
      <dsp:nvSpPr>
        <dsp:cNvPr id="0" name=""/>
        <dsp:cNvSpPr/>
      </dsp:nvSpPr>
      <dsp:spPr>
        <a:xfrm>
          <a:off x="0" y="1901007"/>
          <a:ext cx="2275368" cy="224973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0" i="0" kern="1200"/>
            <a:t>Team Leadership &amp; Mentoring</a:t>
          </a:r>
        </a:p>
      </dsp:txBody>
      <dsp:txXfrm>
        <a:off x="26514" y="1927521"/>
        <a:ext cx="2222340" cy="17194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757335CAE6E04492543AC00750F260" ma:contentTypeVersion="14" ma:contentTypeDescription="Create a new document." ma:contentTypeScope="" ma:versionID="a94499842bc04bf362a0da4cfae4f2fb">
  <xsd:schema xmlns:xsd="http://www.w3.org/2001/XMLSchema" xmlns:xs="http://www.w3.org/2001/XMLSchema" xmlns:p="http://schemas.microsoft.com/office/2006/metadata/properties" xmlns:ns3="1ce72d23-2685-46bb-bd62-55892f9598d5" xmlns:ns4="02314106-a61f-48a1-833a-087cb80d1650" targetNamespace="http://schemas.microsoft.com/office/2006/metadata/properties" ma:root="true" ma:fieldsID="d5a2bd6a9cd71e5688e913caa8af9770" ns3:_="" ns4:_="">
    <xsd:import namespace="1ce72d23-2685-46bb-bd62-55892f9598d5"/>
    <xsd:import namespace="02314106-a61f-48a1-833a-087cb80d165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_activity" minOccurs="0"/>
                <xsd:element ref="ns4:MediaServiceDateTaken" minOccurs="0"/>
                <xsd:element ref="ns4:MediaLengthInSeconds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e72d23-2685-46bb-bd62-55892f9598d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314106-a61f-48a1-833a-087cb80d16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2314106-a61f-48a1-833a-087cb80d165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D71D095-48A4-4EAC-96D2-E53ECA2A02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56BFEE0-B0B5-4EFC-90BC-F8D3DFB32A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e72d23-2685-46bb-bd62-55892f9598d5"/>
    <ds:schemaRef ds:uri="02314106-a61f-48a1-833a-087cb80d16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C4B42D-06B8-4743-9F87-793A8C044B6A}">
  <ds:schemaRefs>
    <ds:schemaRef ds:uri="http://purl.org/dc/elements/1.1/"/>
    <ds:schemaRef ds:uri="http://schemas.microsoft.com/office/2006/documentManagement/types"/>
    <ds:schemaRef ds:uri="http://purl.org/dc/terms/"/>
    <ds:schemaRef ds:uri="http://purl.org/dc/dcmitype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02314106-a61f-48a1-833a-087cb80d1650"/>
    <ds:schemaRef ds:uri="1ce72d23-2685-46bb-bd62-55892f9598d5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FB030D30-1811-4D9A-84A2-F10E85BC4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53</Words>
  <Characters>714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eti Arora</dc:creator>
  <cp:keywords/>
  <dc:description/>
  <cp:lastModifiedBy>Sundar Shyam Jha</cp:lastModifiedBy>
  <cp:revision>2</cp:revision>
  <cp:lastPrinted>2025-06-25T10:42:00Z</cp:lastPrinted>
  <dcterms:created xsi:type="dcterms:W3CDTF">2025-06-25T10:42:00Z</dcterms:created>
  <dcterms:modified xsi:type="dcterms:W3CDTF">2025-06-25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757335CAE6E04492543AC00750F260</vt:lpwstr>
  </property>
</Properties>
</file>